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40B87C" w14:textId="22B1EE26" w:rsidR="00F833CD" w:rsidRPr="00830306" w:rsidRDefault="00934307" w:rsidP="00975AD7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“</w:t>
      </w:r>
      <w:r w:rsidR="00975AD7" w:rsidRPr="00934307">
        <w:rPr>
          <w:rFonts w:ascii="Times New Roman" w:hAnsi="Times New Roman" w:cs="Times New Roman"/>
          <w:b/>
          <w:sz w:val="52"/>
          <w:szCs w:val="52"/>
        </w:rPr>
        <w:t>Advanced Software Engineering</w:t>
      </w:r>
      <w:r w:rsidRPr="00934307">
        <w:rPr>
          <w:rFonts w:ascii="Times New Roman" w:hAnsi="Times New Roman" w:cs="Times New Roman"/>
          <w:b/>
          <w:sz w:val="52"/>
          <w:szCs w:val="52"/>
        </w:rPr>
        <w:t>”</w:t>
      </w:r>
    </w:p>
    <w:p w14:paraId="29F226F8" w14:textId="009C03A3" w:rsidR="00975AD7" w:rsidRPr="00830306" w:rsidRDefault="008B13A7" w:rsidP="00975AD7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“</w:t>
      </w:r>
      <w:r w:rsidR="00975AD7" w:rsidRPr="00830306">
        <w:rPr>
          <w:rFonts w:ascii="Times New Roman" w:hAnsi="Times New Roman" w:cs="Times New Roman"/>
          <w:sz w:val="44"/>
          <w:szCs w:val="44"/>
        </w:rPr>
        <w:t>Project Increment-</w:t>
      </w:r>
      <w:r w:rsidR="00934307">
        <w:rPr>
          <w:rFonts w:ascii="Times New Roman" w:hAnsi="Times New Roman" w:cs="Times New Roman"/>
          <w:sz w:val="44"/>
          <w:szCs w:val="44"/>
        </w:rPr>
        <w:t>3</w:t>
      </w:r>
      <w:r>
        <w:rPr>
          <w:rFonts w:ascii="Times New Roman" w:hAnsi="Times New Roman" w:cs="Times New Roman"/>
          <w:sz w:val="44"/>
          <w:szCs w:val="44"/>
        </w:rPr>
        <w:t>”</w:t>
      </w:r>
    </w:p>
    <w:p w14:paraId="49CDBB3B" w14:textId="77777777" w:rsidR="00975AD7" w:rsidRPr="00830306" w:rsidRDefault="00975AD7" w:rsidP="00975AD7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749496AE" w14:textId="0D91666D" w:rsidR="00975AD7" w:rsidRPr="00830306" w:rsidRDefault="00830306" w:rsidP="00975AD7">
      <w:pPr>
        <w:jc w:val="center"/>
        <w:rPr>
          <w:rFonts w:ascii="Times New Roman" w:hAnsi="Times New Roman" w:cs="Times New Roman"/>
          <w:sz w:val="44"/>
          <w:szCs w:val="44"/>
        </w:rPr>
      </w:pPr>
      <w:r w:rsidRPr="00830306">
        <w:rPr>
          <w:rFonts w:ascii="Times New Roman" w:hAnsi="Times New Roman" w:cs="Times New Roman"/>
          <w:noProof/>
          <w:sz w:val="44"/>
          <w:szCs w:val="44"/>
          <w:lang w:eastAsia="en-IN"/>
        </w:rPr>
        <w:drawing>
          <wp:inline distT="0" distB="0" distL="0" distR="0" wp14:anchorId="1E131966" wp14:editId="4F7B2772">
            <wp:extent cx="4619625" cy="951865"/>
            <wp:effectExtent l="0" t="0" r="9525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7469" cy="957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C6C50" w14:textId="77777777" w:rsidR="00830306" w:rsidRDefault="00830306" w:rsidP="00830306">
      <w:pPr>
        <w:ind w:left="2160"/>
        <w:rPr>
          <w:rFonts w:ascii="Times New Roman" w:hAnsi="Times New Roman" w:cs="Times New Roman"/>
          <w:sz w:val="52"/>
          <w:szCs w:val="52"/>
        </w:rPr>
      </w:pPr>
      <w:r w:rsidRPr="00830306">
        <w:rPr>
          <w:rFonts w:ascii="Times New Roman" w:hAnsi="Times New Roman" w:cs="Times New Roman"/>
          <w:sz w:val="52"/>
          <w:szCs w:val="52"/>
        </w:rPr>
        <w:t xml:space="preserve">    </w:t>
      </w:r>
    </w:p>
    <w:p w14:paraId="10588381" w14:textId="77777777" w:rsidR="00830306" w:rsidRDefault="00830306" w:rsidP="00830306">
      <w:pPr>
        <w:ind w:left="2160"/>
        <w:rPr>
          <w:rFonts w:ascii="Times New Roman" w:hAnsi="Times New Roman" w:cs="Times New Roman"/>
          <w:sz w:val="52"/>
          <w:szCs w:val="52"/>
        </w:rPr>
      </w:pPr>
    </w:p>
    <w:p w14:paraId="67DF1FFA" w14:textId="6A38254F" w:rsidR="00975AD7" w:rsidRPr="00830306" w:rsidRDefault="00830306" w:rsidP="00830306">
      <w:pPr>
        <w:ind w:left="2160"/>
        <w:rPr>
          <w:rFonts w:ascii="Times New Roman" w:hAnsi="Times New Roman" w:cs="Times New Roman"/>
          <w:b/>
          <w:sz w:val="52"/>
          <w:szCs w:val="52"/>
        </w:rPr>
      </w:pPr>
      <w:r w:rsidRPr="00830306">
        <w:rPr>
          <w:rFonts w:ascii="Times New Roman" w:hAnsi="Times New Roman" w:cs="Times New Roman"/>
          <w:sz w:val="52"/>
          <w:szCs w:val="52"/>
        </w:rPr>
        <w:t xml:space="preserve"> </w:t>
      </w:r>
      <w:r w:rsidR="00CB0A8E">
        <w:rPr>
          <w:rFonts w:ascii="Times New Roman" w:hAnsi="Times New Roman" w:cs="Times New Roman"/>
          <w:sz w:val="52"/>
          <w:szCs w:val="52"/>
        </w:rPr>
        <w:t>“</w:t>
      </w:r>
      <w:r w:rsidRPr="00830306">
        <w:rPr>
          <w:rFonts w:ascii="Times New Roman" w:hAnsi="Times New Roman" w:cs="Times New Roman"/>
          <w:sz w:val="52"/>
          <w:szCs w:val="52"/>
        </w:rPr>
        <w:t xml:space="preserve"> </w:t>
      </w:r>
      <w:r w:rsidR="00975AD7" w:rsidRPr="00830306">
        <w:rPr>
          <w:rFonts w:ascii="Times New Roman" w:hAnsi="Times New Roman" w:cs="Times New Roman"/>
          <w:b/>
          <w:sz w:val="52"/>
          <w:szCs w:val="52"/>
        </w:rPr>
        <w:t>Smart Health</w:t>
      </w:r>
      <w:r w:rsidR="00CB0A8E">
        <w:rPr>
          <w:rFonts w:ascii="Times New Roman" w:hAnsi="Times New Roman" w:cs="Times New Roman"/>
          <w:b/>
          <w:sz w:val="52"/>
          <w:szCs w:val="52"/>
        </w:rPr>
        <w:t>”</w:t>
      </w:r>
    </w:p>
    <w:p w14:paraId="5FD209EB" w14:textId="2EB9B239" w:rsidR="00975AD7" w:rsidRDefault="00975AD7" w:rsidP="00975AD7">
      <w:pPr>
        <w:rPr>
          <w:rFonts w:ascii="Times New Roman" w:hAnsi="Times New Roman" w:cs="Times New Roman"/>
          <w:sz w:val="44"/>
          <w:szCs w:val="44"/>
        </w:rPr>
      </w:pPr>
    </w:p>
    <w:p w14:paraId="24F6FDB0" w14:textId="326F1FA1" w:rsidR="00830306" w:rsidRDefault="00830306" w:rsidP="00975AD7">
      <w:pPr>
        <w:rPr>
          <w:rFonts w:ascii="Times New Roman" w:hAnsi="Times New Roman" w:cs="Times New Roman"/>
          <w:sz w:val="44"/>
          <w:szCs w:val="44"/>
        </w:rPr>
      </w:pPr>
    </w:p>
    <w:p w14:paraId="6C1D4365" w14:textId="77777777" w:rsidR="00830306" w:rsidRPr="00830306" w:rsidRDefault="00830306" w:rsidP="00975AD7">
      <w:pPr>
        <w:rPr>
          <w:rFonts w:ascii="Times New Roman" w:hAnsi="Times New Roman" w:cs="Times New Roman"/>
          <w:sz w:val="44"/>
          <w:szCs w:val="44"/>
        </w:rPr>
      </w:pPr>
    </w:p>
    <w:p w14:paraId="14E7C97E" w14:textId="4BDD58C7" w:rsidR="00830306" w:rsidRPr="00830306" w:rsidRDefault="00830306" w:rsidP="00975AD7">
      <w:pPr>
        <w:rPr>
          <w:rFonts w:ascii="Times New Roman" w:hAnsi="Times New Roman" w:cs="Times New Roman"/>
          <w:sz w:val="44"/>
          <w:szCs w:val="44"/>
        </w:rPr>
      </w:pPr>
    </w:p>
    <w:p w14:paraId="17D366B2" w14:textId="5096B3DE" w:rsidR="00975AD7" w:rsidRPr="00830306" w:rsidRDefault="00975AD7" w:rsidP="00975AD7">
      <w:pPr>
        <w:rPr>
          <w:rFonts w:ascii="Times New Roman" w:hAnsi="Times New Roman" w:cs="Times New Roman"/>
          <w:b/>
          <w:sz w:val="40"/>
          <w:szCs w:val="40"/>
        </w:rPr>
      </w:pPr>
      <w:r w:rsidRPr="00830306">
        <w:rPr>
          <w:rFonts w:ascii="Times New Roman" w:hAnsi="Times New Roman" w:cs="Times New Roman"/>
          <w:b/>
          <w:sz w:val="40"/>
          <w:szCs w:val="40"/>
        </w:rPr>
        <w:t>Team</w:t>
      </w:r>
      <w:r w:rsidR="00755F2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Pr="00830306">
        <w:rPr>
          <w:rFonts w:ascii="Times New Roman" w:hAnsi="Times New Roman" w:cs="Times New Roman"/>
          <w:b/>
          <w:sz w:val="40"/>
          <w:szCs w:val="40"/>
        </w:rPr>
        <w:t>7</w:t>
      </w:r>
      <w:r w:rsidR="0047203F">
        <w:rPr>
          <w:rFonts w:ascii="Times New Roman" w:hAnsi="Times New Roman" w:cs="Times New Roman"/>
          <w:b/>
          <w:sz w:val="40"/>
          <w:szCs w:val="40"/>
        </w:rPr>
        <w:t>:</w:t>
      </w:r>
      <w:r w:rsidR="00755F2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4C64BF">
        <w:rPr>
          <w:rFonts w:ascii="Times New Roman" w:hAnsi="Times New Roman" w:cs="Times New Roman"/>
          <w:b/>
          <w:sz w:val="40"/>
          <w:szCs w:val="40"/>
        </w:rPr>
        <w:t>“</w:t>
      </w:r>
      <w:r w:rsidR="0087467F">
        <w:rPr>
          <w:rFonts w:ascii="Times New Roman" w:hAnsi="Times New Roman" w:cs="Times New Roman"/>
          <w:b/>
          <w:sz w:val="40"/>
          <w:szCs w:val="40"/>
        </w:rPr>
        <w:t>The</w:t>
      </w:r>
      <w:r w:rsidR="00755F2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87467F">
        <w:rPr>
          <w:rFonts w:ascii="Times New Roman" w:hAnsi="Times New Roman" w:cs="Times New Roman"/>
          <w:b/>
          <w:sz w:val="40"/>
          <w:szCs w:val="40"/>
        </w:rPr>
        <w:t>Mavericks</w:t>
      </w:r>
      <w:r w:rsidR="004C64BF">
        <w:rPr>
          <w:rFonts w:ascii="Times New Roman" w:hAnsi="Times New Roman" w:cs="Times New Roman"/>
          <w:b/>
          <w:sz w:val="40"/>
          <w:szCs w:val="40"/>
        </w:rPr>
        <w:t>”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066"/>
        <w:gridCol w:w="1675"/>
      </w:tblGrid>
      <w:tr w:rsidR="00E546D5" w:rsidRPr="00E546D5" w14:paraId="0B134769" w14:textId="77777777" w:rsidTr="00755F2E">
        <w:trPr>
          <w:trHeight w:val="550"/>
        </w:trPr>
        <w:tc>
          <w:tcPr>
            <w:tcW w:w="5066" w:type="dxa"/>
          </w:tcPr>
          <w:p w14:paraId="4707EF22" w14:textId="48EBB17B" w:rsidR="00E546D5" w:rsidRPr="00E546D5" w:rsidRDefault="0054172C" w:rsidP="00E546D5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E546D5">
              <w:rPr>
                <w:rFonts w:ascii="Times New Roman" w:hAnsi="Times New Roman" w:cs="Times New Roman"/>
                <w:sz w:val="28"/>
                <w:szCs w:val="28"/>
              </w:rPr>
              <w:t>Bhavesh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Polareddy</w:t>
            </w:r>
          </w:p>
        </w:tc>
        <w:tc>
          <w:tcPr>
            <w:tcW w:w="1675" w:type="dxa"/>
          </w:tcPr>
          <w:p w14:paraId="166DBDB3" w14:textId="5446BF09" w:rsidR="00E546D5" w:rsidRPr="00E546D5" w:rsidRDefault="0054172C" w:rsidP="00CE03A7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8</w:t>
            </w:r>
          </w:p>
        </w:tc>
      </w:tr>
      <w:tr w:rsidR="00E546D5" w:rsidRPr="00E546D5" w14:paraId="5A14E1CD" w14:textId="77777777" w:rsidTr="00755F2E">
        <w:trPr>
          <w:trHeight w:val="550"/>
        </w:trPr>
        <w:tc>
          <w:tcPr>
            <w:tcW w:w="5066" w:type="dxa"/>
          </w:tcPr>
          <w:p w14:paraId="7DA73047" w14:textId="66D92A18" w:rsidR="00E546D5" w:rsidRPr="00E546D5" w:rsidRDefault="008B13A7" w:rsidP="00CE03A7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nay , Santhosham</w:t>
            </w:r>
          </w:p>
        </w:tc>
        <w:tc>
          <w:tcPr>
            <w:tcW w:w="1675" w:type="dxa"/>
          </w:tcPr>
          <w:p w14:paraId="11F40949" w14:textId="3E4A366A" w:rsidR="00E546D5" w:rsidRPr="00E546D5" w:rsidRDefault="008B13A7" w:rsidP="00CE03A7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2</w:t>
            </w:r>
          </w:p>
        </w:tc>
      </w:tr>
      <w:tr w:rsidR="00E546D5" w:rsidRPr="00E546D5" w14:paraId="302BED31" w14:textId="77777777" w:rsidTr="00755F2E">
        <w:trPr>
          <w:trHeight w:val="550"/>
        </w:trPr>
        <w:tc>
          <w:tcPr>
            <w:tcW w:w="5066" w:type="dxa"/>
          </w:tcPr>
          <w:p w14:paraId="6E275CB9" w14:textId="59345D49" w:rsidR="00E546D5" w:rsidRPr="00E546D5" w:rsidRDefault="0054172C" w:rsidP="00CE03A7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E546D5">
              <w:rPr>
                <w:rFonts w:ascii="Times New Roman" w:hAnsi="Times New Roman" w:cs="Times New Roman"/>
                <w:sz w:val="28"/>
                <w:szCs w:val="28"/>
              </w:rPr>
              <w:t>Naga Sirisha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Sunkara</w:t>
            </w:r>
          </w:p>
        </w:tc>
        <w:tc>
          <w:tcPr>
            <w:tcW w:w="1675" w:type="dxa"/>
          </w:tcPr>
          <w:p w14:paraId="771D0A95" w14:textId="298E545A" w:rsidR="00E546D5" w:rsidRPr="00E546D5" w:rsidRDefault="0054172C" w:rsidP="00CE03A7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0</w:t>
            </w:r>
          </w:p>
        </w:tc>
      </w:tr>
      <w:tr w:rsidR="00E546D5" w:rsidRPr="00E546D5" w14:paraId="7F72A469" w14:textId="77777777" w:rsidTr="00755F2E">
        <w:trPr>
          <w:trHeight w:val="550"/>
        </w:trPr>
        <w:tc>
          <w:tcPr>
            <w:tcW w:w="5066" w:type="dxa"/>
          </w:tcPr>
          <w:p w14:paraId="20373C68" w14:textId="294C1548" w:rsidR="00E546D5" w:rsidRPr="00E546D5" w:rsidRDefault="008B13A7" w:rsidP="00CE03A7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E546D5">
              <w:rPr>
                <w:rFonts w:ascii="Times New Roman" w:hAnsi="Times New Roman" w:cs="Times New Roman"/>
                <w:sz w:val="28"/>
                <w:szCs w:val="28"/>
              </w:rPr>
              <w:t>Vineeth Redd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Kottam</w:t>
            </w:r>
          </w:p>
        </w:tc>
        <w:tc>
          <w:tcPr>
            <w:tcW w:w="1675" w:type="dxa"/>
          </w:tcPr>
          <w:p w14:paraId="02151FD3" w14:textId="4EDE7D57" w:rsidR="00E546D5" w:rsidRPr="00E546D5" w:rsidRDefault="008B13A7" w:rsidP="00CE03A7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</w:tr>
    </w:tbl>
    <w:p w14:paraId="3F867FF7" w14:textId="1CD5A83D" w:rsidR="00975AD7" w:rsidRPr="00830306" w:rsidRDefault="00975AD7" w:rsidP="00975AD7">
      <w:pPr>
        <w:rPr>
          <w:rFonts w:ascii="Times New Roman" w:hAnsi="Times New Roman" w:cs="Times New Roman"/>
          <w:sz w:val="28"/>
          <w:szCs w:val="28"/>
        </w:rPr>
      </w:pPr>
    </w:p>
    <w:p w14:paraId="25E7EC6A" w14:textId="28324A3B" w:rsidR="00975AD7" w:rsidRDefault="00975AD7" w:rsidP="00975AD7">
      <w:pPr>
        <w:rPr>
          <w:rFonts w:ascii="Times New Roman" w:hAnsi="Times New Roman" w:cs="Times New Roman"/>
          <w:sz w:val="44"/>
          <w:szCs w:val="44"/>
        </w:rPr>
      </w:pPr>
    </w:p>
    <w:p w14:paraId="485984EB" w14:textId="31E5A576" w:rsidR="00975AD7" w:rsidRPr="00DF2EB8" w:rsidRDefault="00DF2EB8" w:rsidP="00DF2EB8">
      <w:pPr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sz w:val="44"/>
          <w:szCs w:val="44"/>
        </w:rPr>
        <w:t xml:space="preserve">           </w:t>
      </w:r>
      <w:r w:rsidR="00975AD7" w:rsidRPr="00DF2EB8">
        <w:rPr>
          <w:rFonts w:ascii="Times New Roman" w:hAnsi="Times New Roman" w:cs="Times New Roman"/>
          <w:b/>
          <w:sz w:val="44"/>
          <w:szCs w:val="44"/>
        </w:rPr>
        <w:t>Introduction</w:t>
      </w:r>
      <w:r w:rsidR="00744A84" w:rsidRPr="00DF2EB8">
        <w:rPr>
          <w:rFonts w:ascii="Times New Roman" w:hAnsi="Times New Roman" w:cs="Times New Roman"/>
          <w:b/>
          <w:sz w:val="44"/>
          <w:szCs w:val="44"/>
        </w:rPr>
        <w:t xml:space="preserve"> to Smart Health</w:t>
      </w:r>
    </w:p>
    <w:p w14:paraId="2D4D07E9" w14:textId="4197D2F0" w:rsidR="00975AD7" w:rsidRPr="00830306" w:rsidRDefault="00854C5C" w:rsidP="00854C5C">
      <w:pPr>
        <w:rPr>
          <w:rFonts w:ascii="Times New Roman" w:hAnsi="Times New Roman" w:cs="Times New Roman"/>
          <w:b/>
          <w:sz w:val="36"/>
          <w:szCs w:val="36"/>
        </w:rPr>
      </w:pPr>
      <w:r w:rsidRPr="00830306">
        <w:rPr>
          <w:rFonts w:ascii="Times New Roman" w:hAnsi="Times New Roman" w:cs="Times New Roman"/>
          <w:b/>
          <w:sz w:val="36"/>
          <w:szCs w:val="36"/>
        </w:rPr>
        <w:t>Smart Health</w:t>
      </w:r>
      <w:r w:rsidR="00CE03A7">
        <w:rPr>
          <w:rFonts w:ascii="Times New Roman" w:hAnsi="Times New Roman" w:cs="Times New Roman"/>
          <w:b/>
          <w:sz w:val="36"/>
          <w:szCs w:val="36"/>
        </w:rPr>
        <w:t xml:space="preserve"> </w:t>
      </w:r>
      <w:r w:rsidR="00744A84">
        <w:rPr>
          <w:rFonts w:ascii="Times New Roman" w:hAnsi="Times New Roman" w:cs="Times New Roman"/>
          <w:b/>
          <w:sz w:val="36"/>
          <w:szCs w:val="36"/>
        </w:rPr>
        <w:t>System</w:t>
      </w:r>
    </w:p>
    <w:p w14:paraId="2EFDCD08" w14:textId="36C62B75" w:rsidR="00854C5C" w:rsidRDefault="00744A84" w:rsidP="00F7736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ome times at </w:t>
      </w:r>
      <w:r w:rsidR="00144D83">
        <w:rPr>
          <w:rFonts w:ascii="Times New Roman" w:hAnsi="Times New Roman" w:cs="Times New Roman"/>
          <w:sz w:val="28"/>
          <w:szCs w:val="28"/>
        </w:rPr>
        <w:t xml:space="preserve">emergency conditions we may be </w:t>
      </w:r>
      <w:r>
        <w:rPr>
          <w:rFonts w:ascii="Times New Roman" w:hAnsi="Times New Roman" w:cs="Times New Roman"/>
          <w:sz w:val="28"/>
          <w:szCs w:val="28"/>
        </w:rPr>
        <w:t>not aware</w:t>
      </w:r>
      <w:r w:rsidR="00144D8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of </w:t>
      </w:r>
      <w:r w:rsidR="00144D83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>closest</w:t>
      </w:r>
      <w:r w:rsidR="00144D83">
        <w:rPr>
          <w:rFonts w:ascii="Times New Roman" w:hAnsi="Times New Roman" w:cs="Times New Roman"/>
          <w:sz w:val="28"/>
          <w:szCs w:val="28"/>
        </w:rPr>
        <w:t xml:space="preserve"> pharmacy stores from our location and</w:t>
      </w:r>
      <w:r w:rsidR="0048040B">
        <w:rPr>
          <w:rFonts w:ascii="Times New Roman" w:hAnsi="Times New Roman" w:cs="Times New Roman"/>
          <w:sz w:val="28"/>
          <w:szCs w:val="28"/>
        </w:rPr>
        <w:t xml:space="preserve"> also</w:t>
      </w:r>
      <w:r w:rsidR="00144D83">
        <w:rPr>
          <w:rFonts w:ascii="Times New Roman" w:hAnsi="Times New Roman" w:cs="Times New Roman"/>
          <w:sz w:val="28"/>
          <w:szCs w:val="28"/>
        </w:rPr>
        <w:t xml:space="preserve"> </w:t>
      </w:r>
      <w:r w:rsidR="00F53677">
        <w:rPr>
          <w:rFonts w:ascii="Times New Roman" w:hAnsi="Times New Roman" w:cs="Times New Roman"/>
          <w:sz w:val="28"/>
          <w:szCs w:val="28"/>
        </w:rPr>
        <w:t>at</w:t>
      </w:r>
      <w:r w:rsidR="0048040B">
        <w:rPr>
          <w:rFonts w:ascii="Times New Roman" w:hAnsi="Times New Roman" w:cs="Times New Roman"/>
          <w:sz w:val="28"/>
          <w:szCs w:val="28"/>
        </w:rPr>
        <w:t xml:space="preserve">times </w:t>
      </w:r>
      <w:r w:rsidR="00144D83">
        <w:rPr>
          <w:rFonts w:ascii="Times New Roman" w:hAnsi="Times New Roman" w:cs="Times New Roman"/>
          <w:sz w:val="28"/>
          <w:szCs w:val="28"/>
        </w:rPr>
        <w:t xml:space="preserve">it is difficult for the </w:t>
      </w:r>
      <w:r w:rsidR="00F53677">
        <w:rPr>
          <w:rFonts w:ascii="Times New Roman" w:hAnsi="Times New Roman" w:cs="Times New Roman"/>
          <w:sz w:val="28"/>
          <w:szCs w:val="28"/>
        </w:rPr>
        <w:t>patient(user)</w:t>
      </w:r>
      <w:r w:rsidR="00144D83">
        <w:rPr>
          <w:rFonts w:ascii="Times New Roman" w:hAnsi="Times New Roman" w:cs="Times New Roman"/>
          <w:sz w:val="28"/>
          <w:szCs w:val="28"/>
        </w:rPr>
        <w:t xml:space="preserve"> to </w:t>
      </w:r>
      <w:r w:rsidR="00F53677">
        <w:rPr>
          <w:rFonts w:ascii="Times New Roman" w:hAnsi="Times New Roman" w:cs="Times New Roman"/>
          <w:sz w:val="28"/>
          <w:szCs w:val="28"/>
        </w:rPr>
        <w:t>see</w:t>
      </w:r>
      <w:r w:rsidR="00F3627E">
        <w:rPr>
          <w:rFonts w:ascii="Times New Roman" w:hAnsi="Times New Roman" w:cs="Times New Roman"/>
          <w:sz w:val="28"/>
          <w:szCs w:val="28"/>
        </w:rPr>
        <w:t xml:space="preserve"> the </w:t>
      </w:r>
      <w:r w:rsidR="00F53677">
        <w:rPr>
          <w:rFonts w:ascii="Times New Roman" w:hAnsi="Times New Roman" w:cs="Times New Roman"/>
          <w:sz w:val="28"/>
          <w:szCs w:val="28"/>
        </w:rPr>
        <w:t>content</w:t>
      </w:r>
      <w:r w:rsidR="00F3627E">
        <w:rPr>
          <w:rFonts w:ascii="Times New Roman" w:hAnsi="Times New Roman" w:cs="Times New Roman"/>
          <w:sz w:val="28"/>
          <w:szCs w:val="28"/>
        </w:rPr>
        <w:t xml:space="preserve"> on the drug</w:t>
      </w:r>
      <w:r w:rsidR="00E35898">
        <w:rPr>
          <w:rFonts w:ascii="Times New Roman" w:hAnsi="Times New Roman" w:cs="Times New Roman"/>
          <w:sz w:val="28"/>
          <w:szCs w:val="28"/>
        </w:rPr>
        <w:t>,</w:t>
      </w:r>
      <w:r w:rsidR="00F53677">
        <w:rPr>
          <w:rFonts w:ascii="Times New Roman" w:hAnsi="Times New Roman" w:cs="Times New Roman"/>
          <w:sz w:val="28"/>
          <w:szCs w:val="28"/>
        </w:rPr>
        <w:t xml:space="preserve"> </w:t>
      </w:r>
      <w:r w:rsidR="00E35898">
        <w:rPr>
          <w:rFonts w:ascii="Times New Roman" w:hAnsi="Times New Roman" w:cs="Times New Roman"/>
          <w:sz w:val="28"/>
          <w:szCs w:val="28"/>
        </w:rPr>
        <w:t>to</w:t>
      </w:r>
      <w:r w:rsidR="00F3627E">
        <w:rPr>
          <w:rFonts w:ascii="Times New Roman" w:hAnsi="Times New Roman" w:cs="Times New Roman"/>
          <w:sz w:val="28"/>
          <w:szCs w:val="28"/>
        </w:rPr>
        <w:t xml:space="preserve"> know its side </w:t>
      </w:r>
      <w:r w:rsidR="00F53677">
        <w:rPr>
          <w:rFonts w:ascii="Times New Roman" w:hAnsi="Times New Roman" w:cs="Times New Roman"/>
          <w:sz w:val="28"/>
          <w:szCs w:val="28"/>
        </w:rPr>
        <w:t>issues</w:t>
      </w:r>
      <w:r w:rsidR="00F3627E">
        <w:rPr>
          <w:rFonts w:ascii="Times New Roman" w:hAnsi="Times New Roman" w:cs="Times New Roman"/>
          <w:sz w:val="28"/>
          <w:szCs w:val="28"/>
        </w:rPr>
        <w:t xml:space="preserve"> and other </w:t>
      </w:r>
      <w:r w:rsidR="00F53677">
        <w:rPr>
          <w:rFonts w:ascii="Times New Roman" w:hAnsi="Times New Roman" w:cs="Times New Roman"/>
          <w:sz w:val="28"/>
          <w:szCs w:val="28"/>
        </w:rPr>
        <w:t>content</w:t>
      </w:r>
      <w:r w:rsidR="00F3627E">
        <w:rPr>
          <w:rFonts w:ascii="Times New Roman" w:hAnsi="Times New Roman" w:cs="Times New Roman"/>
          <w:sz w:val="28"/>
          <w:szCs w:val="28"/>
        </w:rPr>
        <w:t xml:space="preserve"> related to the </w:t>
      </w:r>
      <w:r w:rsidR="00F53677">
        <w:rPr>
          <w:rFonts w:ascii="Times New Roman" w:hAnsi="Times New Roman" w:cs="Times New Roman"/>
          <w:sz w:val="28"/>
          <w:szCs w:val="28"/>
        </w:rPr>
        <w:t>medicine</w:t>
      </w:r>
      <w:r w:rsidR="00144D83">
        <w:rPr>
          <w:rFonts w:ascii="Times New Roman" w:hAnsi="Times New Roman" w:cs="Times New Roman"/>
          <w:sz w:val="28"/>
          <w:szCs w:val="28"/>
        </w:rPr>
        <w:t>.</w:t>
      </w:r>
      <w:r w:rsidR="00F53677">
        <w:rPr>
          <w:rFonts w:ascii="Times New Roman" w:hAnsi="Times New Roman" w:cs="Times New Roman"/>
          <w:sz w:val="28"/>
          <w:szCs w:val="28"/>
        </w:rPr>
        <w:t xml:space="preserve"> </w:t>
      </w:r>
      <w:r w:rsidR="003E4420" w:rsidRPr="00830306">
        <w:rPr>
          <w:rFonts w:ascii="Times New Roman" w:hAnsi="Times New Roman" w:cs="Times New Roman"/>
          <w:sz w:val="28"/>
          <w:szCs w:val="28"/>
        </w:rPr>
        <w:t xml:space="preserve">Thus, </w:t>
      </w:r>
      <w:r w:rsidR="00F53677">
        <w:rPr>
          <w:rFonts w:ascii="Times New Roman" w:hAnsi="Times New Roman" w:cs="Times New Roman"/>
          <w:sz w:val="28"/>
          <w:szCs w:val="28"/>
        </w:rPr>
        <w:t xml:space="preserve">here we are trying to </w:t>
      </w:r>
      <w:r w:rsidR="00144D83">
        <w:rPr>
          <w:rFonts w:ascii="Times New Roman" w:hAnsi="Times New Roman" w:cs="Times New Roman"/>
          <w:sz w:val="28"/>
          <w:szCs w:val="28"/>
        </w:rPr>
        <w:t xml:space="preserve"> develop an application which </w:t>
      </w:r>
      <w:r w:rsidR="00F53677">
        <w:rPr>
          <w:rFonts w:ascii="Times New Roman" w:hAnsi="Times New Roman" w:cs="Times New Roman"/>
          <w:sz w:val="28"/>
          <w:szCs w:val="28"/>
        </w:rPr>
        <w:t>gives</w:t>
      </w:r>
      <w:r w:rsidR="00144D83">
        <w:rPr>
          <w:rFonts w:ascii="Times New Roman" w:hAnsi="Times New Roman" w:cs="Times New Roman"/>
          <w:sz w:val="28"/>
          <w:szCs w:val="28"/>
        </w:rPr>
        <w:t xml:space="preserve"> the user with the </w:t>
      </w:r>
      <w:r w:rsidR="00F53677">
        <w:rPr>
          <w:rFonts w:ascii="Times New Roman" w:hAnsi="Times New Roman" w:cs="Times New Roman"/>
          <w:sz w:val="28"/>
          <w:szCs w:val="28"/>
        </w:rPr>
        <w:t>closest</w:t>
      </w:r>
      <w:r w:rsidR="00144D83">
        <w:rPr>
          <w:rFonts w:ascii="Times New Roman" w:hAnsi="Times New Roman" w:cs="Times New Roman"/>
          <w:sz w:val="28"/>
          <w:szCs w:val="28"/>
        </w:rPr>
        <w:t xml:space="preserve"> </w:t>
      </w:r>
      <w:r w:rsidR="00F53677">
        <w:rPr>
          <w:rFonts w:ascii="Times New Roman" w:hAnsi="Times New Roman" w:cs="Times New Roman"/>
          <w:sz w:val="28"/>
          <w:szCs w:val="28"/>
        </w:rPr>
        <w:t>Medical(Pharmacy)</w:t>
      </w:r>
      <w:r w:rsidR="00144D83">
        <w:rPr>
          <w:rFonts w:ascii="Times New Roman" w:hAnsi="Times New Roman" w:cs="Times New Roman"/>
          <w:sz w:val="28"/>
          <w:szCs w:val="28"/>
        </w:rPr>
        <w:t xml:space="preserve"> stores </w:t>
      </w:r>
      <w:r w:rsidR="00F53677">
        <w:rPr>
          <w:rFonts w:ascii="Times New Roman" w:hAnsi="Times New Roman" w:cs="Times New Roman"/>
          <w:sz w:val="28"/>
          <w:szCs w:val="28"/>
        </w:rPr>
        <w:t>and to display</w:t>
      </w:r>
      <w:r w:rsidR="00F3627E">
        <w:rPr>
          <w:rFonts w:ascii="Times New Roman" w:hAnsi="Times New Roman" w:cs="Times New Roman"/>
          <w:sz w:val="28"/>
          <w:szCs w:val="28"/>
        </w:rPr>
        <w:t xml:space="preserve"> the </w:t>
      </w:r>
      <w:r w:rsidR="00F53677">
        <w:rPr>
          <w:rFonts w:ascii="Times New Roman" w:hAnsi="Times New Roman" w:cs="Times New Roman"/>
          <w:sz w:val="28"/>
          <w:szCs w:val="28"/>
        </w:rPr>
        <w:t>patient(user)</w:t>
      </w:r>
      <w:r w:rsidR="00F3627E">
        <w:rPr>
          <w:rFonts w:ascii="Times New Roman" w:hAnsi="Times New Roman" w:cs="Times New Roman"/>
          <w:sz w:val="28"/>
          <w:szCs w:val="28"/>
        </w:rPr>
        <w:t xml:space="preserve"> </w:t>
      </w:r>
      <w:r w:rsidR="00F53677">
        <w:rPr>
          <w:rFonts w:ascii="Times New Roman" w:hAnsi="Times New Roman" w:cs="Times New Roman"/>
          <w:sz w:val="28"/>
          <w:szCs w:val="28"/>
        </w:rPr>
        <w:t>with the related</w:t>
      </w:r>
      <w:r w:rsidR="00F3627E">
        <w:rPr>
          <w:rFonts w:ascii="Times New Roman" w:hAnsi="Times New Roman" w:cs="Times New Roman"/>
          <w:sz w:val="28"/>
          <w:szCs w:val="28"/>
        </w:rPr>
        <w:t xml:space="preserve"> side </w:t>
      </w:r>
      <w:r w:rsidR="00F53677">
        <w:rPr>
          <w:rFonts w:ascii="Times New Roman" w:hAnsi="Times New Roman" w:cs="Times New Roman"/>
          <w:sz w:val="28"/>
          <w:szCs w:val="28"/>
        </w:rPr>
        <w:t>issues</w:t>
      </w:r>
      <w:r w:rsidR="00F3627E">
        <w:rPr>
          <w:rFonts w:ascii="Times New Roman" w:hAnsi="Times New Roman" w:cs="Times New Roman"/>
          <w:sz w:val="28"/>
          <w:szCs w:val="28"/>
        </w:rPr>
        <w:t xml:space="preserve"> of the drug and its information with the image of the drug.</w:t>
      </w:r>
    </w:p>
    <w:p w14:paraId="3BB540D5" w14:textId="77777777" w:rsidR="00830306" w:rsidRPr="00830306" w:rsidRDefault="00830306" w:rsidP="00F7736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9AF72F0" w14:textId="3907869E" w:rsidR="00854C5C" w:rsidRPr="00EE749C" w:rsidRDefault="00EE749C" w:rsidP="00EE749C">
      <w:pPr>
        <w:ind w:left="1620"/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sz w:val="44"/>
          <w:szCs w:val="44"/>
        </w:rPr>
        <w:t>Overall</w:t>
      </w:r>
      <w:r w:rsidR="00854C5C" w:rsidRPr="00EE749C">
        <w:rPr>
          <w:rFonts w:ascii="Times New Roman" w:hAnsi="Times New Roman" w:cs="Times New Roman"/>
          <w:b/>
          <w:sz w:val="44"/>
          <w:szCs w:val="44"/>
        </w:rPr>
        <w:t xml:space="preserve"> Goal and Objectives</w:t>
      </w:r>
    </w:p>
    <w:p w14:paraId="33B75E2C" w14:textId="2E982C02" w:rsidR="00585B33" w:rsidRPr="00585B33" w:rsidRDefault="00454435" w:rsidP="00585B33">
      <w:pPr>
        <w:rPr>
          <w:rFonts w:ascii="Times New Roman" w:hAnsi="Times New Roman" w:cs="Times New Roman"/>
          <w:b/>
          <w:sz w:val="36"/>
          <w:szCs w:val="36"/>
        </w:rPr>
      </w:pPr>
      <w:r w:rsidRPr="00830306">
        <w:rPr>
          <w:rFonts w:ascii="Times New Roman" w:hAnsi="Times New Roman" w:cs="Times New Roman"/>
          <w:b/>
          <w:sz w:val="36"/>
          <w:szCs w:val="36"/>
        </w:rPr>
        <w:t>Overall Goal</w:t>
      </w:r>
      <w:r w:rsidR="00854C5C" w:rsidRPr="00830306">
        <w:rPr>
          <w:rFonts w:ascii="Times New Roman" w:hAnsi="Times New Roman" w:cs="Times New Roman"/>
          <w:b/>
          <w:sz w:val="36"/>
          <w:szCs w:val="36"/>
        </w:rPr>
        <w:t xml:space="preserve">: </w:t>
      </w:r>
    </w:p>
    <w:p w14:paraId="4AD199B0" w14:textId="7F2BB44A" w:rsidR="008A1884" w:rsidRPr="00830306" w:rsidRDefault="00396A80" w:rsidP="00F77367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any </w:t>
      </w:r>
      <w:r w:rsidR="00585B33">
        <w:rPr>
          <w:rFonts w:ascii="Times New Roman" w:hAnsi="Times New Roman" w:cs="Times New Roman"/>
          <w:sz w:val="28"/>
          <w:szCs w:val="28"/>
        </w:rPr>
        <w:t xml:space="preserve">People face </w:t>
      </w:r>
      <w:r>
        <w:rPr>
          <w:rFonts w:ascii="Times New Roman" w:hAnsi="Times New Roman" w:cs="Times New Roman"/>
          <w:sz w:val="28"/>
          <w:szCs w:val="28"/>
        </w:rPr>
        <w:t xml:space="preserve">a tough task </w:t>
      </w:r>
      <w:r w:rsidR="00585B33">
        <w:rPr>
          <w:rFonts w:ascii="Times New Roman" w:hAnsi="Times New Roman" w:cs="Times New Roman"/>
          <w:sz w:val="28"/>
          <w:szCs w:val="28"/>
        </w:rPr>
        <w:t xml:space="preserve">in reading the </w:t>
      </w:r>
      <w:r>
        <w:rPr>
          <w:rFonts w:ascii="Times New Roman" w:hAnsi="Times New Roman" w:cs="Times New Roman"/>
          <w:sz w:val="28"/>
          <w:szCs w:val="28"/>
        </w:rPr>
        <w:t>content</w:t>
      </w:r>
      <w:r w:rsidR="00585B33">
        <w:rPr>
          <w:rFonts w:ascii="Times New Roman" w:hAnsi="Times New Roman" w:cs="Times New Roman"/>
          <w:sz w:val="28"/>
          <w:szCs w:val="28"/>
        </w:rPr>
        <w:t xml:space="preserve"> on the </w:t>
      </w:r>
      <w:r>
        <w:rPr>
          <w:rFonts w:ascii="Times New Roman" w:hAnsi="Times New Roman" w:cs="Times New Roman"/>
          <w:sz w:val="28"/>
          <w:szCs w:val="28"/>
        </w:rPr>
        <w:t>medicine,</w:t>
      </w:r>
      <w:r w:rsidR="00585B33">
        <w:rPr>
          <w:rFonts w:ascii="Times New Roman" w:hAnsi="Times New Roman" w:cs="Times New Roman"/>
          <w:sz w:val="28"/>
          <w:szCs w:val="28"/>
        </w:rPr>
        <w:t xml:space="preserve"> to know its side </w:t>
      </w:r>
      <w:r>
        <w:rPr>
          <w:rFonts w:ascii="Times New Roman" w:hAnsi="Times New Roman" w:cs="Times New Roman"/>
          <w:sz w:val="28"/>
          <w:szCs w:val="28"/>
        </w:rPr>
        <w:t>issues</w:t>
      </w:r>
      <w:r w:rsidR="00585B33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85B33">
        <w:rPr>
          <w:rFonts w:ascii="Times New Roman" w:hAnsi="Times New Roman" w:cs="Times New Roman"/>
          <w:sz w:val="28"/>
          <w:szCs w:val="28"/>
        </w:rPr>
        <w:t xml:space="preserve">other </w:t>
      </w:r>
      <w:r>
        <w:rPr>
          <w:rFonts w:ascii="Times New Roman" w:hAnsi="Times New Roman" w:cs="Times New Roman"/>
          <w:sz w:val="28"/>
          <w:szCs w:val="28"/>
        </w:rPr>
        <w:t xml:space="preserve">realted </w:t>
      </w:r>
      <w:r w:rsidR="00585B33">
        <w:rPr>
          <w:rFonts w:ascii="Times New Roman" w:hAnsi="Times New Roman" w:cs="Times New Roman"/>
          <w:sz w:val="28"/>
          <w:szCs w:val="28"/>
        </w:rPr>
        <w:t>information about the drug</w:t>
      </w:r>
      <w:r>
        <w:rPr>
          <w:rFonts w:ascii="Times New Roman" w:hAnsi="Times New Roman" w:cs="Times New Roman"/>
          <w:sz w:val="28"/>
          <w:szCs w:val="28"/>
        </w:rPr>
        <w:t xml:space="preserve"> such as dosage</w:t>
      </w:r>
      <w:r w:rsidR="00585B33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7467F">
        <w:rPr>
          <w:rFonts w:ascii="Times New Roman" w:hAnsi="Times New Roman" w:cs="Times New Roman"/>
          <w:sz w:val="28"/>
          <w:szCs w:val="28"/>
        </w:rPr>
        <w:t xml:space="preserve">Our application </w:t>
      </w:r>
      <w:r>
        <w:rPr>
          <w:rFonts w:ascii="Times New Roman" w:hAnsi="Times New Roman" w:cs="Times New Roman"/>
          <w:sz w:val="28"/>
          <w:szCs w:val="28"/>
        </w:rPr>
        <w:t>resolves this tasks</w:t>
      </w:r>
      <w:r w:rsidR="0087467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and make the work </w:t>
      </w:r>
      <w:r w:rsidR="0087467F">
        <w:rPr>
          <w:rFonts w:ascii="Times New Roman" w:hAnsi="Times New Roman" w:cs="Times New Roman"/>
          <w:sz w:val="28"/>
          <w:szCs w:val="28"/>
        </w:rPr>
        <w:t>easier.</w:t>
      </w:r>
      <w:r w:rsidR="004F139A">
        <w:rPr>
          <w:rFonts w:ascii="Times New Roman" w:hAnsi="Times New Roman" w:cs="Times New Roman"/>
          <w:sz w:val="28"/>
          <w:szCs w:val="28"/>
        </w:rPr>
        <w:t xml:space="preserve"> </w:t>
      </w:r>
      <w:r w:rsidR="00D476BC">
        <w:rPr>
          <w:rFonts w:ascii="Times New Roman" w:hAnsi="Times New Roman" w:cs="Times New Roman"/>
          <w:sz w:val="28"/>
          <w:szCs w:val="28"/>
        </w:rPr>
        <w:t>This Application</w:t>
      </w:r>
      <w:r w:rsidR="004F139A">
        <w:rPr>
          <w:rFonts w:ascii="Times New Roman" w:hAnsi="Times New Roman" w:cs="Times New Roman"/>
          <w:sz w:val="28"/>
          <w:szCs w:val="28"/>
        </w:rPr>
        <w:t xml:space="preserve"> will </w:t>
      </w:r>
      <w:r w:rsidR="00D476BC">
        <w:rPr>
          <w:rFonts w:ascii="Times New Roman" w:hAnsi="Times New Roman" w:cs="Times New Roman"/>
          <w:sz w:val="28"/>
          <w:szCs w:val="28"/>
        </w:rPr>
        <w:t>guide</w:t>
      </w:r>
      <w:r w:rsidR="004F139A">
        <w:rPr>
          <w:rFonts w:ascii="Times New Roman" w:hAnsi="Times New Roman" w:cs="Times New Roman"/>
          <w:sz w:val="28"/>
          <w:szCs w:val="28"/>
        </w:rPr>
        <w:t xml:space="preserve"> the us</w:t>
      </w:r>
      <w:r w:rsidR="006312DF">
        <w:rPr>
          <w:rFonts w:ascii="Times New Roman" w:hAnsi="Times New Roman" w:cs="Times New Roman"/>
          <w:sz w:val="28"/>
          <w:szCs w:val="28"/>
        </w:rPr>
        <w:t xml:space="preserve">er </w:t>
      </w:r>
      <w:r w:rsidR="009013F7">
        <w:rPr>
          <w:rFonts w:ascii="Times New Roman" w:hAnsi="Times New Roman" w:cs="Times New Roman"/>
          <w:sz w:val="28"/>
          <w:szCs w:val="28"/>
        </w:rPr>
        <w:t>by</w:t>
      </w:r>
      <w:r w:rsidR="006312DF">
        <w:rPr>
          <w:rFonts w:ascii="Times New Roman" w:hAnsi="Times New Roman" w:cs="Times New Roman"/>
          <w:sz w:val="28"/>
          <w:szCs w:val="28"/>
        </w:rPr>
        <w:t xml:space="preserve"> </w:t>
      </w:r>
      <w:r w:rsidR="00D476BC">
        <w:rPr>
          <w:rFonts w:ascii="Times New Roman" w:hAnsi="Times New Roman" w:cs="Times New Roman"/>
          <w:sz w:val="28"/>
          <w:szCs w:val="28"/>
        </w:rPr>
        <w:t>showing</w:t>
      </w:r>
      <w:r w:rsidR="006312DF">
        <w:rPr>
          <w:rFonts w:ascii="Times New Roman" w:hAnsi="Times New Roman" w:cs="Times New Roman"/>
          <w:sz w:val="28"/>
          <w:szCs w:val="28"/>
        </w:rPr>
        <w:t xml:space="preserve"> the side </w:t>
      </w:r>
      <w:r w:rsidR="00D476BC">
        <w:rPr>
          <w:rFonts w:ascii="Times New Roman" w:hAnsi="Times New Roman" w:cs="Times New Roman"/>
          <w:sz w:val="28"/>
          <w:szCs w:val="28"/>
        </w:rPr>
        <w:t>issues</w:t>
      </w:r>
      <w:r w:rsidR="006312DF">
        <w:rPr>
          <w:rFonts w:ascii="Times New Roman" w:hAnsi="Times New Roman" w:cs="Times New Roman"/>
          <w:sz w:val="28"/>
          <w:szCs w:val="28"/>
        </w:rPr>
        <w:t xml:space="preserve"> of the drug and other information related to the</w:t>
      </w:r>
      <w:r w:rsidR="005C1335">
        <w:rPr>
          <w:rFonts w:ascii="Times New Roman" w:hAnsi="Times New Roman" w:cs="Times New Roman"/>
          <w:sz w:val="28"/>
          <w:szCs w:val="28"/>
        </w:rPr>
        <w:t xml:space="preserve"> </w:t>
      </w:r>
      <w:r w:rsidR="00D476BC">
        <w:rPr>
          <w:rFonts w:ascii="Times New Roman" w:hAnsi="Times New Roman" w:cs="Times New Roman"/>
          <w:sz w:val="28"/>
          <w:szCs w:val="28"/>
        </w:rPr>
        <w:t>medicine</w:t>
      </w:r>
      <w:r w:rsidR="00E83BF9">
        <w:rPr>
          <w:rFonts w:ascii="Times New Roman" w:hAnsi="Times New Roman" w:cs="Times New Roman"/>
          <w:sz w:val="28"/>
          <w:szCs w:val="28"/>
        </w:rPr>
        <w:t xml:space="preserve"> and also </w:t>
      </w:r>
      <w:r w:rsidR="004F139A">
        <w:rPr>
          <w:rFonts w:ascii="Times New Roman" w:hAnsi="Times New Roman" w:cs="Times New Roman"/>
          <w:sz w:val="28"/>
          <w:szCs w:val="28"/>
        </w:rPr>
        <w:t>display</w:t>
      </w:r>
      <w:r w:rsidR="00E83BF9">
        <w:rPr>
          <w:rFonts w:ascii="Times New Roman" w:hAnsi="Times New Roman" w:cs="Times New Roman"/>
          <w:sz w:val="28"/>
          <w:szCs w:val="28"/>
        </w:rPr>
        <w:t>s</w:t>
      </w:r>
      <w:r w:rsidR="004F139A">
        <w:rPr>
          <w:rFonts w:ascii="Times New Roman" w:hAnsi="Times New Roman" w:cs="Times New Roman"/>
          <w:sz w:val="28"/>
          <w:szCs w:val="28"/>
        </w:rPr>
        <w:t xml:space="preserve"> the </w:t>
      </w:r>
      <w:r w:rsidR="00747F43">
        <w:rPr>
          <w:rFonts w:ascii="Times New Roman" w:hAnsi="Times New Roman" w:cs="Times New Roman"/>
          <w:sz w:val="28"/>
          <w:szCs w:val="28"/>
        </w:rPr>
        <w:t>nearby</w:t>
      </w:r>
      <w:r w:rsidR="004F139A">
        <w:rPr>
          <w:rFonts w:ascii="Times New Roman" w:hAnsi="Times New Roman" w:cs="Times New Roman"/>
          <w:sz w:val="28"/>
          <w:szCs w:val="28"/>
        </w:rPr>
        <w:t xml:space="preserve"> pharmacy stores</w:t>
      </w:r>
      <w:r w:rsidR="009013F7">
        <w:rPr>
          <w:rFonts w:ascii="Times New Roman" w:hAnsi="Times New Roman" w:cs="Times New Roman"/>
          <w:sz w:val="28"/>
          <w:szCs w:val="28"/>
        </w:rPr>
        <w:t>.</w:t>
      </w:r>
    </w:p>
    <w:p w14:paraId="2BB26D70" w14:textId="77777777" w:rsidR="00854C5C" w:rsidRPr="00830306" w:rsidRDefault="00854C5C" w:rsidP="00854C5C">
      <w:pPr>
        <w:rPr>
          <w:rFonts w:ascii="Times New Roman" w:hAnsi="Times New Roman" w:cs="Times New Roman"/>
          <w:b/>
          <w:sz w:val="40"/>
          <w:szCs w:val="40"/>
        </w:rPr>
      </w:pPr>
      <w:r w:rsidRPr="00830306">
        <w:rPr>
          <w:rFonts w:ascii="Times New Roman" w:hAnsi="Times New Roman" w:cs="Times New Roman"/>
          <w:b/>
          <w:sz w:val="40"/>
          <w:szCs w:val="40"/>
        </w:rPr>
        <w:t>Significance:</w:t>
      </w:r>
    </w:p>
    <w:p w14:paraId="771D2F03" w14:textId="6AC1BECE" w:rsidR="00854C5C" w:rsidRPr="00830306" w:rsidRDefault="005C1335" w:rsidP="003E4420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As we can find</w:t>
      </w:r>
      <w:r w:rsidR="000A6C16">
        <w:rPr>
          <w:rFonts w:ascii="Times New Roman" w:hAnsi="Times New Roman" w:cs="Times New Roman"/>
          <w:sz w:val="28"/>
          <w:szCs w:val="28"/>
        </w:rPr>
        <w:t xml:space="preserve"> many applications related to</w:t>
      </w:r>
      <w:r w:rsidR="001903C3">
        <w:rPr>
          <w:rFonts w:ascii="Times New Roman" w:hAnsi="Times New Roman" w:cs="Times New Roman"/>
          <w:sz w:val="28"/>
          <w:szCs w:val="28"/>
        </w:rPr>
        <w:t xml:space="preserve"> smart health</w:t>
      </w:r>
      <w:r w:rsidR="003E4420" w:rsidRPr="00830306">
        <w:rPr>
          <w:rFonts w:ascii="Times New Roman" w:hAnsi="Times New Roman" w:cs="Times New Roman"/>
          <w:sz w:val="28"/>
          <w:szCs w:val="28"/>
        </w:rPr>
        <w:t xml:space="preserve">, </w:t>
      </w:r>
      <w:r w:rsidR="005F5BEA" w:rsidRPr="00830306">
        <w:rPr>
          <w:rFonts w:ascii="Times New Roman" w:hAnsi="Times New Roman" w:cs="Times New Roman"/>
          <w:sz w:val="28"/>
          <w:szCs w:val="28"/>
        </w:rPr>
        <w:t>our application stands</w:t>
      </w:r>
      <w:r w:rsidR="000A6C16">
        <w:rPr>
          <w:rFonts w:ascii="Times New Roman" w:hAnsi="Times New Roman" w:cs="Times New Roman"/>
          <w:sz w:val="28"/>
          <w:szCs w:val="28"/>
        </w:rPr>
        <w:t>out</w:t>
      </w:r>
      <w:r w:rsidR="001903C3">
        <w:rPr>
          <w:rFonts w:ascii="Times New Roman" w:hAnsi="Times New Roman" w:cs="Times New Roman"/>
          <w:sz w:val="28"/>
          <w:szCs w:val="28"/>
        </w:rPr>
        <w:t xml:space="preserve"> </w:t>
      </w:r>
      <w:r w:rsidR="00BD40E1">
        <w:rPr>
          <w:rFonts w:ascii="Times New Roman" w:hAnsi="Times New Roman" w:cs="Times New Roman"/>
          <w:sz w:val="28"/>
          <w:szCs w:val="28"/>
        </w:rPr>
        <w:t xml:space="preserve">among </w:t>
      </w:r>
      <w:r w:rsidR="000A6C16">
        <w:rPr>
          <w:rFonts w:ascii="Times New Roman" w:hAnsi="Times New Roman" w:cs="Times New Roman"/>
          <w:sz w:val="28"/>
          <w:szCs w:val="28"/>
        </w:rPr>
        <w:t>those</w:t>
      </w:r>
      <w:r w:rsidR="00BD40E1">
        <w:rPr>
          <w:rFonts w:ascii="Times New Roman" w:hAnsi="Times New Roman" w:cs="Times New Roman"/>
          <w:sz w:val="28"/>
          <w:szCs w:val="28"/>
        </w:rPr>
        <w:t xml:space="preserve"> other app</w:t>
      </w:r>
      <w:r w:rsidR="000A6C16">
        <w:rPr>
          <w:rFonts w:ascii="Times New Roman" w:hAnsi="Times New Roman" w:cs="Times New Roman"/>
          <w:sz w:val="28"/>
          <w:szCs w:val="28"/>
        </w:rPr>
        <w:t>s</w:t>
      </w:r>
      <w:r w:rsidR="005F5BEA" w:rsidRPr="00830306">
        <w:rPr>
          <w:rFonts w:ascii="Times New Roman" w:hAnsi="Times New Roman" w:cs="Times New Roman"/>
          <w:sz w:val="28"/>
          <w:szCs w:val="28"/>
        </w:rPr>
        <w:t>.</w:t>
      </w:r>
      <w:proofErr w:type="gramEnd"/>
      <w:r w:rsidR="008C490F">
        <w:rPr>
          <w:rFonts w:ascii="Times New Roman" w:hAnsi="Times New Roman" w:cs="Times New Roman"/>
          <w:sz w:val="28"/>
          <w:szCs w:val="28"/>
        </w:rPr>
        <w:t xml:space="preserve"> </w:t>
      </w:r>
      <w:r w:rsidR="000A6C16">
        <w:rPr>
          <w:rFonts w:ascii="Times New Roman" w:hAnsi="Times New Roman" w:cs="Times New Roman"/>
          <w:sz w:val="28"/>
          <w:szCs w:val="28"/>
        </w:rPr>
        <w:t>Our application’s significance is to take</w:t>
      </w:r>
      <w:r w:rsidR="00BD40E1">
        <w:rPr>
          <w:rFonts w:ascii="Times New Roman" w:hAnsi="Times New Roman" w:cs="Times New Roman"/>
          <w:sz w:val="28"/>
          <w:szCs w:val="28"/>
        </w:rPr>
        <w:t xml:space="preserve"> the </w:t>
      </w:r>
      <w:r w:rsidR="000A6C16">
        <w:rPr>
          <w:rFonts w:ascii="Times New Roman" w:hAnsi="Times New Roman" w:cs="Times New Roman"/>
          <w:sz w:val="28"/>
          <w:szCs w:val="28"/>
        </w:rPr>
        <w:t xml:space="preserve">information </w:t>
      </w:r>
      <w:r w:rsidR="00BD40E1">
        <w:rPr>
          <w:rFonts w:ascii="Times New Roman" w:hAnsi="Times New Roman" w:cs="Times New Roman"/>
          <w:sz w:val="28"/>
          <w:szCs w:val="28"/>
        </w:rPr>
        <w:t xml:space="preserve"> o</w:t>
      </w:r>
      <w:r w:rsidR="000A6C16">
        <w:rPr>
          <w:rFonts w:ascii="Times New Roman" w:hAnsi="Times New Roman" w:cs="Times New Roman"/>
          <w:sz w:val="28"/>
          <w:szCs w:val="28"/>
        </w:rPr>
        <w:t>n</w:t>
      </w:r>
      <w:r w:rsidR="00BD40E1">
        <w:rPr>
          <w:rFonts w:ascii="Times New Roman" w:hAnsi="Times New Roman" w:cs="Times New Roman"/>
          <w:sz w:val="28"/>
          <w:szCs w:val="28"/>
        </w:rPr>
        <w:t xml:space="preserve"> t</w:t>
      </w:r>
      <w:r w:rsidR="000A6C16">
        <w:rPr>
          <w:rFonts w:ascii="Times New Roman" w:hAnsi="Times New Roman" w:cs="Times New Roman"/>
          <w:sz w:val="28"/>
          <w:szCs w:val="28"/>
        </w:rPr>
        <w:t>he drug and convert to</w:t>
      </w:r>
      <w:r w:rsidR="00BD40E1">
        <w:rPr>
          <w:rFonts w:ascii="Times New Roman" w:hAnsi="Times New Roman" w:cs="Times New Roman"/>
          <w:sz w:val="28"/>
          <w:szCs w:val="28"/>
        </w:rPr>
        <w:t xml:space="preserve"> text and displays its side</w:t>
      </w:r>
      <w:r w:rsidR="000A6C16">
        <w:rPr>
          <w:rFonts w:ascii="Times New Roman" w:hAnsi="Times New Roman" w:cs="Times New Roman"/>
          <w:sz w:val="28"/>
          <w:szCs w:val="28"/>
        </w:rPr>
        <w:t xml:space="preserve"> issues</w:t>
      </w:r>
      <w:r w:rsidR="00BD40E1">
        <w:rPr>
          <w:rFonts w:ascii="Times New Roman" w:hAnsi="Times New Roman" w:cs="Times New Roman"/>
          <w:sz w:val="28"/>
          <w:szCs w:val="28"/>
        </w:rPr>
        <w:t xml:space="preserve"> and warnings on it and drug related information.</w:t>
      </w:r>
      <w:r w:rsidR="00C51806">
        <w:rPr>
          <w:rFonts w:ascii="Times New Roman" w:hAnsi="Times New Roman" w:cs="Times New Roman"/>
          <w:sz w:val="28"/>
          <w:szCs w:val="28"/>
        </w:rPr>
        <w:t xml:space="preserve"> </w:t>
      </w:r>
      <w:r w:rsidR="000A6C16">
        <w:rPr>
          <w:rFonts w:ascii="Times New Roman" w:hAnsi="Times New Roman" w:cs="Times New Roman"/>
          <w:sz w:val="28"/>
          <w:szCs w:val="28"/>
        </w:rPr>
        <w:t>U</w:t>
      </w:r>
      <w:r w:rsidR="000B4549">
        <w:rPr>
          <w:rFonts w:ascii="Times New Roman" w:hAnsi="Times New Roman" w:cs="Times New Roman"/>
          <w:sz w:val="28"/>
          <w:szCs w:val="28"/>
        </w:rPr>
        <w:t xml:space="preserve">ser can </w:t>
      </w:r>
      <w:r w:rsidR="000A6C16">
        <w:rPr>
          <w:rFonts w:ascii="Times New Roman" w:hAnsi="Times New Roman" w:cs="Times New Roman"/>
          <w:sz w:val="28"/>
          <w:szCs w:val="28"/>
        </w:rPr>
        <w:t xml:space="preserve">also </w:t>
      </w:r>
      <w:r w:rsidR="000B4549">
        <w:rPr>
          <w:rFonts w:ascii="Times New Roman" w:hAnsi="Times New Roman" w:cs="Times New Roman"/>
          <w:sz w:val="28"/>
          <w:szCs w:val="28"/>
        </w:rPr>
        <w:t xml:space="preserve">view the </w:t>
      </w:r>
      <w:r w:rsidR="000A6C16">
        <w:rPr>
          <w:rFonts w:ascii="Times New Roman" w:hAnsi="Times New Roman" w:cs="Times New Roman"/>
          <w:sz w:val="28"/>
          <w:szCs w:val="28"/>
        </w:rPr>
        <w:t>closest</w:t>
      </w:r>
      <w:r w:rsidR="000B4549">
        <w:rPr>
          <w:rFonts w:ascii="Times New Roman" w:hAnsi="Times New Roman" w:cs="Times New Roman"/>
          <w:sz w:val="28"/>
          <w:szCs w:val="28"/>
        </w:rPr>
        <w:t xml:space="preserve"> </w:t>
      </w:r>
      <w:r w:rsidR="000A6C16">
        <w:rPr>
          <w:rFonts w:ascii="Times New Roman" w:hAnsi="Times New Roman" w:cs="Times New Roman"/>
          <w:sz w:val="28"/>
          <w:szCs w:val="28"/>
        </w:rPr>
        <w:t>Medical</w:t>
      </w:r>
      <w:r w:rsidR="000B4549">
        <w:rPr>
          <w:rFonts w:ascii="Times New Roman" w:hAnsi="Times New Roman" w:cs="Times New Roman"/>
          <w:sz w:val="28"/>
          <w:szCs w:val="28"/>
        </w:rPr>
        <w:t xml:space="preserve"> stores.</w:t>
      </w:r>
      <w:r w:rsidR="005F5BEA" w:rsidRPr="0083030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6320FC4" w14:textId="77777777" w:rsidR="00830306" w:rsidRDefault="00830306" w:rsidP="00854C5C">
      <w:pPr>
        <w:rPr>
          <w:rFonts w:ascii="Times New Roman" w:hAnsi="Times New Roman" w:cs="Times New Roman"/>
          <w:sz w:val="36"/>
          <w:szCs w:val="36"/>
        </w:rPr>
      </w:pPr>
    </w:p>
    <w:p w14:paraId="35A17150" w14:textId="03751B3D" w:rsidR="00854C5C" w:rsidRPr="00830306" w:rsidRDefault="00854C5C" w:rsidP="00854C5C">
      <w:pPr>
        <w:rPr>
          <w:rFonts w:ascii="Times New Roman" w:hAnsi="Times New Roman" w:cs="Times New Roman"/>
          <w:b/>
          <w:sz w:val="36"/>
          <w:szCs w:val="36"/>
        </w:rPr>
      </w:pPr>
      <w:r w:rsidRPr="00830306">
        <w:rPr>
          <w:rFonts w:ascii="Times New Roman" w:hAnsi="Times New Roman" w:cs="Times New Roman"/>
          <w:b/>
          <w:sz w:val="36"/>
          <w:szCs w:val="36"/>
        </w:rPr>
        <w:t>Objectives:</w:t>
      </w:r>
    </w:p>
    <w:p w14:paraId="0D84E135" w14:textId="03B6ED18" w:rsidR="00854C5C" w:rsidRPr="00830306" w:rsidRDefault="00FD3D94" w:rsidP="00A10605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 </w:t>
      </w:r>
      <w:r w:rsidR="00F60AB2">
        <w:rPr>
          <w:rFonts w:ascii="Times New Roman" w:hAnsi="Times New Roman" w:cs="Times New Roman"/>
          <w:sz w:val="28"/>
          <w:szCs w:val="28"/>
        </w:rPr>
        <w:t xml:space="preserve">this </w:t>
      </w:r>
      <w:r w:rsidR="008B339F">
        <w:rPr>
          <w:rFonts w:ascii="Times New Roman" w:hAnsi="Times New Roman" w:cs="Times New Roman"/>
          <w:sz w:val="28"/>
          <w:szCs w:val="28"/>
        </w:rPr>
        <w:t>application</w:t>
      </w:r>
      <w:r>
        <w:rPr>
          <w:rFonts w:ascii="Times New Roman" w:hAnsi="Times New Roman" w:cs="Times New Roman"/>
          <w:sz w:val="28"/>
          <w:szCs w:val="28"/>
        </w:rPr>
        <w:t>,</w:t>
      </w:r>
      <w:r w:rsidR="00F60AB2">
        <w:rPr>
          <w:rFonts w:ascii="Times New Roman" w:hAnsi="Times New Roman" w:cs="Times New Roman"/>
          <w:sz w:val="28"/>
          <w:szCs w:val="28"/>
        </w:rPr>
        <w:t xml:space="preserve"> the main objective</w:t>
      </w:r>
      <w:r w:rsidR="0087467F">
        <w:rPr>
          <w:rFonts w:ascii="Times New Roman" w:hAnsi="Times New Roman" w:cs="Times New Roman"/>
          <w:sz w:val="28"/>
          <w:szCs w:val="28"/>
        </w:rPr>
        <w:t xml:space="preserve"> is to </w:t>
      </w:r>
      <w:r>
        <w:rPr>
          <w:rFonts w:ascii="Times New Roman" w:hAnsi="Times New Roman" w:cs="Times New Roman"/>
          <w:sz w:val="28"/>
          <w:szCs w:val="28"/>
        </w:rPr>
        <w:t xml:space="preserve">show the drug side issues and make users to see the information drug easily </w:t>
      </w:r>
      <w:r w:rsidR="00FC6297">
        <w:rPr>
          <w:rFonts w:ascii="Times New Roman" w:hAnsi="Times New Roman" w:cs="Times New Roman"/>
          <w:sz w:val="28"/>
          <w:szCs w:val="28"/>
        </w:rPr>
        <w:t>and</w:t>
      </w:r>
      <w:r w:rsidR="006E4F8C">
        <w:rPr>
          <w:rFonts w:ascii="Times New Roman" w:hAnsi="Times New Roman" w:cs="Times New Roman"/>
          <w:sz w:val="28"/>
          <w:szCs w:val="28"/>
        </w:rPr>
        <w:t xml:space="preserve"> also</w:t>
      </w:r>
      <w:r w:rsidR="00FC6297">
        <w:rPr>
          <w:rFonts w:ascii="Times New Roman" w:hAnsi="Times New Roman" w:cs="Times New Roman"/>
          <w:sz w:val="28"/>
          <w:szCs w:val="28"/>
        </w:rPr>
        <w:t xml:space="preserve"> finding the near</w:t>
      </w:r>
      <w:r w:rsidR="00F60AB2">
        <w:rPr>
          <w:rFonts w:ascii="Times New Roman" w:hAnsi="Times New Roman" w:cs="Times New Roman"/>
          <w:sz w:val="28"/>
          <w:szCs w:val="28"/>
        </w:rPr>
        <w:t>by</w:t>
      </w:r>
      <w:r w:rsidR="00FC6297">
        <w:rPr>
          <w:rFonts w:ascii="Times New Roman" w:hAnsi="Times New Roman" w:cs="Times New Roman"/>
          <w:sz w:val="28"/>
          <w:szCs w:val="28"/>
        </w:rPr>
        <w:t xml:space="preserve"> </w:t>
      </w:r>
      <w:r w:rsidR="00F60AB2">
        <w:rPr>
          <w:rFonts w:ascii="Times New Roman" w:hAnsi="Times New Roman" w:cs="Times New Roman"/>
          <w:sz w:val="28"/>
          <w:szCs w:val="28"/>
        </w:rPr>
        <w:t>medical</w:t>
      </w:r>
      <w:r w:rsidR="00FC6297">
        <w:rPr>
          <w:rFonts w:ascii="Times New Roman" w:hAnsi="Times New Roman" w:cs="Times New Roman"/>
          <w:sz w:val="28"/>
          <w:szCs w:val="28"/>
        </w:rPr>
        <w:t xml:space="preserve"> stores from </w:t>
      </w:r>
      <w:r w:rsidR="00F60AB2">
        <w:rPr>
          <w:rFonts w:ascii="Times New Roman" w:hAnsi="Times New Roman" w:cs="Times New Roman"/>
          <w:sz w:val="28"/>
          <w:szCs w:val="28"/>
        </w:rPr>
        <w:t>the users current location</w:t>
      </w:r>
      <w:r w:rsidR="00D51B46" w:rsidRPr="00830306">
        <w:rPr>
          <w:rFonts w:ascii="Times New Roman" w:hAnsi="Times New Roman" w:cs="Times New Roman"/>
          <w:sz w:val="28"/>
          <w:szCs w:val="28"/>
        </w:rPr>
        <w:t>.</w:t>
      </w:r>
      <w:r w:rsidR="00796449" w:rsidRPr="0083030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DC06B3F" w14:textId="09701401" w:rsidR="00854C5C" w:rsidRPr="00830306" w:rsidRDefault="008B339F" w:rsidP="00854C5C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Application</w:t>
      </w:r>
      <w:r w:rsidR="00854C5C" w:rsidRPr="00830306">
        <w:rPr>
          <w:rFonts w:ascii="Times New Roman" w:hAnsi="Times New Roman" w:cs="Times New Roman"/>
          <w:b/>
          <w:sz w:val="36"/>
          <w:szCs w:val="36"/>
        </w:rPr>
        <w:t xml:space="preserve"> Features:</w:t>
      </w:r>
    </w:p>
    <w:p w14:paraId="6896D85E" w14:textId="49C4E36A" w:rsidR="00506AFB" w:rsidRPr="00830306" w:rsidRDefault="00745C43" w:rsidP="000B588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gin Page</w:t>
      </w:r>
      <w:r w:rsidR="005C1335">
        <w:rPr>
          <w:rFonts w:ascii="Times New Roman" w:hAnsi="Times New Roman" w:cs="Times New Roman"/>
          <w:sz w:val="28"/>
          <w:szCs w:val="28"/>
        </w:rPr>
        <w:t xml:space="preserve"> for User to</w:t>
      </w:r>
      <w:r w:rsidR="00067D87">
        <w:rPr>
          <w:rFonts w:ascii="Times New Roman" w:hAnsi="Times New Roman" w:cs="Times New Roman"/>
          <w:sz w:val="28"/>
          <w:szCs w:val="28"/>
        </w:rPr>
        <w:t xml:space="preserve"> login into the Application</w:t>
      </w:r>
      <w:r w:rsidR="00506AFB" w:rsidRPr="00830306">
        <w:rPr>
          <w:rFonts w:ascii="Times New Roman" w:hAnsi="Times New Roman" w:cs="Times New Roman"/>
          <w:sz w:val="28"/>
          <w:szCs w:val="28"/>
        </w:rPr>
        <w:t>.</w:t>
      </w:r>
    </w:p>
    <w:p w14:paraId="7DF77F70" w14:textId="5BC5B4C1" w:rsidR="00506AFB" w:rsidRDefault="00745C43" w:rsidP="000B588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gistration page </w:t>
      </w:r>
      <w:r w:rsidR="00067D87">
        <w:rPr>
          <w:rFonts w:ascii="Times New Roman" w:hAnsi="Times New Roman" w:cs="Times New Roman"/>
          <w:sz w:val="28"/>
          <w:szCs w:val="28"/>
        </w:rPr>
        <w:t>where user</w:t>
      </w:r>
      <w:r>
        <w:rPr>
          <w:rFonts w:ascii="Times New Roman" w:hAnsi="Times New Roman" w:cs="Times New Roman"/>
          <w:sz w:val="28"/>
          <w:szCs w:val="28"/>
        </w:rPr>
        <w:t xml:space="preserve"> get</w:t>
      </w:r>
      <w:r w:rsidR="00067D87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access to </w:t>
      </w:r>
      <w:r w:rsidR="00067D87">
        <w:rPr>
          <w:rFonts w:ascii="Times New Roman" w:hAnsi="Times New Roman" w:cs="Times New Roman"/>
          <w:sz w:val="28"/>
          <w:szCs w:val="28"/>
        </w:rPr>
        <w:t xml:space="preserve">login into </w:t>
      </w:r>
      <w:r>
        <w:rPr>
          <w:rFonts w:ascii="Times New Roman" w:hAnsi="Times New Roman" w:cs="Times New Roman"/>
          <w:sz w:val="28"/>
          <w:szCs w:val="28"/>
        </w:rPr>
        <w:t>the application</w:t>
      </w:r>
      <w:r w:rsidR="00506AFB" w:rsidRPr="00830306">
        <w:rPr>
          <w:rFonts w:ascii="Times New Roman" w:hAnsi="Times New Roman" w:cs="Times New Roman"/>
          <w:sz w:val="28"/>
          <w:szCs w:val="28"/>
        </w:rPr>
        <w:t>.</w:t>
      </w:r>
    </w:p>
    <w:p w14:paraId="3065847C" w14:textId="22658561" w:rsidR="00A65003" w:rsidRPr="00830306" w:rsidRDefault="00A65003" w:rsidP="000B588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etting the current location </w:t>
      </w:r>
      <w:r w:rsidR="00067D87">
        <w:rPr>
          <w:rFonts w:ascii="Times New Roman" w:hAnsi="Times New Roman" w:cs="Times New Roman"/>
          <w:sz w:val="28"/>
          <w:szCs w:val="28"/>
        </w:rPr>
        <w:t xml:space="preserve">by taking  latitude and longitude </w:t>
      </w:r>
      <w:r>
        <w:rPr>
          <w:rFonts w:ascii="Times New Roman" w:hAnsi="Times New Roman" w:cs="Times New Roman"/>
          <w:sz w:val="28"/>
          <w:szCs w:val="28"/>
        </w:rPr>
        <w:t>using Geolocation plugin.</w:t>
      </w:r>
    </w:p>
    <w:p w14:paraId="2310F43F" w14:textId="0A29F3A9" w:rsidR="00454435" w:rsidRDefault="00A65003" w:rsidP="0021321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etting </w:t>
      </w:r>
      <w:r w:rsidR="008A1884">
        <w:rPr>
          <w:rFonts w:ascii="Times New Roman" w:hAnsi="Times New Roman" w:cs="Times New Roman"/>
          <w:sz w:val="28"/>
          <w:szCs w:val="28"/>
        </w:rPr>
        <w:t xml:space="preserve">the </w:t>
      </w:r>
      <w:r w:rsidR="00213216">
        <w:rPr>
          <w:rFonts w:ascii="Times New Roman" w:hAnsi="Times New Roman" w:cs="Times New Roman"/>
          <w:sz w:val="28"/>
          <w:szCs w:val="28"/>
        </w:rPr>
        <w:t xml:space="preserve">location of the </w:t>
      </w:r>
      <w:r w:rsidR="008A1884">
        <w:rPr>
          <w:rFonts w:ascii="Times New Roman" w:hAnsi="Times New Roman" w:cs="Times New Roman"/>
          <w:sz w:val="28"/>
          <w:szCs w:val="28"/>
        </w:rPr>
        <w:t>near</w:t>
      </w:r>
      <w:r w:rsidR="00213216">
        <w:rPr>
          <w:rFonts w:ascii="Times New Roman" w:hAnsi="Times New Roman" w:cs="Times New Roman"/>
          <w:sz w:val="28"/>
          <w:szCs w:val="28"/>
        </w:rPr>
        <w:t>by</w:t>
      </w:r>
      <w:r w:rsidR="008A1884">
        <w:rPr>
          <w:rFonts w:ascii="Times New Roman" w:hAnsi="Times New Roman" w:cs="Times New Roman"/>
          <w:sz w:val="28"/>
          <w:szCs w:val="28"/>
        </w:rPr>
        <w:t xml:space="preserve"> pharmacy </w:t>
      </w:r>
      <w:r w:rsidR="0031647E">
        <w:rPr>
          <w:rFonts w:ascii="Times New Roman" w:hAnsi="Times New Roman" w:cs="Times New Roman"/>
          <w:sz w:val="28"/>
          <w:szCs w:val="28"/>
        </w:rPr>
        <w:t>stores using FourSquare API</w:t>
      </w:r>
      <w:r w:rsidR="005C1335">
        <w:rPr>
          <w:rFonts w:ascii="Times New Roman" w:hAnsi="Times New Roman" w:cs="Times New Roman"/>
          <w:sz w:val="28"/>
          <w:szCs w:val="28"/>
        </w:rPr>
        <w:t>. Moreover</w:t>
      </w:r>
      <w:r w:rsidR="008A1884">
        <w:rPr>
          <w:rFonts w:ascii="Times New Roman" w:hAnsi="Times New Roman" w:cs="Times New Roman"/>
          <w:sz w:val="28"/>
          <w:szCs w:val="28"/>
        </w:rPr>
        <w:t>, it will display the store</w:t>
      </w:r>
      <w:r w:rsidR="005C1335">
        <w:rPr>
          <w:rFonts w:ascii="Times New Roman" w:hAnsi="Times New Roman" w:cs="Times New Roman"/>
          <w:sz w:val="28"/>
          <w:szCs w:val="28"/>
        </w:rPr>
        <w:t>’s</w:t>
      </w:r>
      <w:r w:rsidR="008A1884">
        <w:rPr>
          <w:rFonts w:ascii="Times New Roman" w:hAnsi="Times New Roman" w:cs="Times New Roman"/>
          <w:sz w:val="28"/>
          <w:szCs w:val="28"/>
        </w:rPr>
        <w:t xml:space="preserve"> location on goo</w:t>
      </w:r>
      <w:r w:rsidR="005C1335">
        <w:rPr>
          <w:rFonts w:ascii="Times New Roman" w:hAnsi="Times New Roman" w:cs="Times New Roman"/>
          <w:sz w:val="28"/>
          <w:szCs w:val="28"/>
        </w:rPr>
        <w:t>gle maps with the help of</w:t>
      </w:r>
      <w:r w:rsidR="008A1884">
        <w:rPr>
          <w:rFonts w:ascii="Times New Roman" w:hAnsi="Times New Roman" w:cs="Times New Roman"/>
          <w:sz w:val="28"/>
          <w:szCs w:val="28"/>
        </w:rPr>
        <w:t xml:space="preserve"> Google Maps API.</w:t>
      </w:r>
    </w:p>
    <w:p w14:paraId="0C993E75" w14:textId="10E576A0" w:rsidR="009F4017" w:rsidRDefault="00FE7E2A" w:rsidP="000B5883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iving access to</w:t>
      </w:r>
      <w:r w:rsidR="009F4017">
        <w:rPr>
          <w:rFonts w:ascii="Times New Roman" w:hAnsi="Times New Roman" w:cs="Times New Roman"/>
          <w:sz w:val="28"/>
          <w:szCs w:val="28"/>
        </w:rPr>
        <w:t xml:space="preserve"> the user to take image of the drug using camera plugin and display </w:t>
      </w:r>
      <w:r>
        <w:rPr>
          <w:rFonts w:ascii="Times New Roman" w:hAnsi="Times New Roman" w:cs="Times New Roman"/>
          <w:sz w:val="28"/>
          <w:szCs w:val="28"/>
        </w:rPr>
        <w:t>the text and information on the drug</w:t>
      </w:r>
      <w:r w:rsidR="009F4017">
        <w:rPr>
          <w:rFonts w:ascii="Times New Roman" w:hAnsi="Times New Roman" w:cs="Times New Roman"/>
          <w:sz w:val="28"/>
          <w:szCs w:val="28"/>
        </w:rPr>
        <w:t>.</w:t>
      </w:r>
    </w:p>
    <w:p w14:paraId="081A50FB" w14:textId="137B64AB" w:rsidR="008A1884" w:rsidRDefault="002E451C" w:rsidP="00936FE2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="008A1884">
        <w:rPr>
          <w:rFonts w:ascii="Times New Roman" w:hAnsi="Times New Roman" w:cs="Times New Roman"/>
          <w:sz w:val="28"/>
          <w:szCs w:val="28"/>
        </w:rPr>
        <w:t>ext</w:t>
      </w:r>
      <w:r>
        <w:rPr>
          <w:rFonts w:ascii="Times New Roman" w:hAnsi="Times New Roman" w:cs="Times New Roman"/>
          <w:sz w:val="28"/>
          <w:szCs w:val="28"/>
        </w:rPr>
        <w:t xml:space="preserve"> detection</w:t>
      </w:r>
      <w:r w:rsidR="008A1884">
        <w:rPr>
          <w:rFonts w:ascii="Times New Roman" w:hAnsi="Times New Roman" w:cs="Times New Roman"/>
          <w:sz w:val="28"/>
          <w:szCs w:val="28"/>
        </w:rPr>
        <w:t xml:space="preserve"> (i.e., name </w:t>
      </w:r>
      <w:r>
        <w:rPr>
          <w:rFonts w:ascii="Times New Roman" w:hAnsi="Times New Roman" w:cs="Times New Roman"/>
          <w:sz w:val="28"/>
          <w:szCs w:val="28"/>
        </w:rPr>
        <w:t xml:space="preserve">and information </w:t>
      </w:r>
      <w:r w:rsidR="008A1884">
        <w:rPr>
          <w:rFonts w:ascii="Times New Roman" w:hAnsi="Times New Roman" w:cs="Times New Roman"/>
          <w:sz w:val="28"/>
          <w:szCs w:val="28"/>
        </w:rPr>
        <w:t>of the drug) from the image</w:t>
      </w:r>
      <w:r w:rsidR="00A10844">
        <w:rPr>
          <w:rFonts w:ascii="Times New Roman" w:hAnsi="Times New Roman" w:cs="Times New Roman"/>
          <w:sz w:val="28"/>
          <w:szCs w:val="28"/>
        </w:rPr>
        <w:t xml:space="preserve"> using Cloud Vision API</w:t>
      </w:r>
      <w:r w:rsidR="008A1884">
        <w:rPr>
          <w:rFonts w:ascii="Times New Roman" w:hAnsi="Times New Roman" w:cs="Times New Roman"/>
          <w:sz w:val="28"/>
          <w:szCs w:val="28"/>
        </w:rPr>
        <w:t xml:space="preserve"> </w:t>
      </w:r>
      <w:r w:rsidR="005C1335">
        <w:rPr>
          <w:rFonts w:ascii="Times New Roman" w:hAnsi="Times New Roman" w:cs="Times New Roman"/>
          <w:sz w:val="28"/>
          <w:szCs w:val="28"/>
        </w:rPr>
        <w:t>f</w:t>
      </w:r>
      <w:r w:rsidR="00936FE2">
        <w:rPr>
          <w:rFonts w:ascii="Times New Roman" w:hAnsi="Times New Roman" w:cs="Times New Roman"/>
          <w:sz w:val="28"/>
          <w:szCs w:val="28"/>
        </w:rPr>
        <w:t>r</w:t>
      </w:r>
      <w:r w:rsidR="005C1335">
        <w:rPr>
          <w:rFonts w:ascii="Times New Roman" w:hAnsi="Times New Roman" w:cs="Times New Roman"/>
          <w:sz w:val="28"/>
          <w:szCs w:val="28"/>
        </w:rPr>
        <w:t>o</w:t>
      </w:r>
      <w:r w:rsidR="00936FE2">
        <w:rPr>
          <w:rFonts w:ascii="Times New Roman" w:hAnsi="Times New Roman" w:cs="Times New Roman"/>
          <w:sz w:val="28"/>
          <w:szCs w:val="28"/>
        </w:rPr>
        <w:t xml:space="preserve">m Google </w:t>
      </w:r>
      <w:r w:rsidR="008A1884">
        <w:rPr>
          <w:rFonts w:ascii="Times New Roman" w:hAnsi="Times New Roman" w:cs="Times New Roman"/>
          <w:sz w:val="28"/>
          <w:szCs w:val="28"/>
        </w:rPr>
        <w:t xml:space="preserve">and it will use one drug </w:t>
      </w:r>
      <w:r w:rsidR="007A6809">
        <w:rPr>
          <w:rFonts w:ascii="Times New Roman" w:hAnsi="Times New Roman" w:cs="Times New Roman"/>
          <w:sz w:val="28"/>
          <w:szCs w:val="28"/>
        </w:rPr>
        <w:t>database</w:t>
      </w:r>
      <w:r w:rsidR="008A1884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8A1884">
        <w:rPr>
          <w:rFonts w:ascii="Times New Roman" w:hAnsi="Times New Roman" w:cs="Times New Roman"/>
          <w:sz w:val="28"/>
          <w:szCs w:val="28"/>
        </w:rPr>
        <w:t>api</w:t>
      </w:r>
      <w:proofErr w:type="gramEnd"/>
      <w:r w:rsidR="008A1884">
        <w:rPr>
          <w:rFonts w:ascii="Times New Roman" w:hAnsi="Times New Roman" w:cs="Times New Roman"/>
          <w:sz w:val="28"/>
          <w:szCs w:val="28"/>
        </w:rPr>
        <w:t xml:space="preserve"> </w:t>
      </w:r>
      <w:r w:rsidR="007A6809">
        <w:rPr>
          <w:rFonts w:ascii="Times New Roman" w:hAnsi="Times New Roman" w:cs="Times New Roman"/>
          <w:sz w:val="28"/>
          <w:szCs w:val="28"/>
        </w:rPr>
        <w:t xml:space="preserve">to </w:t>
      </w:r>
      <w:r w:rsidR="008A1884">
        <w:rPr>
          <w:rFonts w:ascii="Times New Roman" w:hAnsi="Times New Roman" w:cs="Times New Roman"/>
          <w:sz w:val="28"/>
          <w:szCs w:val="28"/>
        </w:rPr>
        <w:t>find the side effects of the drug and warn the user.</w:t>
      </w:r>
    </w:p>
    <w:p w14:paraId="71CA6869" w14:textId="4932CAC5" w:rsidR="008A1884" w:rsidRDefault="008A1884" w:rsidP="008A1884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3C99D5A3" w14:textId="74A5A188" w:rsidR="008A1884" w:rsidRDefault="008A1884" w:rsidP="008A1884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1132DE03" w14:textId="677BD973" w:rsidR="008A1884" w:rsidRDefault="008A1884" w:rsidP="008A1884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1552121B" w14:textId="088D5CEB" w:rsidR="008A1884" w:rsidRDefault="008A1884" w:rsidP="008A1884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773B532F" w14:textId="70C42B1F" w:rsidR="00830306" w:rsidRPr="006565B2" w:rsidRDefault="0096345D" w:rsidP="006565B2">
      <w:pPr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sz w:val="44"/>
          <w:szCs w:val="44"/>
        </w:rPr>
        <w:t xml:space="preserve">                      </w:t>
      </w:r>
      <w:r w:rsidR="00454435" w:rsidRPr="0096345D">
        <w:rPr>
          <w:rFonts w:ascii="Times New Roman" w:hAnsi="Times New Roman" w:cs="Times New Roman"/>
          <w:b/>
          <w:sz w:val="44"/>
          <w:szCs w:val="44"/>
        </w:rPr>
        <w:t>Project Plan</w:t>
      </w:r>
    </w:p>
    <w:p w14:paraId="5627AFFB" w14:textId="1D7324FD" w:rsidR="00454435" w:rsidRPr="00830306" w:rsidRDefault="00454435" w:rsidP="00D52767">
      <w:pPr>
        <w:tabs>
          <w:tab w:val="left" w:pos="3240"/>
        </w:tabs>
        <w:rPr>
          <w:rFonts w:ascii="Times New Roman" w:hAnsi="Times New Roman" w:cs="Times New Roman"/>
          <w:b/>
          <w:sz w:val="36"/>
          <w:szCs w:val="36"/>
        </w:rPr>
      </w:pPr>
      <w:r w:rsidRPr="00830306">
        <w:rPr>
          <w:rFonts w:ascii="Times New Roman" w:hAnsi="Times New Roman" w:cs="Times New Roman"/>
          <w:b/>
          <w:sz w:val="36"/>
          <w:szCs w:val="36"/>
        </w:rPr>
        <w:t>ZenHub</w:t>
      </w:r>
      <w:r w:rsidR="005C6E52">
        <w:rPr>
          <w:rFonts w:ascii="Times New Roman" w:hAnsi="Times New Roman" w:cs="Times New Roman"/>
          <w:b/>
          <w:sz w:val="36"/>
          <w:szCs w:val="36"/>
        </w:rPr>
        <w:t xml:space="preserve"> issue information for Increment 3</w:t>
      </w:r>
      <w:r w:rsidRPr="00830306">
        <w:rPr>
          <w:rFonts w:ascii="Times New Roman" w:hAnsi="Times New Roman" w:cs="Times New Roman"/>
          <w:b/>
          <w:sz w:val="36"/>
          <w:szCs w:val="36"/>
        </w:rPr>
        <w:t>:</w:t>
      </w:r>
      <w:r w:rsidR="00D52767" w:rsidRPr="00830306">
        <w:rPr>
          <w:rFonts w:ascii="Times New Roman" w:hAnsi="Times New Roman" w:cs="Times New Roman"/>
          <w:b/>
          <w:sz w:val="36"/>
          <w:szCs w:val="36"/>
        </w:rPr>
        <w:tab/>
      </w:r>
    </w:p>
    <w:p w14:paraId="2A777CD5" w14:textId="771F2D22" w:rsidR="00D52767" w:rsidRPr="00A22C94" w:rsidRDefault="00D52767" w:rsidP="00DF5925">
      <w:pPr>
        <w:tabs>
          <w:tab w:val="left" w:pos="3240"/>
        </w:tabs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22C94">
        <w:rPr>
          <w:rFonts w:ascii="Times New Roman" w:hAnsi="Times New Roman" w:cs="Times New Roman"/>
          <w:sz w:val="28"/>
          <w:szCs w:val="28"/>
        </w:rPr>
        <w:t xml:space="preserve">For </w:t>
      </w:r>
      <w:r w:rsidR="00081F60" w:rsidRPr="00A22C94">
        <w:rPr>
          <w:rFonts w:ascii="Times New Roman" w:hAnsi="Times New Roman" w:cs="Times New Roman"/>
          <w:sz w:val="28"/>
          <w:szCs w:val="28"/>
        </w:rPr>
        <w:t xml:space="preserve">Increment </w:t>
      </w:r>
      <w:r w:rsidR="001B2C19">
        <w:rPr>
          <w:rFonts w:ascii="Times New Roman" w:hAnsi="Times New Roman" w:cs="Times New Roman"/>
          <w:sz w:val="28"/>
          <w:szCs w:val="28"/>
        </w:rPr>
        <w:t>3</w:t>
      </w:r>
      <w:r w:rsidR="00081F60" w:rsidRPr="00A22C94">
        <w:rPr>
          <w:rFonts w:ascii="Times New Roman" w:hAnsi="Times New Roman" w:cs="Times New Roman"/>
          <w:sz w:val="28"/>
          <w:szCs w:val="28"/>
        </w:rPr>
        <w:t xml:space="preserve"> we worked on </w:t>
      </w:r>
      <w:r w:rsidR="001B2C19">
        <w:rPr>
          <w:rFonts w:ascii="Times New Roman" w:hAnsi="Times New Roman" w:cs="Times New Roman"/>
          <w:sz w:val="28"/>
          <w:szCs w:val="28"/>
        </w:rPr>
        <w:t>Storing the regiertation and login credentials in MongoDb</w:t>
      </w:r>
      <w:r w:rsidR="00CB7404">
        <w:rPr>
          <w:rFonts w:ascii="Times New Roman" w:hAnsi="Times New Roman" w:cs="Times New Roman"/>
          <w:sz w:val="28"/>
          <w:szCs w:val="28"/>
        </w:rPr>
        <w:t xml:space="preserve">. For that we used </w:t>
      </w:r>
      <w:r w:rsidR="001B2C19">
        <w:rPr>
          <w:rFonts w:ascii="Times New Roman" w:hAnsi="Times New Roman" w:cs="Times New Roman"/>
          <w:sz w:val="28"/>
          <w:szCs w:val="28"/>
        </w:rPr>
        <w:t>we created MLAB account to use MongoDb</w:t>
      </w:r>
      <w:r w:rsidR="00CB7404">
        <w:rPr>
          <w:rFonts w:ascii="Times New Roman" w:hAnsi="Times New Roman" w:cs="Times New Roman"/>
          <w:sz w:val="28"/>
          <w:szCs w:val="28"/>
        </w:rPr>
        <w:t xml:space="preserve">. </w:t>
      </w:r>
      <w:r w:rsidR="00E94A13">
        <w:rPr>
          <w:rFonts w:ascii="Times New Roman" w:hAnsi="Times New Roman" w:cs="Times New Roman"/>
          <w:sz w:val="28"/>
          <w:szCs w:val="28"/>
        </w:rPr>
        <w:t>There we created users and documents to store registered and logged in user details and drug side effects.</w:t>
      </w:r>
    </w:p>
    <w:p w14:paraId="48AF1B9A" w14:textId="41DD69CE" w:rsidR="008F176A" w:rsidRPr="00830306" w:rsidRDefault="00E74AA1" w:rsidP="00E74AA1">
      <w:pPr>
        <w:tabs>
          <w:tab w:val="left" w:pos="324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noProof/>
          <w:lang w:eastAsia="en-IN"/>
        </w:rPr>
        <w:drawing>
          <wp:inline distT="0" distB="0" distL="0" distR="0" wp14:anchorId="42E0EAE3" wp14:editId="2581BE64">
            <wp:extent cx="5169905" cy="2437624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933" cy="2474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499FE3FA" wp14:editId="6DB4DA73">
            <wp:extent cx="5219700" cy="2268267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200" cy="2304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15F9BBAC" wp14:editId="17E0F4F4">
            <wp:extent cx="5505450" cy="2912531"/>
            <wp:effectExtent l="0" t="0" r="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27" cy="293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28A184C3" wp14:editId="1E50DE55">
            <wp:extent cx="5600700" cy="3009261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4610" cy="3022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576EE70F" wp14:editId="3C0041A7">
            <wp:extent cx="5305425" cy="2449558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870" cy="250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81256" w14:textId="0CC874EB" w:rsidR="00454435" w:rsidRPr="00A22C94" w:rsidRDefault="00454435" w:rsidP="00454435">
      <w:pPr>
        <w:rPr>
          <w:rFonts w:ascii="Times New Roman" w:hAnsi="Times New Roman" w:cs="Times New Roman"/>
          <w:b/>
          <w:sz w:val="36"/>
          <w:szCs w:val="36"/>
        </w:rPr>
      </w:pPr>
      <w:r w:rsidRPr="00A22C94">
        <w:rPr>
          <w:rFonts w:ascii="Times New Roman" w:hAnsi="Times New Roman" w:cs="Times New Roman"/>
          <w:b/>
          <w:sz w:val="36"/>
          <w:szCs w:val="36"/>
        </w:rPr>
        <w:t>Burndown Chart</w:t>
      </w:r>
      <w:r w:rsidR="00A6165C">
        <w:rPr>
          <w:rFonts w:ascii="Times New Roman" w:hAnsi="Times New Roman" w:cs="Times New Roman"/>
          <w:b/>
          <w:sz w:val="36"/>
          <w:szCs w:val="36"/>
        </w:rPr>
        <w:t xml:space="preserve"> for Increment 3</w:t>
      </w:r>
      <w:r w:rsidRPr="00A22C94">
        <w:rPr>
          <w:rFonts w:ascii="Times New Roman" w:hAnsi="Times New Roman" w:cs="Times New Roman"/>
          <w:b/>
          <w:sz w:val="36"/>
          <w:szCs w:val="36"/>
        </w:rPr>
        <w:t>:</w:t>
      </w:r>
    </w:p>
    <w:p w14:paraId="60A4576A" w14:textId="651C45E2" w:rsidR="00454435" w:rsidRPr="00A22C94" w:rsidRDefault="00CE03A7" w:rsidP="008F41B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B80E71">
        <w:rPr>
          <w:rFonts w:ascii="Times New Roman" w:hAnsi="Times New Roman" w:cs="Times New Roman"/>
          <w:sz w:val="28"/>
          <w:szCs w:val="28"/>
        </w:rPr>
        <w:t>below</w:t>
      </w:r>
      <w:r>
        <w:rPr>
          <w:rFonts w:ascii="Times New Roman" w:hAnsi="Times New Roman" w:cs="Times New Roman"/>
          <w:sz w:val="28"/>
          <w:szCs w:val="28"/>
        </w:rPr>
        <w:t xml:space="preserve"> screenshot shows th</w:t>
      </w:r>
      <w:r w:rsidR="00B80E71">
        <w:rPr>
          <w:rFonts w:ascii="Times New Roman" w:hAnsi="Times New Roman" w:cs="Times New Roman"/>
          <w:sz w:val="28"/>
          <w:szCs w:val="28"/>
        </w:rPr>
        <w:t>e burndown chart for increment-3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1BBA662F" w14:textId="758B0BD3" w:rsidR="00454435" w:rsidRPr="00830306" w:rsidRDefault="00352F17" w:rsidP="004544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  <w:lang w:eastAsia="en-IN"/>
        </w:rPr>
        <w:drawing>
          <wp:inline distT="0" distB="0" distL="0" distR="0" wp14:anchorId="72519E4D" wp14:editId="6BCE5CE1">
            <wp:extent cx="10600637" cy="45115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cremnt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18531" cy="4519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76467" w14:textId="77777777" w:rsidR="008F41BF" w:rsidRPr="00830306" w:rsidRDefault="008F41BF" w:rsidP="00454435">
      <w:pPr>
        <w:rPr>
          <w:rFonts w:ascii="Times New Roman" w:hAnsi="Times New Roman" w:cs="Times New Roman"/>
          <w:sz w:val="32"/>
          <w:szCs w:val="32"/>
        </w:rPr>
      </w:pPr>
    </w:p>
    <w:p w14:paraId="58EEE965" w14:textId="77777777" w:rsidR="00454435" w:rsidRPr="00830306" w:rsidRDefault="00454435" w:rsidP="00454435">
      <w:pPr>
        <w:rPr>
          <w:rFonts w:ascii="Times New Roman" w:hAnsi="Times New Roman" w:cs="Times New Roman"/>
          <w:sz w:val="32"/>
          <w:szCs w:val="32"/>
        </w:rPr>
      </w:pPr>
    </w:p>
    <w:p w14:paraId="607CBD1A" w14:textId="77777777" w:rsidR="00454435" w:rsidRPr="00830306" w:rsidRDefault="00454435" w:rsidP="00454435">
      <w:pPr>
        <w:rPr>
          <w:rFonts w:ascii="Times New Roman" w:hAnsi="Times New Roman" w:cs="Times New Roman"/>
          <w:sz w:val="32"/>
          <w:szCs w:val="32"/>
        </w:rPr>
      </w:pPr>
    </w:p>
    <w:p w14:paraId="2C6F807D" w14:textId="77777777" w:rsidR="00454435" w:rsidRPr="00830306" w:rsidRDefault="00454435" w:rsidP="00454435">
      <w:pPr>
        <w:rPr>
          <w:rFonts w:ascii="Times New Roman" w:hAnsi="Times New Roman" w:cs="Times New Roman"/>
          <w:sz w:val="32"/>
          <w:szCs w:val="32"/>
        </w:rPr>
      </w:pPr>
    </w:p>
    <w:p w14:paraId="06209DC2" w14:textId="451B8B93" w:rsidR="008A1884" w:rsidRDefault="008A1884" w:rsidP="00454435">
      <w:pPr>
        <w:rPr>
          <w:rFonts w:ascii="Times New Roman" w:hAnsi="Times New Roman" w:cs="Times New Roman"/>
          <w:sz w:val="32"/>
          <w:szCs w:val="32"/>
        </w:rPr>
      </w:pPr>
    </w:p>
    <w:p w14:paraId="4CC64E09" w14:textId="6EAC7B9E" w:rsidR="008A1884" w:rsidRDefault="008A1884" w:rsidP="00454435">
      <w:pPr>
        <w:rPr>
          <w:rFonts w:ascii="Times New Roman" w:hAnsi="Times New Roman" w:cs="Times New Roman"/>
          <w:sz w:val="32"/>
          <w:szCs w:val="32"/>
        </w:rPr>
      </w:pPr>
    </w:p>
    <w:p w14:paraId="6A0F601F" w14:textId="6AE76BB0" w:rsidR="008A1884" w:rsidRDefault="008A1884" w:rsidP="00454435">
      <w:pPr>
        <w:rPr>
          <w:rFonts w:ascii="Times New Roman" w:hAnsi="Times New Roman" w:cs="Times New Roman"/>
          <w:sz w:val="32"/>
          <w:szCs w:val="32"/>
        </w:rPr>
      </w:pPr>
    </w:p>
    <w:p w14:paraId="4B1B2464" w14:textId="6B4FE811" w:rsidR="008A1884" w:rsidRDefault="008A1884" w:rsidP="00454435">
      <w:pPr>
        <w:rPr>
          <w:rFonts w:ascii="Times New Roman" w:hAnsi="Times New Roman" w:cs="Times New Roman"/>
          <w:sz w:val="32"/>
          <w:szCs w:val="32"/>
        </w:rPr>
      </w:pPr>
    </w:p>
    <w:p w14:paraId="7386C8E9" w14:textId="14D692DA" w:rsidR="008A1884" w:rsidRDefault="008A1884" w:rsidP="00454435">
      <w:pPr>
        <w:rPr>
          <w:rFonts w:ascii="Times New Roman" w:hAnsi="Times New Roman" w:cs="Times New Roman"/>
          <w:sz w:val="32"/>
          <w:szCs w:val="32"/>
        </w:rPr>
      </w:pPr>
    </w:p>
    <w:p w14:paraId="06CC6095" w14:textId="69E76879" w:rsidR="008A1884" w:rsidRDefault="008A1884" w:rsidP="00454435">
      <w:pPr>
        <w:rPr>
          <w:rFonts w:ascii="Times New Roman" w:hAnsi="Times New Roman" w:cs="Times New Roman"/>
          <w:sz w:val="32"/>
          <w:szCs w:val="32"/>
        </w:rPr>
      </w:pPr>
    </w:p>
    <w:p w14:paraId="6D9FE091" w14:textId="77777777" w:rsidR="00CE03A7" w:rsidRDefault="00CE03A7" w:rsidP="00454435">
      <w:pPr>
        <w:rPr>
          <w:rFonts w:ascii="Times New Roman" w:hAnsi="Times New Roman" w:cs="Times New Roman"/>
          <w:sz w:val="32"/>
          <w:szCs w:val="32"/>
        </w:rPr>
      </w:pPr>
    </w:p>
    <w:p w14:paraId="04390BBC" w14:textId="1B83D110" w:rsidR="008A1884" w:rsidRDefault="008A1884" w:rsidP="00454435">
      <w:pPr>
        <w:rPr>
          <w:rFonts w:ascii="Times New Roman" w:hAnsi="Times New Roman" w:cs="Times New Roman"/>
          <w:sz w:val="32"/>
          <w:szCs w:val="32"/>
        </w:rPr>
      </w:pPr>
    </w:p>
    <w:p w14:paraId="3E4BF0B8" w14:textId="77777777" w:rsidR="008A1884" w:rsidRPr="00830306" w:rsidRDefault="008A1884" w:rsidP="00454435">
      <w:pPr>
        <w:rPr>
          <w:rFonts w:ascii="Times New Roman" w:hAnsi="Times New Roman" w:cs="Times New Roman"/>
          <w:sz w:val="32"/>
          <w:szCs w:val="32"/>
        </w:rPr>
      </w:pPr>
    </w:p>
    <w:p w14:paraId="701604DE" w14:textId="31A2EE4B" w:rsidR="00454435" w:rsidRPr="005A429A" w:rsidRDefault="005A429A" w:rsidP="005A429A">
      <w:pPr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sz w:val="44"/>
          <w:szCs w:val="44"/>
        </w:rPr>
        <w:t xml:space="preserve">           </w:t>
      </w:r>
      <w:r w:rsidR="00454435" w:rsidRPr="005A429A">
        <w:rPr>
          <w:rFonts w:ascii="Times New Roman" w:hAnsi="Times New Roman" w:cs="Times New Roman"/>
          <w:b/>
          <w:sz w:val="44"/>
          <w:szCs w:val="44"/>
        </w:rPr>
        <w:t xml:space="preserve"> Increment Report</w:t>
      </w:r>
      <w:r w:rsidR="00936FE2">
        <w:rPr>
          <w:rFonts w:ascii="Times New Roman" w:hAnsi="Times New Roman" w:cs="Times New Roman"/>
          <w:b/>
          <w:sz w:val="44"/>
          <w:szCs w:val="44"/>
        </w:rPr>
        <w:t xml:space="preserve"> -3</w:t>
      </w:r>
      <w:r w:rsidR="005D7CF2" w:rsidRPr="005A429A">
        <w:rPr>
          <w:rFonts w:ascii="Times New Roman" w:hAnsi="Times New Roman" w:cs="Times New Roman"/>
          <w:b/>
          <w:sz w:val="44"/>
          <w:szCs w:val="44"/>
        </w:rPr>
        <w:t xml:space="preserve"> </w:t>
      </w:r>
    </w:p>
    <w:p w14:paraId="4966D75B" w14:textId="77777777" w:rsidR="00A22C94" w:rsidRDefault="00A22C94" w:rsidP="00454435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1631E1E1" w14:textId="24E0D138" w:rsidR="00454435" w:rsidRDefault="005D7CF2" w:rsidP="0045443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Implemented/used API’s/plugins :</w:t>
      </w:r>
    </w:p>
    <w:p w14:paraId="0CE48B77" w14:textId="77777777" w:rsidR="00CE03A7" w:rsidRDefault="00CE03A7" w:rsidP="00CE03A7">
      <w:pPr>
        <w:rPr>
          <w:rFonts w:ascii="Times New Roman" w:hAnsi="Times New Roman" w:cs="Times New Roman"/>
          <w:sz w:val="32"/>
          <w:szCs w:val="32"/>
        </w:rPr>
      </w:pPr>
      <w:r w:rsidRPr="005D7CF2">
        <w:rPr>
          <w:rFonts w:ascii="Times New Roman" w:hAnsi="Times New Roman" w:cs="Times New Roman"/>
          <w:b/>
          <w:sz w:val="32"/>
          <w:szCs w:val="32"/>
        </w:rPr>
        <w:t>Plugins</w:t>
      </w:r>
      <w:r w:rsidRPr="005D7CF2">
        <w:rPr>
          <w:rFonts w:ascii="Times New Roman" w:hAnsi="Times New Roman" w:cs="Times New Roman"/>
          <w:sz w:val="32"/>
          <w:szCs w:val="32"/>
        </w:rPr>
        <w:t>:</w:t>
      </w:r>
    </w:p>
    <w:p w14:paraId="36C7169E" w14:textId="77777777" w:rsidR="00CE03A7" w:rsidRPr="00CD1C8C" w:rsidRDefault="00CE03A7" w:rsidP="00CE03A7">
      <w:pPr>
        <w:rPr>
          <w:rFonts w:ascii="Times New Roman" w:hAnsi="Times New Roman" w:cs="Times New Roman"/>
          <w:b/>
          <w:sz w:val="32"/>
          <w:szCs w:val="32"/>
        </w:rPr>
      </w:pPr>
      <w:r w:rsidRPr="00CD1C8C">
        <w:rPr>
          <w:rFonts w:ascii="Times New Roman" w:hAnsi="Times New Roman" w:cs="Times New Roman"/>
          <w:b/>
          <w:sz w:val="32"/>
          <w:szCs w:val="32"/>
        </w:rPr>
        <w:t>Geolocation:</w:t>
      </w:r>
    </w:p>
    <w:p w14:paraId="0EBB82B1" w14:textId="53A5824A" w:rsidR="00CE03A7" w:rsidRDefault="00CE03A7" w:rsidP="00CE03A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To get the </w:t>
      </w:r>
      <w:r w:rsidR="00AA3942">
        <w:rPr>
          <w:rFonts w:ascii="Times New Roman" w:hAnsi="Times New Roman" w:cs="Times New Roman"/>
          <w:sz w:val="32"/>
          <w:szCs w:val="32"/>
        </w:rPr>
        <w:t>latitude and longitude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6565B2">
        <w:rPr>
          <w:rFonts w:ascii="Times New Roman" w:hAnsi="Times New Roman" w:cs="Times New Roman"/>
          <w:sz w:val="32"/>
          <w:szCs w:val="32"/>
        </w:rPr>
        <w:t>for</w:t>
      </w:r>
      <w:r>
        <w:rPr>
          <w:rFonts w:ascii="Times New Roman" w:hAnsi="Times New Roman" w:cs="Times New Roman"/>
          <w:sz w:val="32"/>
          <w:szCs w:val="32"/>
        </w:rPr>
        <w:t xml:space="preserve"> the </w:t>
      </w:r>
      <w:r w:rsidR="006565B2">
        <w:rPr>
          <w:rFonts w:ascii="Times New Roman" w:hAnsi="Times New Roman" w:cs="Times New Roman"/>
          <w:sz w:val="32"/>
          <w:szCs w:val="32"/>
        </w:rPr>
        <w:t xml:space="preserve">users </w:t>
      </w:r>
      <w:r>
        <w:rPr>
          <w:rFonts w:ascii="Times New Roman" w:hAnsi="Times New Roman" w:cs="Times New Roman"/>
          <w:sz w:val="32"/>
          <w:szCs w:val="32"/>
        </w:rPr>
        <w:t>current location.</w:t>
      </w:r>
    </w:p>
    <w:p w14:paraId="4A918B3B" w14:textId="77777777" w:rsidR="00CE03A7" w:rsidRPr="00CD1C8C" w:rsidRDefault="00CE03A7" w:rsidP="00CE03A7">
      <w:pPr>
        <w:rPr>
          <w:rFonts w:ascii="Times New Roman" w:hAnsi="Times New Roman" w:cs="Times New Roman"/>
          <w:b/>
          <w:sz w:val="32"/>
          <w:szCs w:val="32"/>
        </w:rPr>
      </w:pPr>
      <w:r w:rsidRPr="00CD1C8C">
        <w:rPr>
          <w:rFonts w:ascii="Times New Roman" w:hAnsi="Times New Roman" w:cs="Times New Roman"/>
          <w:b/>
          <w:sz w:val="32"/>
          <w:szCs w:val="32"/>
        </w:rPr>
        <w:t>Camera:</w:t>
      </w:r>
    </w:p>
    <w:p w14:paraId="4C97227C" w14:textId="5D9EE59E" w:rsidR="00CE03A7" w:rsidRPr="005D7CF2" w:rsidRDefault="00CE03A7" w:rsidP="00CE03A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To </w:t>
      </w:r>
      <w:r w:rsidR="00AA3942">
        <w:rPr>
          <w:rFonts w:ascii="Times New Roman" w:hAnsi="Times New Roman" w:cs="Times New Roman"/>
          <w:sz w:val="32"/>
          <w:szCs w:val="32"/>
        </w:rPr>
        <w:t>give</w:t>
      </w:r>
      <w:r>
        <w:rPr>
          <w:rFonts w:ascii="Times New Roman" w:hAnsi="Times New Roman" w:cs="Times New Roman"/>
          <w:sz w:val="32"/>
          <w:szCs w:val="32"/>
        </w:rPr>
        <w:t xml:space="preserve"> the </w:t>
      </w:r>
      <w:r w:rsidR="00AA3942">
        <w:rPr>
          <w:rFonts w:ascii="Times New Roman" w:hAnsi="Times New Roman" w:cs="Times New Roman"/>
          <w:sz w:val="32"/>
          <w:szCs w:val="32"/>
        </w:rPr>
        <w:t xml:space="preserve">access to </w:t>
      </w:r>
      <w:r>
        <w:rPr>
          <w:rFonts w:ascii="Times New Roman" w:hAnsi="Times New Roman" w:cs="Times New Roman"/>
          <w:sz w:val="32"/>
          <w:szCs w:val="32"/>
        </w:rPr>
        <w:t>user to make use of camera.</w:t>
      </w:r>
    </w:p>
    <w:p w14:paraId="7AD81DF9" w14:textId="77777777" w:rsidR="00454435" w:rsidRPr="00A22C94" w:rsidRDefault="00454435" w:rsidP="00454435">
      <w:pPr>
        <w:rPr>
          <w:rFonts w:ascii="Times New Roman" w:hAnsi="Times New Roman" w:cs="Times New Roman"/>
          <w:b/>
          <w:sz w:val="32"/>
          <w:szCs w:val="32"/>
        </w:rPr>
      </w:pPr>
      <w:r w:rsidRPr="00A22C94">
        <w:rPr>
          <w:rFonts w:ascii="Times New Roman" w:hAnsi="Times New Roman" w:cs="Times New Roman"/>
          <w:b/>
          <w:sz w:val="32"/>
          <w:szCs w:val="32"/>
        </w:rPr>
        <w:t>FourSquare API:</w:t>
      </w:r>
    </w:p>
    <w:p w14:paraId="5002E38D" w14:textId="40B961DD" w:rsidR="00454435" w:rsidRPr="00A22C94" w:rsidRDefault="00C60804" w:rsidP="000B16CC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</w:t>
      </w:r>
      <w:r w:rsidR="00454435" w:rsidRPr="00A22C94">
        <w:rPr>
          <w:rFonts w:ascii="Times New Roman" w:hAnsi="Times New Roman" w:cs="Times New Roman"/>
          <w:sz w:val="28"/>
          <w:szCs w:val="28"/>
        </w:rPr>
        <w:t xml:space="preserve"> is used to get near</w:t>
      </w:r>
      <w:r w:rsidR="00037F2F">
        <w:rPr>
          <w:rFonts w:ascii="Times New Roman" w:hAnsi="Times New Roman" w:cs="Times New Roman"/>
          <w:sz w:val="28"/>
          <w:szCs w:val="28"/>
        </w:rPr>
        <w:t>by</w:t>
      </w:r>
      <w:r w:rsidR="00454435" w:rsidRPr="00A22C94">
        <w:rPr>
          <w:rFonts w:ascii="Times New Roman" w:hAnsi="Times New Roman" w:cs="Times New Roman"/>
          <w:sz w:val="28"/>
          <w:szCs w:val="28"/>
        </w:rPr>
        <w:t xml:space="preserve"> </w:t>
      </w:r>
      <w:r w:rsidR="00037F2F">
        <w:rPr>
          <w:rFonts w:ascii="Times New Roman" w:hAnsi="Times New Roman" w:cs="Times New Roman"/>
          <w:sz w:val="28"/>
          <w:szCs w:val="28"/>
        </w:rPr>
        <w:t>medical</w:t>
      </w:r>
      <w:r w:rsidR="00454435" w:rsidRPr="00A22C94">
        <w:rPr>
          <w:rFonts w:ascii="Times New Roman" w:hAnsi="Times New Roman" w:cs="Times New Roman"/>
          <w:sz w:val="28"/>
          <w:szCs w:val="28"/>
        </w:rPr>
        <w:t xml:space="preserve"> stores</w:t>
      </w:r>
      <w:r w:rsidR="00CE7BA4">
        <w:rPr>
          <w:rFonts w:ascii="Times New Roman" w:hAnsi="Times New Roman" w:cs="Times New Roman"/>
          <w:sz w:val="28"/>
          <w:szCs w:val="28"/>
        </w:rPr>
        <w:t xml:space="preserve"> by taking the current location</w:t>
      </w:r>
      <w:r w:rsidR="00037F2F">
        <w:rPr>
          <w:rFonts w:ascii="Times New Roman" w:hAnsi="Times New Roman" w:cs="Times New Roman"/>
          <w:sz w:val="28"/>
          <w:szCs w:val="28"/>
        </w:rPr>
        <w:t xml:space="preserve"> of the user</w:t>
      </w:r>
      <w:r w:rsidR="00454435" w:rsidRPr="00A22C94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CE7BA4">
        <w:rPr>
          <w:rFonts w:ascii="Times New Roman" w:hAnsi="Times New Roman" w:cs="Times New Roman"/>
          <w:sz w:val="28"/>
          <w:szCs w:val="28"/>
        </w:rPr>
        <w:t>The latitude and longitude of the current location is obtained by taking geolocation cordova plugin.</w:t>
      </w:r>
    </w:p>
    <w:p w14:paraId="19E06913" w14:textId="4F83CAD1" w:rsidR="00454435" w:rsidRPr="00A22C94" w:rsidRDefault="008F41BF" w:rsidP="00454435">
      <w:pPr>
        <w:rPr>
          <w:rFonts w:ascii="Times New Roman" w:hAnsi="Times New Roman" w:cs="Times New Roman"/>
          <w:b/>
          <w:sz w:val="32"/>
          <w:szCs w:val="32"/>
        </w:rPr>
      </w:pPr>
      <w:r w:rsidRPr="00A22C94">
        <w:rPr>
          <w:rFonts w:ascii="Times New Roman" w:hAnsi="Times New Roman" w:cs="Times New Roman"/>
          <w:b/>
          <w:sz w:val="32"/>
          <w:szCs w:val="32"/>
        </w:rPr>
        <w:t>Ionic Framework:</w:t>
      </w:r>
    </w:p>
    <w:p w14:paraId="39C7C05C" w14:textId="5BF4D20D" w:rsidR="00E3314D" w:rsidRDefault="006565B2" w:rsidP="0045443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Used </w:t>
      </w:r>
      <w:r w:rsidR="00E3314D">
        <w:rPr>
          <w:rFonts w:ascii="Times New Roman" w:hAnsi="Times New Roman" w:cs="Times New Roman"/>
          <w:sz w:val="28"/>
          <w:szCs w:val="28"/>
        </w:rPr>
        <w:t>Ionic Framework to run the application on web,android,ios.</w:t>
      </w:r>
    </w:p>
    <w:p w14:paraId="3DFD4423" w14:textId="6F340599" w:rsidR="008A1884" w:rsidRDefault="008A1884" w:rsidP="0045443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Google Maps API:</w:t>
      </w:r>
    </w:p>
    <w:p w14:paraId="4201B7E1" w14:textId="265EF569" w:rsidR="008A1884" w:rsidRDefault="006565B2" w:rsidP="006565B2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sed to get</w:t>
      </w:r>
      <w:r w:rsidR="008A1884" w:rsidRPr="00820239">
        <w:rPr>
          <w:rFonts w:ascii="Times New Roman" w:hAnsi="Times New Roman" w:cs="Times New Roman"/>
          <w:sz w:val="28"/>
          <w:szCs w:val="28"/>
        </w:rPr>
        <w:t xml:space="preserve"> the</w:t>
      </w:r>
      <w:r w:rsidR="00FA0771">
        <w:rPr>
          <w:rFonts w:ascii="Times New Roman" w:hAnsi="Times New Roman" w:cs="Times New Roman"/>
          <w:sz w:val="28"/>
          <w:szCs w:val="28"/>
        </w:rPr>
        <w:t xml:space="preserve"> near</w:t>
      </w:r>
      <w:r>
        <w:rPr>
          <w:rFonts w:ascii="Times New Roman" w:hAnsi="Times New Roman" w:cs="Times New Roman"/>
          <w:sz w:val="28"/>
          <w:szCs w:val="28"/>
        </w:rPr>
        <w:t>by</w:t>
      </w:r>
      <w:r w:rsidR="008A1884" w:rsidRPr="0082023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medical store</w:t>
      </w:r>
      <w:r w:rsidR="008A1884" w:rsidRPr="00820239">
        <w:rPr>
          <w:rFonts w:ascii="Times New Roman" w:hAnsi="Times New Roman" w:cs="Times New Roman"/>
          <w:sz w:val="28"/>
          <w:szCs w:val="28"/>
        </w:rPr>
        <w:t xml:space="preserve"> </w:t>
      </w:r>
      <w:r w:rsidR="00FA0771">
        <w:rPr>
          <w:rFonts w:ascii="Times New Roman" w:hAnsi="Times New Roman" w:cs="Times New Roman"/>
          <w:sz w:val="28"/>
          <w:szCs w:val="28"/>
        </w:rPr>
        <w:t xml:space="preserve">locations </w:t>
      </w:r>
      <w:r>
        <w:rPr>
          <w:rFonts w:ascii="Times New Roman" w:hAnsi="Times New Roman" w:cs="Times New Roman"/>
          <w:sz w:val="28"/>
          <w:szCs w:val="28"/>
        </w:rPr>
        <w:t xml:space="preserve">as per users </w:t>
      </w:r>
      <w:r w:rsidR="00FA0771">
        <w:rPr>
          <w:rFonts w:ascii="Times New Roman" w:hAnsi="Times New Roman" w:cs="Times New Roman"/>
          <w:sz w:val="28"/>
          <w:szCs w:val="28"/>
        </w:rPr>
        <w:t>current location and marks it on the google maps.</w:t>
      </w:r>
    </w:p>
    <w:p w14:paraId="5597183B" w14:textId="34C2383D" w:rsidR="00820239" w:rsidRDefault="00820239" w:rsidP="00454435">
      <w:pPr>
        <w:rPr>
          <w:rFonts w:ascii="Times New Roman" w:hAnsi="Times New Roman" w:cs="Times New Roman"/>
          <w:b/>
          <w:sz w:val="32"/>
          <w:szCs w:val="32"/>
        </w:rPr>
      </w:pPr>
      <w:r w:rsidRPr="00820239">
        <w:rPr>
          <w:rFonts w:ascii="Times New Roman" w:hAnsi="Times New Roman" w:cs="Times New Roman"/>
          <w:b/>
          <w:sz w:val="32"/>
          <w:szCs w:val="32"/>
        </w:rPr>
        <w:t>Cloud Vision API</w:t>
      </w:r>
      <w:r w:rsidR="00894225">
        <w:rPr>
          <w:rFonts w:ascii="Times New Roman" w:hAnsi="Times New Roman" w:cs="Times New Roman"/>
          <w:b/>
          <w:sz w:val="32"/>
          <w:szCs w:val="32"/>
        </w:rPr>
        <w:t xml:space="preserve"> From Google</w:t>
      </w:r>
      <w:r w:rsidRPr="00820239">
        <w:rPr>
          <w:rFonts w:ascii="Times New Roman" w:hAnsi="Times New Roman" w:cs="Times New Roman"/>
          <w:b/>
          <w:sz w:val="32"/>
          <w:szCs w:val="32"/>
        </w:rPr>
        <w:t>:</w:t>
      </w:r>
    </w:p>
    <w:p w14:paraId="67F28C46" w14:textId="2726417D" w:rsidR="00820239" w:rsidRDefault="00894225" w:rsidP="0045443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is API</w:t>
      </w:r>
      <w:r w:rsidR="00820239">
        <w:rPr>
          <w:rFonts w:ascii="Times New Roman" w:hAnsi="Times New Roman" w:cs="Times New Roman"/>
          <w:sz w:val="28"/>
          <w:szCs w:val="28"/>
        </w:rPr>
        <w:t xml:space="preserve"> detect</w:t>
      </w:r>
      <w:r w:rsidR="00B078E6">
        <w:rPr>
          <w:rFonts w:ascii="Times New Roman" w:hAnsi="Times New Roman" w:cs="Times New Roman"/>
          <w:sz w:val="28"/>
          <w:szCs w:val="28"/>
        </w:rPr>
        <w:t xml:space="preserve">s </w:t>
      </w:r>
      <w:r w:rsidR="00820239">
        <w:rPr>
          <w:rFonts w:ascii="Times New Roman" w:hAnsi="Times New Roman" w:cs="Times New Roman"/>
          <w:sz w:val="28"/>
          <w:szCs w:val="28"/>
        </w:rPr>
        <w:t>the text from the image and  display</w:t>
      </w:r>
      <w:r w:rsidR="00B078E6">
        <w:rPr>
          <w:rFonts w:ascii="Times New Roman" w:hAnsi="Times New Roman" w:cs="Times New Roman"/>
          <w:sz w:val="28"/>
          <w:szCs w:val="28"/>
        </w:rPr>
        <w:t>s</w:t>
      </w:r>
      <w:r w:rsidR="00820239">
        <w:rPr>
          <w:rFonts w:ascii="Times New Roman" w:hAnsi="Times New Roman" w:cs="Times New Roman"/>
          <w:sz w:val="28"/>
          <w:szCs w:val="28"/>
        </w:rPr>
        <w:t xml:space="preserve"> on the screen.</w:t>
      </w:r>
    </w:p>
    <w:p w14:paraId="7036F0A6" w14:textId="796DF80A" w:rsidR="00420FD4" w:rsidRPr="00420FD4" w:rsidRDefault="00420FD4" w:rsidP="00420FD4">
      <w:pPr>
        <w:rPr>
          <w:rFonts w:ascii="Times New Roman" w:hAnsi="Times New Roman" w:cs="Times New Roman"/>
          <w:b/>
          <w:sz w:val="28"/>
          <w:szCs w:val="28"/>
        </w:rPr>
      </w:pPr>
      <w:r w:rsidRPr="00420FD4">
        <w:rPr>
          <w:rFonts w:ascii="Times New Roman" w:hAnsi="Times New Roman" w:cs="Times New Roman"/>
          <w:b/>
          <w:sz w:val="28"/>
          <w:szCs w:val="28"/>
        </w:rPr>
        <w:t xml:space="preserve">Drug Database API: </w:t>
      </w:r>
    </w:p>
    <w:p w14:paraId="10C73CDD" w14:textId="06BB0CD7" w:rsidR="00420FD4" w:rsidRPr="00420FD4" w:rsidRDefault="00420FD4" w:rsidP="00420FD4">
      <w:pPr>
        <w:rPr>
          <w:rFonts w:ascii="Times New Roman" w:hAnsi="Times New Roman" w:cs="Times New Roman"/>
          <w:sz w:val="28"/>
          <w:szCs w:val="28"/>
        </w:rPr>
      </w:pPr>
      <w:r w:rsidRPr="00420FD4">
        <w:rPr>
          <w:rFonts w:ascii="Times New Roman" w:hAnsi="Times New Roman" w:cs="Times New Roman"/>
          <w:sz w:val="28"/>
          <w:szCs w:val="28"/>
        </w:rPr>
        <w:t>This api is used to get the drug related information and its side effects.</w:t>
      </w:r>
    </w:p>
    <w:p w14:paraId="366B3B00" w14:textId="77777777" w:rsidR="00C60804" w:rsidRDefault="00C60804" w:rsidP="00C60804">
      <w:pPr>
        <w:rPr>
          <w:rFonts w:ascii="Times New Roman" w:hAnsi="Times New Roman" w:cs="Times New Roman"/>
          <w:sz w:val="28"/>
          <w:szCs w:val="28"/>
        </w:rPr>
      </w:pPr>
    </w:p>
    <w:p w14:paraId="14BFE0D8" w14:textId="3D790CF8" w:rsidR="00820239" w:rsidRPr="00C60804" w:rsidRDefault="00820239" w:rsidP="00C60804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C60804">
        <w:rPr>
          <w:rFonts w:ascii="Times New Roman" w:hAnsi="Times New Roman" w:cs="Times New Roman"/>
          <w:sz w:val="28"/>
          <w:szCs w:val="28"/>
        </w:rPr>
        <w:t>Vuforia</w:t>
      </w:r>
      <w:proofErr w:type="spellEnd"/>
      <w:r w:rsidRPr="00C60804">
        <w:rPr>
          <w:rFonts w:ascii="Times New Roman" w:hAnsi="Times New Roman" w:cs="Times New Roman"/>
          <w:sz w:val="28"/>
          <w:szCs w:val="28"/>
        </w:rPr>
        <w:t>- This API is used for presenting AR in our application. It should show the adverse the drug affects on the tablets.</w:t>
      </w:r>
    </w:p>
    <w:p w14:paraId="09305574" w14:textId="6F2E572E" w:rsidR="00454435" w:rsidRPr="00A22C94" w:rsidRDefault="00454435" w:rsidP="00E16608">
      <w:pPr>
        <w:spacing w:after="0" w:line="240" w:lineRule="auto"/>
        <w:rPr>
          <w:rFonts w:ascii="Times New Roman" w:hAnsi="Times New Roman" w:cs="Times New Roman"/>
          <w:b/>
          <w:sz w:val="36"/>
          <w:szCs w:val="36"/>
        </w:rPr>
      </w:pPr>
      <w:r w:rsidRPr="00A22C94">
        <w:rPr>
          <w:rFonts w:ascii="Times New Roman" w:hAnsi="Times New Roman" w:cs="Times New Roman"/>
          <w:b/>
          <w:sz w:val="36"/>
          <w:szCs w:val="36"/>
        </w:rPr>
        <w:t xml:space="preserve">Design Features </w:t>
      </w:r>
      <w:r w:rsidR="006D0E89">
        <w:rPr>
          <w:rFonts w:ascii="Times New Roman" w:hAnsi="Times New Roman" w:cs="Times New Roman"/>
          <w:b/>
          <w:sz w:val="36"/>
          <w:szCs w:val="36"/>
        </w:rPr>
        <w:t>of the application</w:t>
      </w:r>
    </w:p>
    <w:p w14:paraId="287CBAAC" w14:textId="77777777" w:rsidR="00836576" w:rsidRPr="00A22C94" w:rsidRDefault="00836576" w:rsidP="00836576">
      <w:pPr>
        <w:spacing w:after="0" w:line="240" w:lineRule="auto"/>
        <w:rPr>
          <w:rFonts w:ascii="Times New Roman" w:hAnsi="Times New Roman" w:cs="Times New Roman"/>
          <w:b/>
          <w:sz w:val="36"/>
          <w:szCs w:val="36"/>
        </w:rPr>
      </w:pPr>
    </w:p>
    <w:p w14:paraId="3D2A32E9" w14:textId="06320AAD" w:rsidR="00454435" w:rsidRPr="00830306" w:rsidRDefault="00557A71" w:rsidP="00836576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Application </w:t>
      </w:r>
      <w:r w:rsidR="00454435" w:rsidRPr="00830306">
        <w:rPr>
          <w:rFonts w:ascii="Times New Roman" w:hAnsi="Times New Roman" w:cs="Times New Roman"/>
          <w:b/>
          <w:sz w:val="32"/>
          <w:szCs w:val="32"/>
        </w:rPr>
        <w:t>Wire</w:t>
      </w:r>
      <w:r w:rsidR="006D0E89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454435" w:rsidRPr="00830306">
        <w:rPr>
          <w:rFonts w:ascii="Times New Roman" w:hAnsi="Times New Roman" w:cs="Times New Roman"/>
          <w:b/>
          <w:sz w:val="32"/>
          <w:szCs w:val="32"/>
        </w:rPr>
        <w:t>Frames:</w:t>
      </w:r>
    </w:p>
    <w:p w14:paraId="6C510E51" w14:textId="77777777" w:rsidR="00836576" w:rsidRPr="00830306" w:rsidRDefault="00836576" w:rsidP="00836576">
      <w:pPr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0AAE9E7A" w14:textId="5EC4C775" w:rsidR="00454435" w:rsidRPr="00A22C94" w:rsidRDefault="00557A71" w:rsidP="00A22C9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User </w:t>
      </w:r>
      <w:r w:rsidR="00454435" w:rsidRPr="00A22C94">
        <w:rPr>
          <w:rFonts w:ascii="Times New Roman" w:hAnsi="Times New Roman" w:cs="Times New Roman"/>
          <w:b/>
          <w:sz w:val="32"/>
          <w:szCs w:val="32"/>
        </w:rPr>
        <w:t>Login Page:</w:t>
      </w:r>
    </w:p>
    <w:p w14:paraId="680262C5" w14:textId="77777777" w:rsidR="00454435" w:rsidRPr="00830306" w:rsidRDefault="00454435" w:rsidP="00454435">
      <w:pPr>
        <w:spacing w:after="0" w:line="24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001BEF25" w14:textId="1514BF53" w:rsidR="00454435" w:rsidRPr="00830306" w:rsidRDefault="00454435" w:rsidP="00836576">
      <w:pPr>
        <w:spacing w:after="0" w:line="24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830306"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 wp14:anchorId="4B9BE1F4" wp14:editId="04F9A329">
            <wp:extent cx="5010061" cy="2381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martHealthSignIn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3508" cy="2392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21118" w14:textId="2FCE9377" w:rsidR="00454435" w:rsidRPr="00A22C94" w:rsidRDefault="00770965" w:rsidP="00A22C9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User </w:t>
      </w:r>
      <w:r w:rsidR="00454435" w:rsidRPr="00A22C94">
        <w:rPr>
          <w:rFonts w:ascii="Times New Roman" w:hAnsi="Times New Roman" w:cs="Times New Roman"/>
          <w:b/>
          <w:sz w:val="32"/>
          <w:szCs w:val="32"/>
        </w:rPr>
        <w:t>Regist</w:t>
      </w:r>
      <w:r>
        <w:rPr>
          <w:rFonts w:ascii="Times New Roman" w:hAnsi="Times New Roman" w:cs="Times New Roman"/>
          <w:b/>
          <w:sz w:val="32"/>
          <w:szCs w:val="32"/>
        </w:rPr>
        <w:t>ration</w:t>
      </w:r>
      <w:r w:rsidR="00454435" w:rsidRPr="00A22C94">
        <w:rPr>
          <w:rFonts w:ascii="Times New Roman" w:hAnsi="Times New Roman" w:cs="Times New Roman"/>
          <w:b/>
          <w:sz w:val="32"/>
          <w:szCs w:val="32"/>
        </w:rPr>
        <w:t xml:space="preserve"> Page:</w:t>
      </w:r>
    </w:p>
    <w:p w14:paraId="1038A222" w14:textId="77777777" w:rsidR="00454435" w:rsidRPr="00830306" w:rsidRDefault="00454435" w:rsidP="0083657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7B0A680" w14:textId="77777777" w:rsidR="00454435" w:rsidRPr="00830306" w:rsidRDefault="00454435" w:rsidP="0083657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30306"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 wp14:anchorId="221EB911" wp14:editId="1727A32D">
            <wp:extent cx="5492460" cy="3676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mart Health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2702" cy="3683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06685" w14:textId="66ABA5B6" w:rsidR="00454435" w:rsidRDefault="00454435" w:rsidP="00454435">
      <w:pPr>
        <w:spacing w:after="0" w:line="24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62012DB1" w14:textId="6242B71D" w:rsidR="0071074A" w:rsidRDefault="0071074A" w:rsidP="00454435">
      <w:pPr>
        <w:spacing w:after="0" w:line="24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3477CF3E" w14:textId="77777777" w:rsidR="0071074A" w:rsidRPr="00830306" w:rsidRDefault="0071074A" w:rsidP="00454435">
      <w:pPr>
        <w:spacing w:after="0" w:line="24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3311547E" w14:textId="77777777" w:rsidR="00A22C94" w:rsidRDefault="00A22C94" w:rsidP="0083657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7EA5837" w14:textId="0023F453" w:rsidR="00454435" w:rsidRPr="00A22C94" w:rsidRDefault="00454435" w:rsidP="00A22C9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A22C94">
        <w:rPr>
          <w:rFonts w:ascii="Times New Roman" w:hAnsi="Times New Roman" w:cs="Times New Roman"/>
          <w:b/>
          <w:sz w:val="32"/>
          <w:szCs w:val="32"/>
        </w:rPr>
        <w:t>Home Page:</w:t>
      </w:r>
    </w:p>
    <w:p w14:paraId="6ED288BE" w14:textId="77777777" w:rsidR="00454435" w:rsidRPr="00830306" w:rsidRDefault="00454435" w:rsidP="0083657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DD4DDEE" w14:textId="77777777" w:rsidR="00454435" w:rsidRPr="00830306" w:rsidRDefault="00454435" w:rsidP="0083657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30306"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inline distT="0" distB="0" distL="0" distR="0" wp14:anchorId="34E5E383" wp14:editId="08283D13">
            <wp:extent cx="5731510" cy="3467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martHealthHomePage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2C583" w14:textId="77777777" w:rsidR="00454435" w:rsidRPr="00830306" w:rsidRDefault="00454435" w:rsidP="00454435">
      <w:pPr>
        <w:spacing w:after="0" w:line="24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29615D7C" w14:textId="77777777" w:rsidR="00454435" w:rsidRPr="00830306" w:rsidRDefault="00454435" w:rsidP="00836576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74C30FF" w14:textId="51798E1C" w:rsidR="00454435" w:rsidRPr="00A22C94" w:rsidRDefault="00371726" w:rsidP="00A22C9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UML </w:t>
      </w:r>
      <w:r w:rsidR="00454435" w:rsidRPr="00A22C94">
        <w:rPr>
          <w:rFonts w:ascii="Times New Roman" w:hAnsi="Times New Roman" w:cs="Times New Roman"/>
          <w:b/>
          <w:sz w:val="32"/>
          <w:szCs w:val="32"/>
        </w:rPr>
        <w:t>Class Diagram:</w:t>
      </w:r>
    </w:p>
    <w:p w14:paraId="4FB9A5E2" w14:textId="006140D6" w:rsidR="003E63FB" w:rsidRPr="00830306" w:rsidRDefault="003E63FB" w:rsidP="003E63F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2E010837" w14:textId="0B577F93" w:rsidR="003E63FB" w:rsidRPr="00830306" w:rsidRDefault="003E63FB" w:rsidP="003E63F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30306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36C5F21C" wp14:editId="36672005">
            <wp:extent cx="5731510" cy="301815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579B5" w14:textId="77777777" w:rsidR="00454435" w:rsidRPr="00830306" w:rsidRDefault="00454435" w:rsidP="003E63F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4172CA89" w14:textId="77777777" w:rsidR="00A22C94" w:rsidRDefault="00A22C94" w:rsidP="003E63F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412F7D64" w14:textId="77777777" w:rsidR="00A22C94" w:rsidRDefault="00A22C94" w:rsidP="003E63F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14753E18" w14:textId="77777777" w:rsidR="00A22C94" w:rsidRDefault="00A22C94" w:rsidP="003E63F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3AB16A22" w14:textId="77777777" w:rsidR="00A22C94" w:rsidRDefault="00A22C94" w:rsidP="003E63F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608ACD53" w14:textId="212640D2" w:rsidR="00454435" w:rsidRPr="00A22C94" w:rsidRDefault="00A24DC7" w:rsidP="00A22C9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UML </w:t>
      </w:r>
      <w:r w:rsidR="00454435" w:rsidRPr="00A22C94">
        <w:rPr>
          <w:rFonts w:ascii="Times New Roman" w:hAnsi="Times New Roman" w:cs="Times New Roman"/>
          <w:b/>
          <w:sz w:val="32"/>
          <w:szCs w:val="32"/>
        </w:rPr>
        <w:t>Use</w:t>
      </w:r>
      <w:r w:rsidR="00A22C94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454435" w:rsidRPr="00A22C94">
        <w:rPr>
          <w:rFonts w:ascii="Times New Roman" w:hAnsi="Times New Roman" w:cs="Times New Roman"/>
          <w:b/>
          <w:sz w:val="32"/>
          <w:szCs w:val="32"/>
        </w:rPr>
        <w:t>Case Diagram:</w:t>
      </w:r>
    </w:p>
    <w:p w14:paraId="47F3C850" w14:textId="77777777" w:rsidR="00454435" w:rsidRPr="00830306" w:rsidRDefault="00454435" w:rsidP="00454435">
      <w:pPr>
        <w:spacing w:after="0" w:line="240" w:lineRule="auto"/>
        <w:ind w:left="360"/>
        <w:rPr>
          <w:rFonts w:ascii="Times New Roman" w:hAnsi="Times New Roman" w:cs="Times New Roman"/>
          <w:b/>
          <w:sz w:val="28"/>
          <w:szCs w:val="28"/>
        </w:rPr>
      </w:pPr>
    </w:p>
    <w:p w14:paraId="2E9760BC" w14:textId="6373E137" w:rsidR="00454435" w:rsidRPr="00830306" w:rsidRDefault="000E22D1" w:rsidP="003E63F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30306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6F93F08A" wp14:editId="0AE367DE">
            <wp:extent cx="5429250" cy="331493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44414" cy="3324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6C5B2" w14:textId="77777777" w:rsidR="00454435" w:rsidRPr="00830306" w:rsidRDefault="00454435" w:rsidP="00454435">
      <w:pPr>
        <w:spacing w:after="0" w:line="240" w:lineRule="auto"/>
        <w:ind w:left="360"/>
        <w:rPr>
          <w:rFonts w:ascii="Times New Roman" w:hAnsi="Times New Roman" w:cs="Times New Roman"/>
          <w:b/>
          <w:sz w:val="28"/>
          <w:szCs w:val="28"/>
        </w:rPr>
      </w:pPr>
    </w:p>
    <w:p w14:paraId="33EB1FD5" w14:textId="77777777" w:rsidR="00DA1D45" w:rsidRPr="00830306" w:rsidRDefault="00DA1D45" w:rsidP="000E22D1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64CFEF5D" w14:textId="389FC193" w:rsidR="00454435" w:rsidRPr="00A22C94" w:rsidRDefault="00B16321" w:rsidP="00A22C9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UML </w:t>
      </w:r>
      <w:r w:rsidR="00454435" w:rsidRPr="00A22C94">
        <w:rPr>
          <w:rFonts w:ascii="Times New Roman" w:hAnsi="Times New Roman" w:cs="Times New Roman"/>
          <w:b/>
          <w:sz w:val="32"/>
          <w:szCs w:val="32"/>
        </w:rPr>
        <w:t>Sequence Diagram:</w:t>
      </w:r>
    </w:p>
    <w:p w14:paraId="5BD6F440" w14:textId="238DF2B1" w:rsidR="00DA1D45" w:rsidRPr="00830306" w:rsidRDefault="00DA1D45" w:rsidP="00DA1D4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17A432D7" w14:textId="6323B75F" w:rsidR="00E25C82" w:rsidRDefault="00E25C82" w:rsidP="00DA1D4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30306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3063AE55" wp14:editId="3DF347BB">
            <wp:extent cx="5276850" cy="363744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590" cy="3644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EA13C" w14:textId="39BC5FF3" w:rsidR="00820239" w:rsidRDefault="00820239" w:rsidP="00DA1D4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0AB9CF83" w14:textId="77777777" w:rsidR="00820239" w:rsidRPr="00830306" w:rsidRDefault="00820239" w:rsidP="00DA1D4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4DCAA5CF" w14:textId="77777777" w:rsidR="00DA1D45" w:rsidRPr="00830306" w:rsidRDefault="00DA1D45" w:rsidP="00DA1D4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3A69B126" w14:textId="2113A72D" w:rsidR="00454435" w:rsidRPr="00A22C94" w:rsidRDefault="00454435" w:rsidP="00A22C94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A22C94">
        <w:rPr>
          <w:rFonts w:ascii="Times New Roman" w:hAnsi="Times New Roman" w:cs="Times New Roman"/>
          <w:b/>
          <w:sz w:val="32"/>
          <w:szCs w:val="32"/>
        </w:rPr>
        <w:t>Architecture Diagram:</w:t>
      </w:r>
    </w:p>
    <w:p w14:paraId="03BDC744" w14:textId="77777777" w:rsidR="00454435" w:rsidRPr="00830306" w:rsidRDefault="00454435" w:rsidP="00454435">
      <w:pPr>
        <w:spacing w:after="0" w:line="240" w:lineRule="auto"/>
        <w:ind w:left="360"/>
        <w:rPr>
          <w:rFonts w:ascii="Times New Roman" w:hAnsi="Times New Roman" w:cs="Times New Roman"/>
          <w:b/>
          <w:sz w:val="28"/>
          <w:szCs w:val="28"/>
        </w:rPr>
      </w:pPr>
    </w:p>
    <w:p w14:paraId="1E7FA723" w14:textId="77777777" w:rsidR="00A277E2" w:rsidRPr="00830306" w:rsidRDefault="00645CF2" w:rsidP="00216B0B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830306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434F7784" wp14:editId="74D58FEC">
            <wp:extent cx="5731182" cy="3733800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194" cy="3736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FD6EC" w14:textId="77777777" w:rsidR="00605FB6" w:rsidRDefault="00605FB6" w:rsidP="0013130A">
      <w:pPr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78C2D016" w14:textId="77777777" w:rsidR="00454435" w:rsidRPr="00830306" w:rsidRDefault="00454435" w:rsidP="00E56410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64B5C377" w14:textId="77777777" w:rsidR="00454435" w:rsidRPr="00830306" w:rsidRDefault="00454435" w:rsidP="00454435">
      <w:pPr>
        <w:spacing w:after="0" w:line="240" w:lineRule="auto"/>
        <w:ind w:left="360"/>
        <w:rPr>
          <w:rFonts w:ascii="Times New Roman" w:hAnsi="Times New Roman" w:cs="Times New Roman"/>
          <w:b/>
          <w:sz w:val="28"/>
          <w:szCs w:val="28"/>
        </w:rPr>
      </w:pPr>
    </w:p>
    <w:p w14:paraId="2106244D" w14:textId="7E130240" w:rsidR="00865BC5" w:rsidRPr="00F3782A" w:rsidRDefault="00F3782A" w:rsidP="00F3782A">
      <w:pPr>
        <w:spacing w:after="0" w:line="240" w:lineRule="auto"/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sz w:val="44"/>
          <w:szCs w:val="44"/>
        </w:rPr>
        <w:t>5.</w:t>
      </w:r>
      <w:r w:rsidR="00605FB6" w:rsidRPr="00F3782A">
        <w:rPr>
          <w:rFonts w:ascii="Times New Roman" w:hAnsi="Times New Roman" w:cs="Times New Roman"/>
          <w:b/>
          <w:sz w:val="44"/>
          <w:szCs w:val="44"/>
        </w:rPr>
        <w:t>Implementation of the application</w:t>
      </w:r>
    </w:p>
    <w:p w14:paraId="228DDD83" w14:textId="07DACB56" w:rsidR="00D454A9" w:rsidRPr="00830306" w:rsidRDefault="00D454A9" w:rsidP="00D454A9">
      <w:pPr>
        <w:spacing w:after="0" w:line="240" w:lineRule="auto"/>
        <w:rPr>
          <w:rFonts w:ascii="Times New Roman" w:hAnsi="Times New Roman" w:cs="Times New Roman"/>
          <w:sz w:val="44"/>
          <w:szCs w:val="44"/>
        </w:rPr>
      </w:pPr>
    </w:p>
    <w:p w14:paraId="6FB749BB" w14:textId="674B7783" w:rsidR="00D454A9" w:rsidRPr="00F94698" w:rsidRDefault="00D454A9" w:rsidP="00A17F9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94698">
        <w:rPr>
          <w:rFonts w:ascii="Times New Roman" w:hAnsi="Times New Roman" w:cs="Times New Roman"/>
          <w:sz w:val="28"/>
          <w:szCs w:val="28"/>
        </w:rPr>
        <w:t>We</w:t>
      </w:r>
      <w:r w:rsidR="00605FB6">
        <w:rPr>
          <w:rFonts w:ascii="Times New Roman" w:hAnsi="Times New Roman" w:cs="Times New Roman"/>
          <w:sz w:val="28"/>
          <w:szCs w:val="28"/>
        </w:rPr>
        <w:t xml:space="preserve"> have</w:t>
      </w:r>
      <w:r w:rsidRPr="00F94698">
        <w:rPr>
          <w:rFonts w:ascii="Times New Roman" w:hAnsi="Times New Roman" w:cs="Times New Roman"/>
          <w:sz w:val="28"/>
          <w:szCs w:val="28"/>
        </w:rPr>
        <w:t xml:space="preserve"> </w:t>
      </w:r>
      <w:r w:rsidR="008667F5">
        <w:rPr>
          <w:rFonts w:ascii="Times New Roman" w:hAnsi="Times New Roman" w:cs="Times New Roman"/>
          <w:sz w:val="28"/>
          <w:szCs w:val="28"/>
        </w:rPr>
        <w:t>implemented</w:t>
      </w:r>
      <w:r w:rsidR="00BE5411">
        <w:rPr>
          <w:rFonts w:ascii="Times New Roman" w:hAnsi="Times New Roman" w:cs="Times New Roman"/>
          <w:sz w:val="28"/>
          <w:szCs w:val="28"/>
        </w:rPr>
        <w:t xml:space="preserve"> our application usin</w:t>
      </w:r>
      <w:r w:rsidR="009F74BC">
        <w:rPr>
          <w:rFonts w:ascii="Times New Roman" w:hAnsi="Times New Roman" w:cs="Times New Roman"/>
          <w:sz w:val="28"/>
          <w:szCs w:val="28"/>
        </w:rPr>
        <w:t xml:space="preserve">g </w:t>
      </w:r>
      <w:r w:rsidR="000459AA">
        <w:rPr>
          <w:rFonts w:ascii="Times New Roman" w:hAnsi="Times New Roman" w:cs="Times New Roman"/>
          <w:sz w:val="28"/>
          <w:szCs w:val="28"/>
        </w:rPr>
        <w:t>Google cloud vision API, Google Maps API</w:t>
      </w:r>
      <w:r w:rsidR="00BE5411">
        <w:rPr>
          <w:rFonts w:ascii="Times New Roman" w:hAnsi="Times New Roman" w:cs="Times New Roman"/>
          <w:sz w:val="28"/>
          <w:szCs w:val="28"/>
        </w:rPr>
        <w:t xml:space="preserve"> and FourSquare API’s</w:t>
      </w:r>
      <w:r w:rsidR="00B32DE2" w:rsidRPr="00F94698">
        <w:rPr>
          <w:rFonts w:ascii="Times New Roman" w:hAnsi="Times New Roman" w:cs="Times New Roman"/>
          <w:sz w:val="28"/>
          <w:szCs w:val="28"/>
        </w:rPr>
        <w:t xml:space="preserve">. </w:t>
      </w:r>
      <w:r w:rsidR="00DC74A8">
        <w:rPr>
          <w:rFonts w:ascii="Times New Roman" w:hAnsi="Times New Roman" w:cs="Times New Roman"/>
          <w:sz w:val="28"/>
          <w:szCs w:val="28"/>
        </w:rPr>
        <w:t>The application process flow is as follows</w:t>
      </w:r>
    </w:p>
    <w:p w14:paraId="53AC1C12" w14:textId="400E0BA9" w:rsidR="00A17F94" w:rsidRPr="00F94698" w:rsidRDefault="00CE03A7" w:rsidP="00A17F94">
      <w:pPr>
        <w:spacing w:after="0"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User </w:t>
      </w:r>
      <w:r w:rsidR="00F5042B" w:rsidRPr="00F94698">
        <w:rPr>
          <w:rFonts w:ascii="Times New Roman" w:hAnsi="Times New Roman" w:cs="Times New Roman"/>
          <w:b/>
          <w:sz w:val="32"/>
          <w:szCs w:val="32"/>
        </w:rPr>
        <w:t>Login Page:</w:t>
      </w:r>
    </w:p>
    <w:p w14:paraId="5A42852C" w14:textId="75E233CC" w:rsidR="00145F8A" w:rsidRDefault="008E7A7C" w:rsidP="008E7A7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94698">
        <w:rPr>
          <w:rFonts w:ascii="Times New Roman" w:hAnsi="Times New Roman" w:cs="Times New Roman"/>
          <w:b/>
          <w:sz w:val="28"/>
          <w:szCs w:val="28"/>
        </w:rPr>
        <w:t>1.</w:t>
      </w:r>
      <w:r w:rsidR="00145F8A" w:rsidRPr="00F94698">
        <w:rPr>
          <w:rFonts w:ascii="Times New Roman" w:hAnsi="Times New Roman" w:cs="Times New Roman"/>
          <w:b/>
          <w:sz w:val="28"/>
          <w:szCs w:val="28"/>
        </w:rPr>
        <w:t>Login page</w:t>
      </w:r>
      <w:r w:rsidR="00145F8A" w:rsidRPr="00F94698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D9D5B05" w14:textId="77777777" w:rsidR="00CE03A7" w:rsidRDefault="00C43B76" w:rsidP="008E7A7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A491C">
        <w:rPr>
          <w:rFonts w:ascii="Times New Roman" w:hAnsi="Times New Roman" w:cs="Times New Roman"/>
          <w:b/>
          <w:sz w:val="28"/>
          <w:szCs w:val="28"/>
        </w:rPr>
        <w:t>Input:</w:t>
      </w:r>
      <w:r>
        <w:rPr>
          <w:rFonts w:ascii="Times New Roman" w:hAnsi="Times New Roman" w:cs="Times New Roman"/>
          <w:sz w:val="28"/>
          <w:szCs w:val="28"/>
        </w:rPr>
        <w:t>Username,Password.</w:t>
      </w:r>
    </w:p>
    <w:p w14:paraId="53AE5D73" w14:textId="40D8B0ED" w:rsidR="00C43B76" w:rsidRDefault="00C43B76" w:rsidP="00CE03A7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se fields are retrieved from </w:t>
      </w:r>
      <w:r w:rsidR="002F32BA">
        <w:rPr>
          <w:rFonts w:ascii="Times New Roman" w:hAnsi="Times New Roman" w:cs="Times New Roman"/>
          <w:sz w:val="28"/>
          <w:szCs w:val="28"/>
        </w:rPr>
        <w:t>MongoDb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562354F" w14:textId="4F8DA730" w:rsidR="00C43B76" w:rsidRDefault="00C43B76" w:rsidP="008E7A7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FA491C">
        <w:rPr>
          <w:rFonts w:ascii="Times New Roman" w:hAnsi="Times New Roman" w:cs="Times New Roman"/>
          <w:b/>
          <w:sz w:val="28"/>
          <w:szCs w:val="28"/>
        </w:rPr>
        <w:t>Output:</w:t>
      </w:r>
      <w:r w:rsidR="00C6080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60804">
        <w:rPr>
          <w:rFonts w:ascii="Times New Roman" w:hAnsi="Times New Roman" w:cs="Times New Roman"/>
          <w:sz w:val="28"/>
          <w:szCs w:val="28"/>
        </w:rPr>
        <w:t>redirection</w:t>
      </w:r>
      <w:r>
        <w:rPr>
          <w:rFonts w:ascii="Times New Roman" w:hAnsi="Times New Roman" w:cs="Times New Roman"/>
          <w:sz w:val="28"/>
          <w:szCs w:val="28"/>
        </w:rPr>
        <w:t xml:space="preserve"> to the homepage.</w:t>
      </w:r>
    </w:p>
    <w:p w14:paraId="39762DEF" w14:textId="77777777" w:rsidR="00FA491C" w:rsidRDefault="00FA491C" w:rsidP="008E7A7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229B301" w14:textId="77777777" w:rsidR="00FA491C" w:rsidRDefault="00FA491C" w:rsidP="008E7A7C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A3D7F5C" w14:textId="71DB0FCF" w:rsidR="0068566E" w:rsidRDefault="000459AA" w:rsidP="00A17F94">
      <w:pPr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noProof/>
          <w:lang w:eastAsia="en-IN"/>
        </w:rPr>
        <w:drawing>
          <wp:inline distT="0" distB="0" distL="0" distR="0" wp14:anchorId="014E8B0E" wp14:editId="4C2C44F3">
            <wp:extent cx="2100263" cy="37338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1327" cy="3789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BBA15" w14:textId="2E963117" w:rsidR="00454435" w:rsidRDefault="008E7A7C" w:rsidP="00454435">
      <w:pPr>
        <w:rPr>
          <w:rFonts w:ascii="Times New Roman" w:hAnsi="Times New Roman" w:cs="Times New Roman"/>
          <w:b/>
          <w:sz w:val="32"/>
          <w:szCs w:val="32"/>
        </w:rPr>
      </w:pPr>
      <w:r w:rsidRPr="00F94698">
        <w:rPr>
          <w:rFonts w:ascii="Times New Roman" w:hAnsi="Times New Roman" w:cs="Times New Roman"/>
          <w:b/>
          <w:sz w:val="32"/>
          <w:szCs w:val="32"/>
        </w:rPr>
        <w:t xml:space="preserve">2. On </w:t>
      </w:r>
      <w:r w:rsidR="000459AA">
        <w:rPr>
          <w:rFonts w:ascii="Times New Roman" w:hAnsi="Times New Roman" w:cs="Times New Roman"/>
          <w:b/>
          <w:sz w:val="32"/>
          <w:szCs w:val="32"/>
        </w:rPr>
        <w:t>un</w:t>
      </w:r>
      <w:r w:rsidRPr="00F94698">
        <w:rPr>
          <w:rFonts w:ascii="Times New Roman" w:hAnsi="Times New Roman" w:cs="Times New Roman"/>
          <w:b/>
          <w:sz w:val="32"/>
          <w:szCs w:val="32"/>
        </w:rPr>
        <w:t xml:space="preserve">successful login </w:t>
      </w:r>
      <w:r w:rsidR="009E6B11" w:rsidRPr="00F94698">
        <w:rPr>
          <w:rFonts w:ascii="Times New Roman" w:hAnsi="Times New Roman" w:cs="Times New Roman"/>
          <w:b/>
          <w:sz w:val="32"/>
          <w:szCs w:val="32"/>
        </w:rPr>
        <w:t>:</w:t>
      </w:r>
    </w:p>
    <w:p w14:paraId="52E61B97" w14:textId="20447D16" w:rsidR="00D72373" w:rsidRPr="00D72373" w:rsidRDefault="009922DF" w:rsidP="004544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n</w:t>
      </w:r>
      <w:r w:rsidR="00D72373" w:rsidRPr="00D72373">
        <w:rPr>
          <w:rFonts w:ascii="Times New Roman" w:hAnsi="Times New Roman" w:cs="Times New Roman"/>
          <w:sz w:val="32"/>
          <w:szCs w:val="32"/>
        </w:rPr>
        <w:t xml:space="preserve"> enter</w:t>
      </w:r>
      <w:r>
        <w:rPr>
          <w:rFonts w:ascii="Times New Roman" w:hAnsi="Times New Roman" w:cs="Times New Roman"/>
          <w:sz w:val="32"/>
          <w:szCs w:val="32"/>
        </w:rPr>
        <w:t>ing</w:t>
      </w:r>
      <w:r w:rsidR="00D72373" w:rsidRPr="00D72373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in</w:t>
      </w:r>
      <w:r w:rsidR="00D72373" w:rsidRPr="00D72373">
        <w:rPr>
          <w:rFonts w:ascii="Times New Roman" w:hAnsi="Times New Roman" w:cs="Times New Roman"/>
          <w:sz w:val="32"/>
          <w:szCs w:val="32"/>
        </w:rPr>
        <w:t xml:space="preserve">valid credentials </w:t>
      </w:r>
      <w:r w:rsidR="00756012">
        <w:rPr>
          <w:rFonts w:ascii="Times New Roman" w:hAnsi="Times New Roman" w:cs="Times New Roman"/>
          <w:sz w:val="32"/>
          <w:szCs w:val="32"/>
        </w:rPr>
        <w:t xml:space="preserve">an alert box is displayed with </w:t>
      </w:r>
      <w:r>
        <w:rPr>
          <w:rFonts w:ascii="Times New Roman" w:hAnsi="Times New Roman" w:cs="Times New Roman"/>
          <w:sz w:val="32"/>
          <w:szCs w:val="32"/>
        </w:rPr>
        <w:t>a</w:t>
      </w:r>
      <w:r w:rsidR="00756012">
        <w:rPr>
          <w:rFonts w:ascii="Times New Roman" w:hAnsi="Times New Roman" w:cs="Times New Roman"/>
          <w:sz w:val="32"/>
          <w:szCs w:val="32"/>
        </w:rPr>
        <w:t xml:space="preserve"> message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756012">
        <w:rPr>
          <w:rFonts w:ascii="Times New Roman" w:hAnsi="Times New Roman" w:cs="Times New Roman"/>
          <w:sz w:val="32"/>
          <w:szCs w:val="32"/>
        </w:rPr>
        <w:t xml:space="preserve"> “Login Unsuccessful”.</w:t>
      </w:r>
    </w:p>
    <w:p w14:paraId="5764C113" w14:textId="1475DA8F" w:rsidR="009E6B11" w:rsidRPr="00830306" w:rsidRDefault="000459AA" w:rsidP="00454435">
      <w:pPr>
        <w:rPr>
          <w:rFonts w:ascii="Times New Roman" w:hAnsi="Times New Roman" w:cs="Times New Roman"/>
        </w:rPr>
      </w:pPr>
      <w:r>
        <w:rPr>
          <w:noProof/>
          <w:lang w:eastAsia="en-IN"/>
        </w:rPr>
        <w:drawing>
          <wp:inline distT="0" distB="0" distL="0" distR="0" wp14:anchorId="27AB6A01" wp14:editId="521DACD4">
            <wp:extent cx="2775348" cy="4933950"/>
            <wp:effectExtent l="0" t="0" r="635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91" cy="4945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1FF81" w14:textId="77777777" w:rsidR="000459AA" w:rsidRDefault="000459AA" w:rsidP="00454435">
      <w:pPr>
        <w:rPr>
          <w:rFonts w:ascii="Times New Roman" w:hAnsi="Times New Roman" w:cs="Times New Roman"/>
          <w:b/>
          <w:sz w:val="32"/>
          <w:szCs w:val="32"/>
        </w:rPr>
      </w:pPr>
    </w:p>
    <w:p w14:paraId="3FDF67C1" w14:textId="731DB8A6" w:rsidR="009E6B11" w:rsidRPr="00F94698" w:rsidRDefault="009E6B11" w:rsidP="00454435">
      <w:pPr>
        <w:rPr>
          <w:rFonts w:ascii="Times New Roman" w:hAnsi="Times New Roman" w:cs="Times New Roman"/>
          <w:b/>
          <w:sz w:val="32"/>
          <w:szCs w:val="32"/>
        </w:rPr>
      </w:pPr>
      <w:r w:rsidRPr="00F94698">
        <w:rPr>
          <w:rFonts w:ascii="Times New Roman" w:hAnsi="Times New Roman" w:cs="Times New Roman"/>
          <w:b/>
          <w:sz w:val="32"/>
          <w:szCs w:val="32"/>
        </w:rPr>
        <w:t>Registration</w:t>
      </w:r>
      <w:r w:rsidR="008350E0">
        <w:rPr>
          <w:rFonts w:ascii="Times New Roman" w:hAnsi="Times New Roman" w:cs="Times New Roman"/>
          <w:b/>
          <w:sz w:val="32"/>
          <w:szCs w:val="32"/>
        </w:rPr>
        <w:t xml:space="preserve"> Page</w:t>
      </w:r>
      <w:r w:rsidRPr="00F94698">
        <w:rPr>
          <w:rFonts w:ascii="Times New Roman" w:hAnsi="Times New Roman" w:cs="Times New Roman"/>
          <w:b/>
          <w:sz w:val="32"/>
          <w:szCs w:val="32"/>
        </w:rPr>
        <w:t>:</w:t>
      </w:r>
    </w:p>
    <w:p w14:paraId="7BB69EA2" w14:textId="4CDF00B8" w:rsidR="00600430" w:rsidRDefault="003A68C4" w:rsidP="0078235E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very user should register to get</w:t>
      </w:r>
      <w:r w:rsidR="009B3625" w:rsidRPr="00F94698">
        <w:rPr>
          <w:rFonts w:ascii="Times New Roman" w:hAnsi="Times New Roman" w:cs="Times New Roman"/>
          <w:sz w:val="28"/>
          <w:szCs w:val="28"/>
        </w:rPr>
        <w:t xml:space="preserve"> access</w:t>
      </w:r>
      <w:r>
        <w:rPr>
          <w:rFonts w:ascii="Times New Roman" w:hAnsi="Times New Roman" w:cs="Times New Roman"/>
          <w:sz w:val="28"/>
          <w:szCs w:val="28"/>
        </w:rPr>
        <w:t xml:space="preserve"> to login page by entering the below fields</w:t>
      </w:r>
      <w:r w:rsidR="009B3625" w:rsidRPr="00F94698">
        <w:rPr>
          <w:rFonts w:ascii="Times New Roman" w:hAnsi="Times New Roman" w:cs="Times New Roman"/>
          <w:sz w:val="28"/>
          <w:szCs w:val="28"/>
        </w:rPr>
        <w:t>.</w:t>
      </w:r>
      <w:r w:rsidR="008843B4" w:rsidRPr="00F94698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C62DFA7" w14:textId="222B78C0" w:rsidR="005F27DC" w:rsidRDefault="00600430" w:rsidP="0078235E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A68C4">
        <w:rPr>
          <w:rFonts w:ascii="Times New Roman" w:hAnsi="Times New Roman" w:cs="Times New Roman"/>
          <w:b/>
          <w:sz w:val="28"/>
          <w:szCs w:val="28"/>
        </w:rPr>
        <w:t>Input:</w:t>
      </w:r>
      <w:r w:rsidR="003A68C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Name,Email,</w:t>
      </w:r>
      <w:r w:rsidR="00C3089F" w:rsidRPr="00F94698">
        <w:rPr>
          <w:rFonts w:ascii="Times New Roman" w:hAnsi="Times New Roman" w:cs="Times New Roman"/>
          <w:sz w:val="28"/>
          <w:szCs w:val="28"/>
        </w:rPr>
        <w:t>Username,Password and Confirm Password.</w:t>
      </w:r>
      <w:r w:rsidR="0078235E" w:rsidRPr="00F94698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EB40E2E" w14:textId="492A83D0" w:rsidR="009901E2" w:rsidRDefault="009901E2" w:rsidP="0078235E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3A68C4">
        <w:rPr>
          <w:rFonts w:ascii="Times New Roman" w:hAnsi="Times New Roman" w:cs="Times New Roman"/>
          <w:b/>
          <w:sz w:val="28"/>
          <w:szCs w:val="28"/>
        </w:rPr>
        <w:t>Output:</w:t>
      </w:r>
      <w:r w:rsidR="003A68C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After the user enters all the fields and clicks on register ,all the fields are stored in </w:t>
      </w:r>
      <w:r w:rsidR="003A68C4">
        <w:rPr>
          <w:rFonts w:ascii="Times New Roman" w:hAnsi="Times New Roman" w:cs="Times New Roman"/>
          <w:sz w:val="28"/>
          <w:szCs w:val="28"/>
        </w:rPr>
        <w:t>MongoDb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49A4F5CC" w14:textId="77777777" w:rsidR="008925EB" w:rsidRDefault="008925EB" w:rsidP="0078235E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F0FA4B7" w14:textId="77777777" w:rsidR="003A68C4" w:rsidRPr="00F94698" w:rsidRDefault="003A68C4" w:rsidP="0078235E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0C4215D" w14:textId="0FE48B06" w:rsidR="00E47EBB" w:rsidRPr="00FA491C" w:rsidRDefault="000459AA" w:rsidP="0078235E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A491C">
        <w:rPr>
          <w:rFonts w:ascii="Times New Roman" w:hAnsi="Times New Roman" w:cs="Times New Roman"/>
          <w:b/>
          <w:sz w:val="28"/>
          <w:szCs w:val="28"/>
        </w:rPr>
        <w:t>1.</w:t>
      </w:r>
      <w:r w:rsidR="00C01391" w:rsidRPr="00FA491C">
        <w:rPr>
          <w:rFonts w:ascii="Times New Roman" w:hAnsi="Times New Roman" w:cs="Times New Roman"/>
          <w:b/>
          <w:sz w:val="28"/>
          <w:szCs w:val="28"/>
        </w:rPr>
        <w:t>Following are the screenshots of the registration page</w:t>
      </w:r>
      <w:r w:rsidR="0078235E" w:rsidRPr="00FA491C">
        <w:rPr>
          <w:rFonts w:ascii="Times New Roman" w:hAnsi="Times New Roman" w:cs="Times New Roman"/>
          <w:b/>
          <w:sz w:val="28"/>
          <w:szCs w:val="28"/>
        </w:rPr>
        <w:t>.</w:t>
      </w:r>
      <w:r w:rsidR="00E37418" w:rsidRPr="00FA491C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5246AFB6" w14:textId="7A644E95" w:rsidR="00E37418" w:rsidRDefault="000459AA" w:rsidP="0078235E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noProof/>
          <w:lang w:eastAsia="en-IN"/>
        </w:rPr>
        <w:drawing>
          <wp:inline distT="0" distB="0" distL="0" distR="0" wp14:anchorId="2F230C14" wp14:editId="1EACE09E">
            <wp:extent cx="2324100" cy="35334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731" cy="357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881DE" w14:textId="67DD9524" w:rsidR="005F27DC" w:rsidRPr="00F94698" w:rsidRDefault="005F27DC" w:rsidP="0078235E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F94698">
        <w:rPr>
          <w:rFonts w:ascii="Times New Roman" w:hAnsi="Times New Roman" w:cs="Times New Roman"/>
          <w:b/>
          <w:sz w:val="32"/>
          <w:szCs w:val="32"/>
        </w:rPr>
        <w:t xml:space="preserve">2.  </w:t>
      </w:r>
      <w:r w:rsidR="002E3F06">
        <w:rPr>
          <w:rFonts w:ascii="Times New Roman" w:hAnsi="Times New Roman" w:cs="Times New Roman"/>
          <w:b/>
          <w:sz w:val="32"/>
          <w:szCs w:val="32"/>
        </w:rPr>
        <w:t>User Registration Successful</w:t>
      </w:r>
      <w:r w:rsidR="00FE37E6" w:rsidRPr="00F94698">
        <w:rPr>
          <w:rFonts w:ascii="Times New Roman" w:hAnsi="Times New Roman" w:cs="Times New Roman"/>
          <w:b/>
          <w:sz w:val="32"/>
          <w:szCs w:val="32"/>
        </w:rPr>
        <w:t>:</w:t>
      </w:r>
    </w:p>
    <w:p w14:paraId="58141C55" w14:textId="053EB62A" w:rsidR="00FE37E6" w:rsidRPr="00830306" w:rsidRDefault="000459AA" w:rsidP="0078235E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noProof/>
          <w:lang w:eastAsia="en-IN"/>
        </w:rPr>
        <w:drawing>
          <wp:inline distT="0" distB="0" distL="0" distR="0" wp14:anchorId="364419D8" wp14:editId="5C79014A">
            <wp:extent cx="2438400" cy="397065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163" cy="4004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A23AF" w14:textId="0B6F1343" w:rsidR="009D09EF" w:rsidRPr="00830306" w:rsidRDefault="00FE37E6" w:rsidP="0078235E">
      <w:pPr>
        <w:spacing w:line="360" w:lineRule="auto"/>
        <w:jc w:val="both"/>
        <w:rPr>
          <w:rFonts w:ascii="Times New Roman" w:hAnsi="Times New Roman" w:cs="Times New Roman"/>
        </w:rPr>
      </w:pPr>
      <w:r w:rsidRPr="00F94698">
        <w:rPr>
          <w:rFonts w:ascii="Times New Roman" w:hAnsi="Times New Roman" w:cs="Times New Roman"/>
          <w:b/>
          <w:sz w:val="32"/>
          <w:szCs w:val="32"/>
        </w:rPr>
        <w:t xml:space="preserve">3. On Entering </w:t>
      </w:r>
      <w:r w:rsidR="00F94698">
        <w:rPr>
          <w:rFonts w:ascii="Times New Roman" w:hAnsi="Times New Roman" w:cs="Times New Roman"/>
          <w:b/>
          <w:sz w:val="32"/>
          <w:szCs w:val="32"/>
        </w:rPr>
        <w:t>Invalid</w:t>
      </w:r>
      <w:r w:rsidR="00FA491C">
        <w:rPr>
          <w:rFonts w:ascii="Times New Roman" w:hAnsi="Times New Roman" w:cs="Times New Roman"/>
          <w:b/>
          <w:sz w:val="32"/>
          <w:szCs w:val="32"/>
        </w:rPr>
        <w:t xml:space="preserve"> passwords</w:t>
      </w:r>
      <w:r w:rsidR="004026F7" w:rsidRPr="00830306">
        <w:rPr>
          <w:rFonts w:ascii="Times New Roman" w:hAnsi="Times New Roman" w:cs="Times New Roman"/>
        </w:rPr>
        <w:t>:</w:t>
      </w:r>
      <w:r w:rsidR="009D09EF" w:rsidRPr="00830306">
        <w:rPr>
          <w:rFonts w:ascii="Times New Roman" w:hAnsi="Times New Roman" w:cs="Times New Roman"/>
        </w:rPr>
        <w:t xml:space="preserve"> </w:t>
      </w:r>
    </w:p>
    <w:p w14:paraId="3C366841" w14:textId="072AF4E4" w:rsidR="00FE37E6" w:rsidRPr="00830306" w:rsidRDefault="000459AA" w:rsidP="0078235E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noProof/>
          <w:lang w:eastAsia="en-IN"/>
        </w:rPr>
        <w:drawing>
          <wp:inline distT="0" distB="0" distL="0" distR="0" wp14:anchorId="1EA02734" wp14:editId="1D5C686C">
            <wp:extent cx="2781300" cy="4944534"/>
            <wp:effectExtent l="0" t="0" r="0" b="88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012" cy="4970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90254" w14:textId="77777777" w:rsidR="000459AA" w:rsidRDefault="000459AA" w:rsidP="0078235E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0F6423CD" w14:textId="7D1EC5AE" w:rsidR="000459AA" w:rsidRDefault="000459AA" w:rsidP="0078235E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2092AB3C" w14:textId="77777777" w:rsidR="000459AA" w:rsidRDefault="000459AA" w:rsidP="0078235E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0BDC9B20" w14:textId="77777777" w:rsidR="000459AA" w:rsidRDefault="000459AA" w:rsidP="0078235E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5E8E3A3C" w14:textId="77777777" w:rsidR="000459AA" w:rsidRDefault="000459AA" w:rsidP="0078235E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363C4FB6" w14:textId="77777777" w:rsidR="000459AA" w:rsidRDefault="000459AA" w:rsidP="0078235E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7B5F0369" w14:textId="77777777" w:rsidR="000459AA" w:rsidRDefault="000459AA" w:rsidP="0078235E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17BE0D43" w14:textId="15CF2984" w:rsidR="0096630C" w:rsidRDefault="000459AA" w:rsidP="0078235E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Home Page:</w:t>
      </w:r>
    </w:p>
    <w:p w14:paraId="0A694171" w14:textId="39C7243E" w:rsidR="000459AA" w:rsidRDefault="000459AA" w:rsidP="0078235E">
      <w:pPr>
        <w:spacing w:line="360" w:lineRule="auto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In the home page we have implemented two functionalities.</w:t>
      </w:r>
    </w:p>
    <w:p w14:paraId="27C63345" w14:textId="3EB9A8F7" w:rsidR="000459AA" w:rsidRPr="0027119D" w:rsidRDefault="000459AA" w:rsidP="0027119D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27119D">
        <w:rPr>
          <w:rFonts w:ascii="Times New Roman" w:hAnsi="Times New Roman" w:cs="Times New Roman"/>
          <w:b/>
          <w:sz w:val="32"/>
          <w:szCs w:val="32"/>
        </w:rPr>
        <w:t>Get nearest pharmacy locations</w:t>
      </w:r>
    </w:p>
    <w:p w14:paraId="54BE5050" w14:textId="77777777" w:rsidR="00C60804" w:rsidRDefault="00C60804" w:rsidP="00C60804">
      <w:pPr>
        <w:pStyle w:val="ListParagraph"/>
        <w:spacing w:line="360" w:lineRule="auto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ere, we get locations of nearby medical stores based on the location of the device. It will display the map markers on google maps.</w:t>
      </w:r>
    </w:p>
    <w:p w14:paraId="1F972384" w14:textId="77777777" w:rsidR="003634ED" w:rsidRPr="003634ED" w:rsidRDefault="000459AA" w:rsidP="003634ED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3634ED">
        <w:rPr>
          <w:rFonts w:ascii="Times New Roman" w:hAnsi="Times New Roman" w:cs="Times New Roman"/>
          <w:b/>
          <w:sz w:val="32"/>
          <w:szCs w:val="32"/>
        </w:rPr>
        <w:t>Drug side effects</w:t>
      </w:r>
    </w:p>
    <w:p w14:paraId="5C39CBD0" w14:textId="77777777" w:rsidR="00C60804" w:rsidRPr="000459AA" w:rsidRDefault="00C60804" w:rsidP="00C60804">
      <w:pPr>
        <w:pStyle w:val="ListParagraph"/>
        <w:spacing w:line="360" w:lineRule="auto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Here the patient/user will take </w:t>
      </w:r>
      <w:proofErr w:type="spellStart"/>
      <w:proofErr w:type="gramStart"/>
      <w:r>
        <w:rPr>
          <w:rFonts w:ascii="Times New Roman" w:hAnsi="Times New Roman" w:cs="Times New Roman"/>
          <w:sz w:val="32"/>
          <w:szCs w:val="32"/>
        </w:rPr>
        <w:t>a</w:t>
      </w:r>
      <w:proofErr w:type="spellEnd"/>
      <w:proofErr w:type="gramEnd"/>
      <w:r>
        <w:rPr>
          <w:rFonts w:ascii="Times New Roman" w:hAnsi="Times New Roman" w:cs="Times New Roman"/>
          <w:sz w:val="32"/>
          <w:szCs w:val="32"/>
        </w:rPr>
        <w:t xml:space="preserve"> image of the drug and we will detect the text from the image and we will use the drug API to find the side effects of the drugs. </w:t>
      </w:r>
    </w:p>
    <w:p w14:paraId="11F409B7" w14:textId="7A034D9F" w:rsidR="000459AA" w:rsidRDefault="00D91947" w:rsidP="0078235E">
      <w:pPr>
        <w:spacing w:line="360" w:lineRule="auto"/>
        <w:jc w:val="both"/>
        <w:rPr>
          <w:noProof/>
        </w:rPr>
      </w:pPr>
      <w:r>
        <w:rPr>
          <w:noProof/>
        </w:rPr>
        <w:t xml:space="preserve">                                    </w:t>
      </w:r>
      <w:r w:rsidR="00DF32EC">
        <w:rPr>
          <w:noProof/>
          <w:lang w:eastAsia="en-IN"/>
        </w:rPr>
        <w:drawing>
          <wp:inline distT="0" distB="0" distL="0" distR="0" wp14:anchorId="6BC5C0F9" wp14:editId="521BE26F">
            <wp:extent cx="2361307" cy="4190606"/>
            <wp:effectExtent l="0" t="0" r="127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18-04-23 at 9.43.01 PM.jpe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478" cy="4192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44157" w14:textId="406036B7" w:rsidR="00D91947" w:rsidRPr="00CD6815" w:rsidRDefault="00D91947" w:rsidP="00CD6815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CD6815">
        <w:rPr>
          <w:rFonts w:ascii="Times New Roman" w:hAnsi="Times New Roman" w:cs="Times New Roman"/>
          <w:b/>
          <w:sz w:val="32"/>
          <w:szCs w:val="32"/>
        </w:rPr>
        <w:t>Get nearest pharmacy location</w:t>
      </w:r>
      <w:r w:rsidR="003800B8" w:rsidRPr="00CD6815">
        <w:rPr>
          <w:rFonts w:ascii="Times New Roman" w:hAnsi="Times New Roman" w:cs="Times New Roman"/>
          <w:b/>
          <w:sz w:val="32"/>
          <w:szCs w:val="32"/>
        </w:rPr>
        <w:t>:</w:t>
      </w:r>
    </w:p>
    <w:p w14:paraId="461FD928" w14:textId="76B001B2" w:rsidR="003800B8" w:rsidRPr="00CD6815" w:rsidRDefault="00CD6815" w:rsidP="00CD6815">
      <w:pPr>
        <w:spacing w:line="360" w:lineRule="auto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n click of</w:t>
      </w:r>
      <w:r w:rsidR="003800B8" w:rsidRPr="00CD6815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“G</w:t>
      </w:r>
      <w:r w:rsidR="003800B8" w:rsidRPr="00CD6815">
        <w:rPr>
          <w:rFonts w:ascii="Times New Roman" w:hAnsi="Times New Roman" w:cs="Times New Roman"/>
          <w:sz w:val="32"/>
          <w:szCs w:val="32"/>
        </w:rPr>
        <w:t>e</w:t>
      </w:r>
      <w:r>
        <w:rPr>
          <w:rFonts w:ascii="Times New Roman" w:hAnsi="Times New Roman" w:cs="Times New Roman"/>
          <w:sz w:val="32"/>
          <w:szCs w:val="32"/>
        </w:rPr>
        <w:t>t the nearest pharmacy location”</w:t>
      </w:r>
      <w:r w:rsidR="004F437E" w:rsidRPr="00CD6815">
        <w:rPr>
          <w:rFonts w:ascii="Times New Roman" w:hAnsi="Times New Roman" w:cs="Times New Roman"/>
          <w:sz w:val="32"/>
          <w:szCs w:val="32"/>
        </w:rPr>
        <w:t xml:space="preserve"> </w:t>
      </w:r>
      <w:r w:rsidR="00D05EE3" w:rsidRPr="00CD6815">
        <w:rPr>
          <w:rFonts w:ascii="Times New Roman" w:hAnsi="Times New Roman" w:cs="Times New Roman"/>
          <w:sz w:val="32"/>
          <w:szCs w:val="32"/>
        </w:rPr>
        <w:t>,</w:t>
      </w:r>
      <w:r w:rsidR="004F437E" w:rsidRPr="00CD6815">
        <w:rPr>
          <w:rFonts w:ascii="Times New Roman" w:hAnsi="Times New Roman" w:cs="Times New Roman"/>
          <w:sz w:val="32"/>
          <w:szCs w:val="32"/>
        </w:rPr>
        <w:t xml:space="preserve">the application </w:t>
      </w:r>
      <w:r>
        <w:rPr>
          <w:rFonts w:ascii="Times New Roman" w:hAnsi="Times New Roman" w:cs="Times New Roman"/>
          <w:sz w:val="32"/>
          <w:szCs w:val="32"/>
        </w:rPr>
        <w:t>takes</w:t>
      </w:r>
      <w:r w:rsidR="004F437E" w:rsidRPr="00CD6815">
        <w:rPr>
          <w:rFonts w:ascii="Times New Roman" w:hAnsi="Times New Roman" w:cs="Times New Roman"/>
          <w:sz w:val="32"/>
          <w:szCs w:val="32"/>
        </w:rPr>
        <w:t xml:space="preserve"> the lat</w:t>
      </w:r>
      <w:r>
        <w:rPr>
          <w:rFonts w:ascii="Times New Roman" w:hAnsi="Times New Roman" w:cs="Times New Roman"/>
          <w:sz w:val="32"/>
          <w:szCs w:val="32"/>
        </w:rPr>
        <w:t>itude</w:t>
      </w:r>
      <w:r w:rsidR="00FA491C" w:rsidRPr="00CD6815">
        <w:rPr>
          <w:rFonts w:ascii="Times New Roman" w:hAnsi="Times New Roman" w:cs="Times New Roman"/>
          <w:sz w:val="32"/>
          <w:szCs w:val="32"/>
        </w:rPr>
        <w:t xml:space="preserve"> </w:t>
      </w:r>
      <w:r w:rsidR="004F437E" w:rsidRPr="00CD6815">
        <w:rPr>
          <w:rFonts w:ascii="Times New Roman" w:hAnsi="Times New Roman" w:cs="Times New Roman"/>
          <w:sz w:val="32"/>
          <w:szCs w:val="32"/>
        </w:rPr>
        <w:t>and long</w:t>
      </w:r>
      <w:r>
        <w:rPr>
          <w:rFonts w:ascii="Times New Roman" w:hAnsi="Times New Roman" w:cs="Times New Roman"/>
          <w:sz w:val="32"/>
          <w:szCs w:val="32"/>
        </w:rPr>
        <w:t>itude</w:t>
      </w:r>
      <w:r w:rsidR="004F437E" w:rsidRPr="00CD6815">
        <w:rPr>
          <w:rFonts w:ascii="Times New Roman" w:hAnsi="Times New Roman" w:cs="Times New Roman"/>
          <w:sz w:val="32"/>
          <w:szCs w:val="32"/>
        </w:rPr>
        <w:t xml:space="preserve"> of the </w:t>
      </w:r>
      <w:r w:rsidR="00FA491C" w:rsidRPr="00CD6815">
        <w:rPr>
          <w:rFonts w:ascii="Times New Roman" w:hAnsi="Times New Roman" w:cs="Times New Roman"/>
          <w:sz w:val="32"/>
          <w:szCs w:val="32"/>
        </w:rPr>
        <w:t>device location</w:t>
      </w:r>
      <w:r w:rsidR="004F437E" w:rsidRPr="00CD6815">
        <w:rPr>
          <w:rFonts w:ascii="Times New Roman" w:hAnsi="Times New Roman" w:cs="Times New Roman"/>
          <w:sz w:val="32"/>
          <w:szCs w:val="32"/>
        </w:rPr>
        <w:t>.</w:t>
      </w:r>
      <w:r>
        <w:rPr>
          <w:rFonts w:ascii="Times New Roman" w:hAnsi="Times New Roman" w:cs="Times New Roman"/>
          <w:sz w:val="32"/>
          <w:szCs w:val="32"/>
        </w:rPr>
        <w:t>Then t</w:t>
      </w:r>
      <w:r w:rsidR="004F437E" w:rsidRPr="00CD6815">
        <w:rPr>
          <w:rFonts w:ascii="Times New Roman" w:hAnsi="Times New Roman" w:cs="Times New Roman"/>
          <w:sz w:val="32"/>
          <w:szCs w:val="32"/>
        </w:rPr>
        <w:t>he FourSquare API takes the current location as input parameters and retrieves the nearest 5(Number can be changed) pharmacy stores.</w:t>
      </w:r>
    </w:p>
    <w:p w14:paraId="3076887C" w14:textId="30EC0045" w:rsidR="00D91947" w:rsidRDefault="00D91947" w:rsidP="00D91947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  <w:lang w:eastAsia="en-IN"/>
        </w:rPr>
        <w:drawing>
          <wp:inline distT="0" distB="0" distL="0" distR="0" wp14:anchorId="42525F1F" wp14:editId="71284500">
            <wp:extent cx="2200275" cy="3911599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123" cy="3927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326DD" w14:textId="063BD8AA" w:rsidR="00D91947" w:rsidRDefault="00D91947" w:rsidP="00D91947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32ECBE67" w14:textId="2624E94D" w:rsidR="00D05EE3" w:rsidRDefault="00D05EE3" w:rsidP="00D91947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7116E73E" w14:textId="55580914" w:rsidR="00D05EE3" w:rsidRPr="0045264A" w:rsidRDefault="0087685B" w:rsidP="0045264A">
      <w:pPr>
        <w:spacing w:line="360" w:lineRule="auto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From the result </w:t>
      </w:r>
      <w:proofErr w:type="gramStart"/>
      <w:r>
        <w:rPr>
          <w:rFonts w:ascii="Times New Roman" w:hAnsi="Times New Roman" w:cs="Times New Roman"/>
          <w:sz w:val="32"/>
          <w:szCs w:val="32"/>
        </w:rPr>
        <w:t>of  JSON</w:t>
      </w:r>
      <w:proofErr w:type="gramEnd"/>
      <w:r>
        <w:rPr>
          <w:rFonts w:ascii="Times New Roman" w:hAnsi="Times New Roman" w:cs="Times New Roman"/>
          <w:sz w:val="32"/>
          <w:szCs w:val="32"/>
        </w:rPr>
        <w:t xml:space="preserve"> of</w:t>
      </w:r>
      <w:r w:rsidR="00D05EE3" w:rsidRPr="0045264A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D05EE3" w:rsidRPr="0045264A">
        <w:rPr>
          <w:rFonts w:ascii="Times New Roman" w:hAnsi="Times New Roman" w:cs="Times New Roman"/>
          <w:sz w:val="32"/>
          <w:szCs w:val="32"/>
        </w:rPr>
        <w:t>FourSquare</w:t>
      </w:r>
      <w:proofErr w:type="spellEnd"/>
      <w:r w:rsidR="00D05EE3" w:rsidRPr="0045264A"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="00D05EE3" w:rsidRPr="0045264A">
        <w:rPr>
          <w:rFonts w:ascii="Times New Roman" w:hAnsi="Times New Roman" w:cs="Times New Roman"/>
          <w:sz w:val="32"/>
          <w:szCs w:val="32"/>
        </w:rPr>
        <w:t>API,the</w:t>
      </w:r>
      <w:proofErr w:type="spellEnd"/>
      <w:r w:rsidR="00D05EE3" w:rsidRPr="0045264A">
        <w:rPr>
          <w:rFonts w:ascii="Times New Roman" w:hAnsi="Times New Roman" w:cs="Times New Roman"/>
          <w:sz w:val="32"/>
          <w:szCs w:val="32"/>
        </w:rPr>
        <w:t xml:space="preserve"> latitude and longitude </w:t>
      </w:r>
      <w:r>
        <w:rPr>
          <w:rFonts w:ascii="Times New Roman" w:hAnsi="Times New Roman" w:cs="Times New Roman"/>
          <w:sz w:val="32"/>
          <w:szCs w:val="32"/>
        </w:rPr>
        <w:t xml:space="preserve">are </w:t>
      </w:r>
      <w:r w:rsidR="00D05EE3" w:rsidRPr="0045264A">
        <w:rPr>
          <w:rFonts w:ascii="Times New Roman" w:hAnsi="Times New Roman" w:cs="Times New Roman"/>
          <w:sz w:val="32"/>
          <w:szCs w:val="32"/>
        </w:rPr>
        <w:t>marked on the google maps</w:t>
      </w:r>
      <w:r>
        <w:rPr>
          <w:rFonts w:ascii="Times New Roman" w:hAnsi="Times New Roman" w:cs="Times New Roman"/>
          <w:sz w:val="32"/>
          <w:szCs w:val="32"/>
        </w:rPr>
        <w:t xml:space="preserve"> of the pharmacy stores</w:t>
      </w:r>
      <w:r w:rsidR="00D05EE3" w:rsidRPr="0045264A">
        <w:rPr>
          <w:rFonts w:ascii="Times New Roman" w:hAnsi="Times New Roman" w:cs="Times New Roman"/>
          <w:sz w:val="32"/>
          <w:szCs w:val="32"/>
        </w:rPr>
        <w:t>.</w:t>
      </w:r>
    </w:p>
    <w:p w14:paraId="2B8B9D79" w14:textId="77777777" w:rsidR="00D05EE3" w:rsidRDefault="00D05EE3" w:rsidP="00D91947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40F39653" w14:textId="3F514332" w:rsidR="00D91947" w:rsidRDefault="00D91947" w:rsidP="00D91947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  <w:lang w:eastAsia="en-IN"/>
        </w:rPr>
        <w:drawing>
          <wp:inline distT="0" distB="0" distL="0" distR="0" wp14:anchorId="6D31EE53" wp14:editId="5A5AD407">
            <wp:extent cx="2324100" cy="4131733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4269" cy="4149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B58C6" w14:textId="76BD3B93" w:rsidR="00D91947" w:rsidRPr="00CA2ACB" w:rsidRDefault="00D91947" w:rsidP="00CA2ACB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CA2ACB">
        <w:rPr>
          <w:rFonts w:ascii="Times New Roman" w:hAnsi="Times New Roman" w:cs="Times New Roman"/>
          <w:b/>
          <w:sz w:val="32"/>
          <w:szCs w:val="32"/>
        </w:rPr>
        <w:t>Drug side effects</w:t>
      </w:r>
      <w:r w:rsidR="009F2825" w:rsidRPr="00CA2ACB">
        <w:rPr>
          <w:rFonts w:ascii="Times New Roman" w:hAnsi="Times New Roman" w:cs="Times New Roman"/>
          <w:b/>
          <w:sz w:val="32"/>
          <w:szCs w:val="32"/>
        </w:rPr>
        <w:t>:</w:t>
      </w:r>
    </w:p>
    <w:p w14:paraId="54A3758E" w14:textId="4F4D61FA" w:rsidR="009F2825" w:rsidRPr="00CA2ACB" w:rsidRDefault="009F2825" w:rsidP="00CA2ACB">
      <w:pPr>
        <w:spacing w:line="360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CA2ACB">
        <w:rPr>
          <w:rFonts w:ascii="Times New Roman" w:hAnsi="Times New Roman" w:cs="Times New Roman"/>
          <w:sz w:val="32"/>
          <w:szCs w:val="32"/>
        </w:rPr>
        <w:t>First we will take the image of the drug and convert that to the text.</w:t>
      </w:r>
      <w:r w:rsidR="002D7A42">
        <w:rPr>
          <w:rFonts w:ascii="Times New Roman" w:hAnsi="Times New Roman" w:cs="Times New Roman"/>
          <w:sz w:val="32"/>
          <w:szCs w:val="32"/>
        </w:rPr>
        <w:t xml:space="preserve"> </w:t>
      </w:r>
      <w:r w:rsidR="000E3C0A" w:rsidRPr="00CA2ACB">
        <w:rPr>
          <w:rFonts w:ascii="Times New Roman" w:hAnsi="Times New Roman" w:cs="Times New Roman"/>
          <w:sz w:val="32"/>
          <w:szCs w:val="32"/>
        </w:rPr>
        <w:t>For the user to click the image,</w:t>
      </w:r>
      <w:r w:rsidR="002D7A42">
        <w:rPr>
          <w:rFonts w:ascii="Times New Roman" w:hAnsi="Times New Roman" w:cs="Times New Roman"/>
          <w:sz w:val="32"/>
          <w:szCs w:val="32"/>
        </w:rPr>
        <w:t xml:space="preserve"> </w:t>
      </w:r>
      <w:r w:rsidR="000E3C0A" w:rsidRPr="00CA2ACB">
        <w:rPr>
          <w:rFonts w:ascii="Times New Roman" w:hAnsi="Times New Roman" w:cs="Times New Roman"/>
          <w:sz w:val="32"/>
          <w:szCs w:val="32"/>
        </w:rPr>
        <w:t xml:space="preserve">we used camera </w:t>
      </w:r>
      <w:proofErr w:type="spellStart"/>
      <w:r w:rsidR="000E3C0A" w:rsidRPr="00CA2ACB">
        <w:rPr>
          <w:rFonts w:ascii="Times New Roman" w:hAnsi="Times New Roman" w:cs="Times New Roman"/>
          <w:sz w:val="32"/>
          <w:szCs w:val="32"/>
        </w:rPr>
        <w:t>cordova</w:t>
      </w:r>
      <w:proofErr w:type="spellEnd"/>
      <w:r w:rsidR="000E3C0A" w:rsidRPr="00CA2ACB">
        <w:rPr>
          <w:rFonts w:ascii="Times New Roman" w:hAnsi="Times New Roman" w:cs="Times New Roman"/>
          <w:sz w:val="32"/>
          <w:szCs w:val="32"/>
        </w:rPr>
        <w:t xml:space="preserve"> plugin.</w:t>
      </w:r>
    </w:p>
    <w:p w14:paraId="2D178CA5" w14:textId="15608906" w:rsidR="00D91947" w:rsidRDefault="00D91947" w:rsidP="00D91947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  <w:lang w:eastAsia="en-IN"/>
        </w:rPr>
        <w:drawing>
          <wp:inline distT="0" distB="0" distL="0" distR="0" wp14:anchorId="580F863A" wp14:editId="2AE43FA5">
            <wp:extent cx="2228850" cy="39624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461" cy="3975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sz w:val="32"/>
          <w:szCs w:val="32"/>
        </w:rPr>
        <w:br/>
      </w:r>
      <w:r w:rsidR="008F3497">
        <w:rPr>
          <w:rFonts w:ascii="Times New Roman" w:hAnsi="Times New Roman" w:cs="Times New Roman"/>
          <w:b/>
          <w:noProof/>
          <w:sz w:val="32"/>
          <w:szCs w:val="32"/>
          <w:lang w:eastAsia="en-IN"/>
        </w:rPr>
        <w:drawing>
          <wp:inline distT="0" distB="0" distL="0" distR="0" wp14:anchorId="4AFA40D9" wp14:editId="63A8BF2A">
            <wp:extent cx="2591841" cy="45997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18-04-23 at 9.14.23 PM.jpe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6164" cy="4607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3497">
        <w:rPr>
          <w:rFonts w:ascii="Times New Roman" w:hAnsi="Times New Roman" w:cs="Times New Roman"/>
          <w:b/>
          <w:noProof/>
          <w:sz w:val="32"/>
          <w:szCs w:val="32"/>
          <w:lang w:eastAsia="en-IN"/>
        </w:rPr>
        <w:drawing>
          <wp:inline distT="0" distB="0" distL="0" distR="0" wp14:anchorId="33755F1B" wp14:editId="6DFB3D72">
            <wp:extent cx="2646413" cy="4696583"/>
            <wp:effectExtent l="0" t="0" r="190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18-04-23 at 9.14.23 PM (1).jpe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9233" cy="470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B3377" w14:textId="77777777" w:rsidR="00B9698B" w:rsidRDefault="00B9698B" w:rsidP="00D91947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6A224102" w14:textId="51451557" w:rsidR="00B9698B" w:rsidRDefault="00B9698B" w:rsidP="00D91947">
      <w:pPr>
        <w:pStyle w:val="ListParagraph"/>
        <w:spacing w:line="360" w:lineRule="auto"/>
        <w:jc w:val="both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Drugs List:  </w:t>
      </w: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On Clicking Drugs List, we get drugs list as in below image. To </w:t>
      </w: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get the side effects of the drugs we have used the </w:t>
      </w:r>
      <w:proofErr w:type="spellStart"/>
      <w:r>
        <w:rPr>
          <w:rFonts w:ascii="Segoe UI" w:eastAsia="Times New Roman" w:hAnsi="Segoe UI" w:cs="Segoe UI"/>
          <w:color w:val="24292E"/>
          <w:sz w:val="24"/>
          <w:szCs w:val="24"/>
        </w:rPr>
        <w:t>openFDA</w:t>
      </w:r>
      <w:proofErr w:type="spellEnd"/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 API and parsed the </w:t>
      </w:r>
      <w:proofErr w:type="spellStart"/>
      <w:r>
        <w:rPr>
          <w:rFonts w:ascii="Segoe UI" w:eastAsia="Times New Roman" w:hAnsi="Segoe UI" w:cs="Segoe UI"/>
          <w:color w:val="24292E"/>
          <w:sz w:val="24"/>
          <w:szCs w:val="24"/>
        </w:rPr>
        <w:t>json</w:t>
      </w:r>
      <w:proofErr w:type="spellEnd"/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 from this </w:t>
      </w:r>
      <w:proofErr w:type="spellStart"/>
      <w:proofErr w:type="gramStart"/>
      <w:r>
        <w:rPr>
          <w:rFonts w:ascii="Segoe UI" w:eastAsia="Times New Roman" w:hAnsi="Segoe UI" w:cs="Segoe UI"/>
          <w:color w:val="24292E"/>
          <w:sz w:val="24"/>
          <w:szCs w:val="24"/>
        </w:rPr>
        <w:t>api</w:t>
      </w:r>
      <w:proofErr w:type="spellEnd"/>
      <w:proofErr w:type="gramEnd"/>
      <w:r>
        <w:rPr>
          <w:rFonts w:ascii="Segoe UI" w:eastAsia="Times New Roman" w:hAnsi="Segoe UI" w:cs="Segoe UI"/>
          <w:color w:val="24292E"/>
          <w:sz w:val="24"/>
          <w:szCs w:val="24"/>
        </w:rPr>
        <w:t>.</w:t>
      </w:r>
    </w:p>
    <w:p w14:paraId="62508CFC" w14:textId="77777777" w:rsidR="00B9698B" w:rsidRDefault="00B9698B" w:rsidP="00D91947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473D8C58" w14:textId="232A98F2" w:rsidR="00B9698B" w:rsidRDefault="00B9698B" w:rsidP="00D91947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eastAsia="en-IN"/>
        </w:rPr>
        <w:drawing>
          <wp:inline distT="0" distB="0" distL="0" distR="0" wp14:anchorId="343A35D6" wp14:editId="552277AA">
            <wp:extent cx="2258219" cy="4008167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0320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4421" cy="4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5A933" w14:textId="77777777" w:rsidR="00B9698B" w:rsidRDefault="00B9698B" w:rsidP="00D91947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04FF5F92" w14:textId="77777777" w:rsidR="00B9698B" w:rsidRDefault="00B9698B" w:rsidP="00D91947">
      <w:pPr>
        <w:pStyle w:val="ListParagraph"/>
        <w:spacing w:line="360" w:lineRule="auto"/>
        <w:jc w:val="both"/>
        <w:rPr>
          <w:rFonts w:cstheme="minorHAnsi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32"/>
          <w:szCs w:val="32"/>
        </w:rPr>
        <w:t>Vuforia</w:t>
      </w:r>
      <w:proofErr w:type="spellEnd"/>
      <w:r>
        <w:rPr>
          <w:rFonts w:ascii="Times New Roman" w:hAnsi="Times New Roman" w:cs="Times New Roman"/>
          <w:b/>
          <w:sz w:val="32"/>
          <w:szCs w:val="32"/>
        </w:rPr>
        <w:t xml:space="preserve"> Output: </w:t>
      </w:r>
      <w:r>
        <w:rPr>
          <w:rFonts w:cstheme="minorHAnsi"/>
          <w:sz w:val="24"/>
          <w:szCs w:val="24"/>
        </w:rPr>
        <w:t>As of now, we are able to show the text detected from the moving target.</w:t>
      </w:r>
    </w:p>
    <w:p w14:paraId="6E168297" w14:textId="77777777" w:rsidR="00B9698B" w:rsidRDefault="00B9698B" w:rsidP="00D91947">
      <w:pPr>
        <w:pStyle w:val="ListParagraph"/>
        <w:spacing w:line="360" w:lineRule="auto"/>
        <w:jc w:val="both"/>
        <w:rPr>
          <w:rFonts w:cstheme="minorHAnsi"/>
          <w:sz w:val="24"/>
          <w:szCs w:val="24"/>
        </w:rPr>
      </w:pPr>
    </w:p>
    <w:p w14:paraId="3F48C758" w14:textId="4A30FB5B" w:rsidR="00B9698B" w:rsidRPr="00B9698B" w:rsidRDefault="00B9698B" w:rsidP="00D91947">
      <w:pPr>
        <w:pStyle w:val="ListParagraph"/>
        <w:spacing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eastAsia="en-IN"/>
        </w:rPr>
        <w:drawing>
          <wp:inline distT="0" distB="0" distL="0" distR="0" wp14:anchorId="5427A18E" wp14:editId="28AE0B1D">
            <wp:extent cx="5274310" cy="2965450"/>
            <wp:effectExtent l="0" t="0" r="254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)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sz w:val="24"/>
          <w:szCs w:val="24"/>
        </w:rPr>
        <w:t xml:space="preserve"> </w:t>
      </w:r>
    </w:p>
    <w:p w14:paraId="4F5AD811" w14:textId="77777777" w:rsidR="00BD1E12" w:rsidRPr="00D91947" w:rsidRDefault="00BD1E12" w:rsidP="00D91947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</w:p>
    <w:p w14:paraId="64DE9F8D" w14:textId="53EEF8FF" w:rsidR="00454435" w:rsidRDefault="00F94698" w:rsidP="00F9469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40"/>
          <w:szCs w:val="40"/>
        </w:rPr>
      </w:pPr>
      <w:r w:rsidRPr="00F94698">
        <w:rPr>
          <w:rFonts w:ascii="Times New Roman" w:hAnsi="Times New Roman" w:cs="Times New Roman"/>
          <w:b/>
          <w:sz w:val="40"/>
          <w:szCs w:val="40"/>
        </w:rPr>
        <w:t xml:space="preserve">Project Management </w:t>
      </w:r>
    </w:p>
    <w:p w14:paraId="11D33C43" w14:textId="2924FB3D" w:rsidR="00F94698" w:rsidRDefault="00A439A5" w:rsidP="00F94698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Technologies Implemented:</w:t>
      </w:r>
    </w:p>
    <w:p w14:paraId="35AF3287" w14:textId="5E063838" w:rsidR="00F94698" w:rsidRDefault="00FA491C" w:rsidP="00F9469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 developed our application with the use of following technologies:</w:t>
      </w:r>
    </w:p>
    <w:p w14:paraId="2F28A4D1" w14:textId="4BAC5593" w:rsidR="00E2749F" w:rsidRDefault="00E2749F" w:rsidP="00E2749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Java</w:t>
      </w:r>
      <w:r w:rsidR="00FA491C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>cript</w:t>
      </w:r>
    </w:p>
    <w:p w14:paraId="3BF5A6CF" w14:textId="2CF35E19" w:rsidR="00F94698" w:rsidRDefault="00C10586" w:rsidP="00E2749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E2749F">
        <w:rPr>
          <w:rFonts w:ascii="Times New Roman" w:hAnsi="Times New Roman" w:cs="Times New Roman"/>
          <w:sz w:val="28"/>
          <w:szCs w:val="28"/>
        </w:rPr>
        <w:t>Type</w:t>
      </w:r>
      <w:r w:rsidR="00F555C3">
        <w:rPr>
          <w:rFonts w:ascii="Times New Roman" w:hAnsi="Times New Roman" w:cs="Times New Roman"/>
          <w:sz w:val="28"/>
          <w:szCs w:val="28"/>
        </w:rPr>
        <w:t xml:space="preserve"> </w:t>
      </w:r>
      <w:r w:rsidRPr="00E2749F">
        <w:rPr>
          <w:rFonts w:ascii="Times New Roman" w:hAnsi="Times New Roman" w:cs="Times New Roman"/>
          <w:sz w:val="28"/>
          <w:szCs w:val="28"/>
        </w:rPr>
        <w:t>Script</w:t>
      </w:r>
    </w:p>
    <w:p w14:paraId="55A44DAA" w14:textId="77777777" w:rsidR="002D7A42" w:rsidRPr="00F94698" w:rsidRDefault="002D7A42" w:rsidP="002D7A4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F94698">
        <w:rPr>
          <w:rFonts w:ascii="Times New Roman" w:hAnsi="Times New Roman" w:cs="Times New Roman"/>
          <w:sz w:val="28"/>
          <w:szCs w:val="28"/>
        </w:rPr>
        <w:t>HTML5</w:t>
      </w:r>
    </w:p>
    <w:p w14:paraId="1B444B1A" w14:textId="77777777" w:rsidR="002D7A42" w:rsidRDefault="002D7A42" w:rsidP="002D7A4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F94698">
        <w:rPr>
          <w:rFonts w:ascii="Times New Roman" w:hAnsi="Times New Roman" w:cs="Times New Roman"/>
          <w:sz w:val="28"/>
          <w:szCs w:val="28"/>
        </w:rPr>
        <w:t>CSS</w:t>
      </w:r>
      <w:r>
        <w:rPr>
          <w:rFonts w:ascii="Times New Roman" w:hAnsi="Times New Roman" w:cs="Times New Roman"/>
          <w:sz w:val="28"/>
          <w:szCs w:val="28"/>
        </w:rPr>
        <w:t>3</w:t>
      </w:r>
    </w:p>
    <w:p w14:paraId="2601DDD8" w14:textId="77777777" w:rsidR="002D7A42" w:rsidRPr="00FA491C" w:rsidRDefault="002D7A42" w:rsidP="002D7A4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onic 3</w:t>
      </w:r>
    </w:p>
    <w:p w14:paraId="40F6C304" w14:textId="77777777" w:rsidR="002D7A42" w:rsidRDefault="002D7A42" w:rsidP="002D7A4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AC64D74" w14:textId="77777777" w:rsidR="00B12F15" w:rsidRDefault="00B12F15" w:rsidP="00B12F15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9F61429" w14:textId="5E27F779" w:rsidR="00B12F15" w:rsidRPr="00B12F15" w:rsidRDefault="0061660F" w:rsidP="00B12F1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Tasks </w:t>
      </w:r>
      <w:r w:rsidR="00BE5411">
        <w:rPr>
          <w:rFonts w:ascii="Times New Roman" w:hAnsi="Times New Roman" w:cs="Times New Roman"/>
          <w:b/>
          <w:sz w:val="32"/>
          <w:szCs w:val="32"/>
        </w:rPr>
        <w:t xml:space="preserve">Completed </w:t>
      </w:r>
    </w:p>
    <w:p w14:paraId="6ECD8A73" w14:textId="1C9DC5FE" w:rsidR="00B12F15" w:rsidRDefault="00BE5411" w:rsidP="00B12F1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following tasks are completed </w:t>
      </w:r>
      <w:r w:rsidR="0061660F">
        <w:rPr>
          <w:rFonts w:ascii="Times New Roman" w:hAnsi="Times New Roman" w:cs="Times New Roman"/>
          <w:sz w:val="28"/>
          <w:szCs w:val="28"/>
        </w:rPr>
        <w:t xml:space="preserve">as part of </w:t>
      </w:r>
      <w:r>
        <w:rPr>
          <w:rFonts w:ascii="Times New Roman" w:hAnsi="Times New Roman" w:cs="Times New Roman"/>
          <w:sz w:val="28"/>
          <w:szCs w:val="28"/>
        </w:rPr>
        <w:t xml:space="preserve"> increment-</w:t>
      </w:r>
      <w:r w:rsidR="0061660F">
        <w:rPr>
          <w:rFonts w:ascii="Times New Roman" w:hAnsi="Times New Roman" w:cs="Times New Roman"/>
          <w:sz w:val="28"/>
          <w:szCs w:val="28"/>
        </w:rPr>
        <w:t>3</w:t>
      </w:r>
      <w:r w:rsidR="00B12F15">
        <w:rPr>
          <w:rFonts w:ascii="Times New Roman" w:hAnsi="Times New Roman" w:cs="Times New Roman"/>
          <w:sz w:val="28"/>
          <w:szCs w:val="28"/>
        </w:rPr>
        <w:t>,</w:t>
      </w:r>
    </w:p>
    <w:p w14:paraId="3F23F07F" w14:textId="765DF312" w:rsidR="00B12F15" w:rsidRDefault="00B12F15" w:rsidP="0061660F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8E4E1E">
        <w:rPr>
          <w:rFonts w:ascii="Times New Roman" w:hAnsi="Times New Roman" w:cs="Times New Roman"/>
          <w:sz w:val="28"/>
          <w:szCs w:val="28"/>
        </w:rPr>
        <w:t xml:space="preserve">Displaying the nearby </w:t>
      </w:r>
      <w:r w:rsidR="000D7D7D">
        <w:rPr>
          <w:rFonts w:ascii="Times New Roman" w:hAnsi="Times New Roman" w:cs="Times New Roman"/>
          <w:sz w:val="28"/>
          <w:szCs w:val="28"/>
        </w:rPr>
        <w:t>medical</w:t>
      </w:r>
      <w:r w:rsidRPr="008E4E1E">
        <w:rPr>
          <w:rFonts w:ascii="Times New Roman" w:hAnsi="Times New Roman" w:cs="Times New Roman"/>
          <w:sz w:val="28"/>
          <w:szCs w:val="28"/>
        </w:rPr>
        <w:t xml:space="preserve"> stores </w:t>
      </w:r>
      <w:r w:rsidR="0061660F">
        <w:rPr>
          <w:rFonts w:ascii="Times New Roman" w:hAnsi="Times New Roman" w:cs="Times New Roman"/>
          <w:sz w:val="28"/>
          <w:szCs w:val="28"/>
        </w:rPr>
        <w:t>by taking user current</w:t>
      </w:r>
      <w:r w:rsidRPr="008E4E1E">
        <w:rPr>
          <w:rFonts w:ascii="Times New Roman" w:hAnsi="Times New Roman" w:cs="Times New Roman"/>
          <w:sz w:val="28"/>
          <w:szCs w:val="28"/>
        </w:rPr>
        <w:t xml:space="preserve"> locati</w:t>
      </w:r>
      <w:r w:rsidR="000D7D7D">
        <w:rPr>
          <w:rFonts w:ascii="Times New Roman" w:hAnsi="Times New Roman" w:cs="Times New Roman"/>
          <w:sz w:val="28"/>
          <w:szCs w:val="28"/>
        </w:rPr>
        <w:t>o</w:t>
      </w:r>
      <w:r w:rsidRPr="008E4E1E">
        <w:rPr>
          <w:rFonts w:ascii="Times New Roman" w:hAnsi="Times New Roman" w:cs="Times New Roman"/>
          <w:sz w:val="28"/>
          <w:szCs w:val="28"/>
        </w:rPr>
        <w:t>n using FourSquare API</w:t>
      </w:r>
    </w:p>
    <w:p w14:paraId="196180C5" w14:textId="4A38654B" w:rsidR="00D91947" w:rsidRDefault="00D91947" w:rsidP="008E4E1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isplaying the map markers on the maps using google Maps API</w:t>
      </w:r>
    </w:p>
    <w:p w14:paraId="60D5F1E2" w14:textId="24849113" w:rsidR="00B12F15" w:rsidRDefault="00D91947" w:rsidP="00B12F15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tecting text from the image using Google Cloud Vision API</w:t>
      </w:r>
    </w:p>
    <w:p w14:paraId="341CFA90" w14:textId="66C81A85" w:rsidR="00556700" w:rsidRDefault="00556700" w:rsidP="00B12F15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mplemented drug database API</w:t>
      </w:r>
    </w:p>
    <w:p w14:paraId="0CBE5C99" w14:textId="614A7A99" w:rsidR="00F90144" w:rsidRPr="002D7A42" w:rsidRDefault="00556700" w:rsidP="002D7A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isplaying drug side </w:t>
      </w:r>
      <w:r w:rsidR="002D7A42">
        <w:rPr>
          <w:rFonts w:ascii="Times New Roman" w:hAnsi="Times New Roman" w:cs="Times New Roman"/>
          <w:sz w:val="28"/>
          <w:szCs w:val="28"/>
        </w:rPr>
        <w:t>effects.</w:t>
      </w:r>
    </w:p>
    <w:p w14:paraId="7995C8AC" w14:textId="3BC2AD7A" w:rsidR="008E4E1E" w:rsidRDefault="00D91947" w:rsidP="00556700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tegrating </w:t>
      </w:r>
      <w:proofErr w:type="spellStart"/>
      <w:r>
        <w:rPr>
          <w:rFonts w:ascii="Times New Roman" w:hAnsi="Times New Roman" w:cs="Times New Roman"/>
          <w:sz w:val="28"/>
          <w:szCs w:val="28"/>
        </w:rPr>
        <w:t>Augumente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reality </w:t>
      </w:r>
    </w:p>
    <w:p w14:paraId="3685E44F" w14:textId="77777777" w:rsidR="00556700" w:rsidRPr="00556700" w:rsidRDefault="00556700" w:rsidP="00556700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14:paraId="15C8290D" w14:textId="2E7DEDBE" w:rsidR="008E4E1E" w:rsidRDefault="008E4E1E" w:rsidP="008E4E1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32"/>
          <w:szCs w:val="32"/>
        </w:rPr>
      </w:pPr>
      <w:r w:rsidRPr="008E4E1E">
        <w:rPr>
          <w:rFonts w:ascii="Times New Roman" w:hAnsi="Times New Roman" w:cs="Times New Roman"/>
          <w:b/>
          <w:sz w:val="32"/>
          <w:szCs w:val="32"/>
        </w:rPr>
        <w:t>C</w:t>
      </w:r>
      <w:r w:rsidR="00B425D9">
        <w:rPr>
          <w:rFonts w:ascii="Times New Roman" w:hAnsi="Times New Roman" w:cs="Times New Roman"/>
          <w:b/>
          <w:sz w:val="32"/>
          <w:szCs w:val="32"/>
        </w:rPr>
        <w:t>ontribution from the team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935"/>
        <w:gridCol w:w="3867"/>
      </w:tblGrid>
      <w:tr w:rsidR="00024EE7" w:rsidRPr="00024EE7" w14:paraId="540684C4" w14:textId="77777777" w:rsidTr="00024EE7">
        <w:tc>
          <w:tcPr>
            <w:tcW w:w="4148" w:type="dxa"/>
          </w:tcPr>
          <w:p w14:paraId="7F767FCF" w14:textId="32103689" w:rsidR="00024EE7" w:rsidRPr="00024EE7" w:rsidRDefault="002D7A42" w:rsidP="00600CAA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Bhavesh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Polareddy</w:t>
            </w:r>
            <w:proofErr w:type="spellEnd"/>
          </w:p>
        </w:tc>
        <w:tc>
          <w:tcPr>
            <w:tcW w:w="4148" w:type="dxa"/>
          </w:tcPr>
          <w:p w14:paraId="00122AF4" w14:textId="1C257454" w:rsidR="00024EE7" w:rsidRPr="00024EE7" w:rsidRDefault="00024EE7" w:rsidP="00600CAA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024EE7">
              <w:rPr>
                <w:rFonts w:ascii="Times New Roman" w:hAnsi="Times New Roman" w:cs="Times New Roman"/>
                <w:b/>
                <w:sz w:val="28"/>
                <w:szCs w:val="28"/>
              </w:rPr>
              <w:t>25%</w:t>
            </w:r>
          </w:p>
        </w:tc>
      </w:tr>
      <w:tr w:rsidR="00024EE7" w:rsidRPr="00024EE7" w14:paraId="4C7CCF00" w14:textId="77777777" w:rsidTr="00024EE7">
        <w:tc>
          <w:tcPr>
            <w:tcW w:w="4148" w:type="dxa"/>
          </w:tcPr>
          <w:p w14:paraId="192040E7" w14:textId="472807A0" w:rsidR="00024EE7" w:rsidRPr="00024EE7" w:rsidRDefault="002D7A42" w:rsidP="00600CAA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Sirisha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Sunkara</w:t>
            </w:r>
            <w:proofErr w:type="spellEnd"/>
          </w:p>
        </w:tc>
        <w:tc>
          <w:tcPr>
            <w:tcW w:w="4148" w:type="dxa"/>
          </w:tcPr>
          <w:p w14:paraId="05669C0A" w14:textId="062B3019" w:rsidR="00024EE7" w:rsidRPr="00024EE7" w:rsidRDefault="00024EE7" w:rsidP="00600CAA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024EE7">
              <w:rPr>
                <w:rFonts w:ascii="Times New Roman" w:hAnsi="Times New Roman" w:cs="Times New Roman"/>
                <w:b/>
                <w:sz w:val="28"/>
                <w:szCs w:val="28"/>
              </w:rPr>
              <w:t>25%</w:t>
            </w:r>
          </w:p>
        </w:tc>
      </w:tr>
      <w:tr w:rsidR="00024EE7" w:rsidRPr="00024EE7" w14:paraId="51E81BB4" w14:textId="77777777" w:rsidTr="00024EE7">
        <w:tc>
          <w:tcPr>
            <w:tcW w:w="4148" w:type="dxa"/>
          </w:tcPr>
          <w:p w14:paraId="6B1E02A5" w14:textId="59101211" w:rsidR="00024EE7" w:rsidRPr="00024EE7" w:rsidRDefault="002D7A42" w:rsidP="00600CAA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024EE7">
              <w:rPr>
                <w:rFonts w:ascii="Times New Roman" w:hAnsi="Times New Roman" w:cs="Times New Roman"/>
                <w:sz w:val="28"/>
                <w:szCs w:val="28"/>
              </w:rPr>
              <w:t>Vina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Santhosham</w:t>
            </w:r>
            <w:proofErr w:type="spellEnd"/>
          </w:p>
        </w:tc>
        <w:tc>
          <w:tcPr>
            <w:tcW w:w="4148" w:type="dxa"/>
          </w:tcPr>
          <w:p w14:paraId="7958775D" w14:textId="5CA35BBC" w:rsidR="00024EE7" w:rsidRPr="00024EE7" w:rsidRDefault="00024EE7" w:rsidP="00600CAA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024EE7">
              <w:rPr>
                <w:rFonts w:ascii="Times New Roman" w:hAnsi="Times New Roman" w:cs="Times New Roman"/>
                <w:b/>
                <w:sz w:val="28"/>
                <w:szCs w:val="28"/>
              </w:rPr>
              <w:t>25%</w:t>
            </w:r>
          </w:p>
        </w:tc>
      </w:tr>
      <w:tr w:rsidR="00024EE7" w:rsidRPr="00024EE7" w14:paraId="69493B11" w14:textId="77777777" w:rsidTr="00024EE7">
        <w:tc>
          <w:tcPr>
            <w:tcW w:w="4148" w:type="dxa"/>
          </w:tcPr>
          <w:p w14:paraId="507B980A" w14:textId="7D70943B" w:rsidR="00024EE7" w:rsidRPr="00024EE7" w:rsidRDefault="002D7A42" w:rsidP="00600CAA">
            <w:pPr>
              <w:pStyle w:val="ListParagraph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Vineeth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Reddy,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Kottam</w:t>
            </w:r>
            <w:proofErr w:type="spellEnd"/>
          </w:p>
        </w:tc>
        <w:tc>
          <w:tcPr>
            <w:tcW w:w="4148" w:type="dxa"/>
          </w:tcPr>
          <w:p w14:paraId="308494B2" w14:textId="1C7736F8" w:rsidR="00024EE7" w:rsidRPr="00024EE7" w:rsidRDefault="00024EE7" w:rsidP="00600CAA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024EE7">
              <w:rPr>
                <w:rFonts w:ascii="Times New Roman" w:hAnsi="Times New Roman" w:cs="Times New Roman"/>
                <w:b/>
                <w:sz w:val="28"/>
                <w:szCs w:val="28"/>
              </w:rPr>
              <w:t>25%</w:t>
            </w:r>
          </w:p>
        </w:tc>
      </w:tr>
    </w:tbl>
    <w:p w14:paraId="710F4858" w14:textId="725754F2" w:rsidR="000D7D7D" w:rsidRDefault="000D7D7D" w:rsidP="008E4E1E">
      <w:pPr>
        <w:pStyle w:val="ListParagraph"/>
        <w:rPr>
          <w:rFonts w:ascii="Times New Roman" w:hAnsi="Times New Roman" w:cs="Times New Roman"/>
          <w:b/>
          <w:sz w:val="28"/>
          <w:szCs w:val="28"/>
        </w:rPr>
      </w:pPr>
    </w:p>
    <w:p w14:paraId="1B62C738" w14:textId="37817A33" w:rsidR="000D7D7D" w:rsidRDefault="000D7D7D" w:rsidP="008E4E1E">
      <w:pPr>
        <w:pStyle w:val="ListParagraph"/>
        <w:rPr>
          <w:rFonts w:ascii="Times New Roman" w:hAnsi="Times New Roman" w:cs="Times New Roman"/>
          <w:b/>
          <w:sz w:val="28"/>
          <w:szCs w:val="28"/>
        </w:rPr>
      </w:pPr>
    </w:p>
    <w:p w14:paraId="7D39BB9C" w14:textId="2ADF3BA5" w:rsidR="000D7D7D" w:rsidRDefault="000D7D7D" w:rsidP="008E4E1E">
      <w:pPr>
        <w:pStyle w:val="ListParagraph"/>
        <w:rPr>
          <w:rFonts w:ascii="Times New Roman" w:hAnsi="Times New Roman" w:cs="Times New Roman"/>
          <w:b/>
          <w:sz w:val="28"/>
          <w:szCs w:val="28"/>
        </w:rPr>
      </w:pPr>
    </w:p>
    <w:p w14:paraId="50FFF90A" w14:textId="0701D525" w:rsidR="000D7D7D" w:rsidRDefault="000D7D7D" w:rsidP="008E4E1E">
      <w:pPr>
        <w:pStyle w:val="ListParagraph"/>
        <w:rPr>
          <w:rFonts w:ascii="Times New Roman" w:hAnsi="Times New Roman" w:cs="Times New Roman"/>
          <w:b/>
          <w:sz w:val="28"/>
          <w:szCs w:val="28"/>
        </w:rPr>
      </w:pPr>
    </w:p>
    <w:p w14:paraId="6C5A9E1E" w14:textId="77777777" w:rsidR="000D7D7D" w:rsidRDefault="000D7D7D" w:rsidP="008E4E1E">
      <w:pPr>
        <w:pStyle w:val="ListParagraph"/>
        <w:rPr>
          <w:rFonts w:ascii="Times New Roman" w:hAnsi="Times New Roman" w:cs="Times New Roman"/>
          <w:b/>
          <w:sz w:val="28"/>
          <w:szCs w:val="28"/>
        </w:rPr>
      </w:pPr>
    </w:p>
    <w:p w14:paraId="2EEE5B7D" w14:textId="77777777" w:rsidR="004D71A1" w:rsidRDefault="004D71A1" w:rsidP="008E4E1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37F1CE8" w14:textId="5E450B88" w:rsidR="002D7A42" w:rsidRDefault="00AB0022" w:rsidP="008E4E1E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iki link:</w:t>
      </w:r>
      <w:r w:rsidRPr="00AB0022">
        <w:t xml:space="preserve"> </w:t>
      </w:r>
      <w:r w:rsidRPr="00AB0022">
        <w:rPr>
          <w:rFonts w:ascii="Times New Roman" w:hAnsi="Times New Roman" w:cs="Times New Roman"/>
          <w:sz w:val="28"/>
          <w:szCs w:val="28"/>
        </w:rPr>
        <w:t>https://github.com/vinaysanthosham/ASE_Project/wiki/Project_Increment_3</w:t>
      </w:r>
      <w:bookmarkStart w:id="0" w:name="_GoBack"/>
      <w:bookmarkEnd w:id="0"/>
    </w:p>
    <w:p w14:paraId="1E84D643" w14:textId="77777777" w:rsidR="002D7A42" w:rsidRDefault="002D7A42" w:rsidP="008E4E1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7536BBC" w14:textId="3102B7B2" w:rsidR="00B12F15" w:rsidRPr="002D7A42" w:rsidRDefault="008E4E1E" w:rsidP="002D7A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6"/>
          <w:szCs w:val="36"/>
        </w:rPr>
      </w:pPr>
      <w:r w:rsidRPr="002D7A42">
        <w:rPr>
          <w:rFonts w:ascii="Times New Roman" w:hAnsi="Times New Roman" w:cs="Times New Roman"/>
          <w:b/>
          <w:sz w:val="36"/>
          <w:szCs w:val="36"/>
        </w:rPr>
        <w:t xml:space="preserve">Bibliography </w:t>
      </w:r>
    </w:p>
    <w:p w14:paraId="504DECAC" w14:textId="5DF7FA8E" w:rsidR="008E4E1E" w:rsidRDefault="008E4E1E" w:rsidP="008E4E1E">
      <w:pPr>
        <w:pStyle w:val="ListParagraph"/>
        <w:ind w:left="1980"/>
        <w:rPr>
          <w:rFonts w:ascii="Times New Roman" w:hAnsi="Times New Roman" w:cs="Times New Roman"/>
          <w:b/>
          <w:sz w:val="36"/>
          <w:szCs w:val="36"/>
        </w:rPr>
      </w:pPr>
    </w:p>
    <w:p w14:paraId="79C2B714" w14:textId="0C9E53D5" w:rsidR="008E4E1E" w:rsidRDefault="00512BDD" w:rsidP="008E4E1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32"/>
          <w:szCs w:val="32"/>
        </w:rPr>
      </w:pPr>
      <w:hyperlink r:id="rId36" w:history="1">
        <w:r w:rsidR="008E4E1E" w:rsidRPr="006C1487">
          <w:rPr>
            <w:rStyle w:val="Hyperlink"/>
            <w:rFonts w:ascii="Times New Roman" w:hAnsi="Times New Roman" w:cs="Times New Roman"/>
            <w:sz w:val="32"/>
            <w:szCs w:val="32"/>
          </w:rPr>
          <w:t>https://foursquare.com/</w:t>
        </w:r>
      </w:hyperlink>
    </w:p>
    <w:p w14:paraId="4BA4B130" w14:textId="45C6C3B3" w:rsidR="008E4E1E" w:rsidRDefault="00512BDD" w:rsidP="008E4E1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32"/>
          <w:szCs w:val="32"/>
        </w:rPr>
      </w:pPr>
      <w:hyperlink r:id="rId37" w:history="1">
        <w:r w:rsidR="008E4E1E" w:rsidRPr="006C1487">
          <w:rPr>
            <w:rStyle w:val="Hyperlink"/>
            <w:rFonts w:ascii="Times New Roman" w:hAnsi="Times New Roman" w:cs="Times New Roman"/>
            <w:sz w:val="32"/>
            <w:szCs w:val="32"/>
          </w:rPr>
          <w:t>http://apimedic.com/</w:t>
        </w:r>
      </w:hyperlink>
    </w:p>
    <w:p w14:paraId="6947535D" w14:textId="1DE0AB70" w:rsidR="008E4E1E" w:rsidRPr="00D91947" w:rsidRDefault="00512BDD" w:rsidP="008E4E1E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</w:rPr>
      </w:pPr>
      <w:hyperlink r:id="rId38" w:history="1">
        <w:r w:rsidR="008E4E1E" w:rsidRPr="006C1487">
          <w:rPr>
            <w:rStyle w:val="Hyperlink"/>
            <w:rFonts w:ascii="Times New Roman" w:hAnsi="Times New Roman" w:cs="Times New Roman"/>
            <w:sz w:val="32"/>
            <w:szCs w:val="32"/>
          </w:rPr>
          <w:t>https://creately.com/app/</w:t>
        </w:r>
      </w:hyperlink>
    </w:p>
    <w:p w14:paraId="4F1DA128" w14:textId="78AC37A3" w:rsidR="00D91947" w:rsidRDefault="00512BDD" w:rsidP="00D9194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32"/>
          <w:szCs w:val="32"/>
        </w:rPr>
      </w:pPr>
      <w:hyperlink r:id="rId39" w:history="1">
        <w:r w:rsidR="00D91947" w:rsidRPr="002978DD">
          <w:rPr>
            <w:rStyle w:val="Hyperlink"/>
            <w:rFonts w:ascii="Times New Roman" w:hAnsi="Times New Roman" w:cs="Times New Roman"/>
            <w:sz w:val="32"/>
            <w:szCs w:val="32"/>
          </w:rPr>
          <w:t>https://cloud.google.com/vision/</w:t>
        </w:r>
      </w:hyperlink>
    </w:p>
    <w:p w14:paraId="1A385B68" w14:textId="36BDB6CB" w:rsidR="00D91947" w:rsidRPr="00493061" w:rsidRDefault="00512BDD" w:rsidP="00D91947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</w:rPr>
      </w:pPr>
      <w:hyperlink r:id="rId40" w:tgtFrame="_blank" w:history="1">
        <w:r w:rsidR="00D91947" w:rsidRPr="00D91947">
          <w:rPr>
            <w:rStyle w:val="Hyperlink"/>
            <w:rFonts w:ascii="Times New Roman" w:hAnsi="Times New Roman" w:cs="Times New Roman"/>
            <w:sz w:val="32"/>
            <w:szCs w:val="32"/>
          </w:rPr>
          <w:t>https://www.sitepoint.com/image-recognition-with-the-google-vision-api-and-ionic/</w:t>
        </w:r>
      </w:hyperlink>
    </w:p>
    <w:p w14:paraId="271A5E44" w14:textId="2769FDE0" w:rsidR="00493061" w:rsidRDefault="00512BDD" w:rsidP="0049306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32"/>
          <w:szCs w:val="32"/>
        </w:rPr>
      </w:pPr>
      <w:hyperlink r:id="rId41" w:history="1">
        <w:r w:rsidR="00493061" w:rsidRPr="00127277">
          <w:rPr>
            <w:rStyle w:val="Hyperlink"/>
            <w:rFonts w:ascii="Times New Roman" w:hAnsi="Times New Roman" w:cs="Times New Roman"/>
            <w:sz w:val="32"/>
            <w:szCs w:val="32"/>
          </w:rPr>
          <w:t>https://www.iodine.com/api</w:t>
        </w:r>
      </w:hyperlink>
    </w:p>
    <w:p w14:paraId="22153AF6" w14:textId="298A63F1" w:rsidR="00493061" w:rsidRDefault="00512BDD" w:rsidP="0049306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32"/>
          <w:szCs w:val="32"/>
        </w:rPr>
      </w:pPr>
      <w:hyperlink r:id="rId42" w:history="1">
        <w:r w:rsidR="00493061" w:rsidRPr="00127277">
          <w:rPr>
            <w:rStyle w:val="Hyperlink"/>
            <w:rFonts w:ascii="Times New Roman" w:hAnsi="Times New Roman" w:cs="Times New Roman"/>
            <w:sz w:val="32"/>
            <w:szCs w:val="32"/>
          </w:rPr>
          <w:t>https://www.drugs.com/</w:t>
        </w:r>
      </w:hyperlink>
    </w:p>
    <w:p w14:paraId="63141FA8" w14:textId="77777777" w:rsidR="00493061" w:rsidRDefault="00493061" w:rsidP="00493061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29190366" w14:textId="77777777" w:rsidR="008E4E1E" w:rsidRPr="008E4E1E" w:rsidRDefault="008E4E1E" w:rsidP="008E4E1E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0FC3D60F" w14:textId="77777777" w:rsidR="00B12F15" w:rsidRPr="00B12F15" w:rsidRDefault="00B12F15" w:rsidP="00B12F15">
      <w:pPr>
        <w:rPr>
          <w:rFonts w:ascii="Times New Roman" w:hAnsi="Times New Roman" w:cs="Times New Roman"/>
          <w:sz w:val="28"/>
          <w:szCs w:val="28"/>
        </w:rPr>
      </w:pPr>
    </w:p>
    <w:p w14:paraId="47834145" w14:textId="77777777" w:rsidR="00F94698" w:rsidRPr="00F94698" w:rsidRDefault="00F94698" w:rsidP="00F94698">
      <w:pPr>
        <w:rPr>
          <w:rFonts w:ascii="Times New Roman" w:hAnsi="Times New Roman" w:cs="Times New Roman"/>
          <w:sz w:val="28"/>
          <w:szCs w:val="28"/>
        </w:rPr>
      </w:pPr>
    </w:p>
    <w:sectPr w:rsidR="00F94698" w:rsidRPr="00F94698" w:rsidSect="00830306">
      <w:pgSz w:w="11906" w:h="16838" w:code="9"/>
      <w:pgMar w:top="1440" w:right="1440" w:bottom="1440" w:left="2160" w:header="706" w:footer="706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549F42" w14:textId="77777777" w:rsidR="00512BDD" w:rsidRDefault="00512BDD" w:rsidP="00454435">
      <w:pPr>
        <w:spacing w:after="0" w:line="240" w:lineRule="auto"/>
      </w:pPr>
      <w:r>
        <w:separator/>
      </w:r>
    </w:p>
  </w:endnote>
  <w:endnote w:type="continuationSeparator" w:id="0">
    <w:p w14:paraId="02E5C5DB" w14:textId="77777777" w:rsidR="00512BDD" w:rsidRDefault="00512BDD" w:rsidP="004544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9A4775" w14:textId="77777777" w:rsidR="00512BDD" w:rsidRDefault="00512BDD" w:rsidP="00454435">
      <w:pPr>
        <w:spacing w:after="0" w:line="240" w:lineRule="auto"/>
      </w:pPr>
      <w:r>
        <w:separator/>
      </w:r>
    </w:p>
  </w:footnote>
  <w:footnote w:type="continuationSeparator" w:id="0">
    <w:p w14:paraId="15F50068" w14:textId="77777777" w:rsidR="00512BDD" w:rsidRDefault="00512BDD" w:rsidP="004544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90196C"/>
    <w:multiLevelType w:val="hybridMultilevel"/>
    <w:tmpl w:val="9796E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F0357F"/>
    <w:multiLevelType w:val="hybridMultilevel"/>
    <w:tmpl w:val="A0AA3A2A"/>
    <w:lvl w:ilvl="0" w:tplc="4009000F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F2669D"/>
    <w:multiLevelType w:val="hybridMultilevel"/>
    <w:tmpl w:val="AF000B26"/>
    <w:lvl w:ilvl="0" w:tplc="16E0091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5F2171"/>
    <w:multiLevelType w:val="hybridMultilevel"/>
    <w:tmpl w:val="A6F6C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4209B8"/>
    <w:multiLevelType w:val="hybridMultilevel"/>
    <w:tmpl w:val="426C9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6B6F1F"/>
    <w:multiLevelType w:val="hybridMultilevel"/>
    <w:tmpl w:val="8D407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1B752E"/>
    <w:multiLevelType w:val="hybridMultilevel"/>
    <w:tmpl w:val="8B0CDC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1209E7"/>
    <w:multiLevelType w:val="hybridMultilevel"/>
    <w:tmpl w:val="E426213A"/>
    <w:lvl w:ilvl="0" w:tplc="16E0091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756B08"/>
    <w:multiLevelType w:val="hybridMultilevel"/>
    <w:tmpl w:val="C81C9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752BDF"/>
    <w:multiLevelType w:val="hybridMultilevel"/>
    <w:tmpl w:val="21840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AF473C"/>
    <w:multiLevelType w:val="hybridMultilevel"/>
    <w:tmpl w:val="F7A29174"/>
    <w:lvl w:ilvl="0" w:tplc="16E0091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EEA77F0"/>
    <w:multiLevelType w:val="hybridMultilevel"/>
    <w:tmpl w:val="49383D88"/>
    <w:lvl w:ilvl="0" w:tplc="CC242C0C">
      <w:start w:val="1"/>
      <w:numFmt w:val="decimal"/>
      <w:lvlText w:val="%1."/>
      <w:lvlJc w:val="left"/>
      <w:pPr>
        <w:ind w:left="277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495" w:hanging="360"/>
      </w:pPr>
    </w:lvl>
    <w:lvl w:ilvl="2" w:tplc="0409001B" w:tentative="1">
      <w:start w:val="1"/>
      <w:numFmt w:val="lowerRoman"/>
      <w:lvlText w:val="%3."/>
      <w:lvlJc w:val="right"/>
      <w:pPr>
        <w:ind w:left="4215" w:hanging="180"/>
      </w:pPr>
    </w:lvl>
    <w:lvl w:ilvl="3" w:tplc="0409000F" w:tentative="1">
      <w:start w:val="1"/>
      <w:numFmt w:val="decimal"/>
      <w:lvlText w:val="%4."/>
      <w:lvlJc w:val="left"/>
      <w:pPr>
        <w:ind w:left="4935" w:hanging="360"/>
      </w:pPr>
    </w:lvl>
    <w:lvl w:ilvl="4" w:tplc="04090019" w:tentative="1">
      <w:start w:val="1"/>
      <w:numFmt w:val="lowerLetter"/>
      <w:lvlText w:val="%5."/>
      <w:lvlJc w:val="left"/>
      <w:pPr>
        <w:ind w:left="5655" w:hanging="360"/>
      </w:pPr>
    </w:lvl>
    <w:lvl w:ilvl="5" w:tplc="0409001B" w:tentative="1">
      <w:start w:val="1"/>
      <w:numFmt w:val="lowerRoman"/>
      <w:lvlText w:val="%6."/>
      <w:lvlJc w:val="right"/>
      <w:pPr>
        <w:ind w:left="6375" w:hanging="180"/>
      </w:pPr>
    </w:lvl>
    <w:lvl w:ilvl="6" w:tplc="0409000F" w:tentative="1">
      <w:start w:val="1"/>
      <w:numFmt w:val="decimal"/>
      <w:lvlText w:val="%7."/>
      <w:lvlJc w:val="left"/>
      <w:pPr>
        <w:ind w:left="7095" w:hanging="360"/>
      </w:pPr>
    </w:lvl>
    <w:lvl w:ilvl="7" w:tplc="04090019" w:tentative="1">
      <w:start w:val="1"/>
      <w:numFmt w:val="lowerLetter"/>
      <w:lvlText w:val="%8."/>
      <w:lvlJc w:val="left"/>
      <w:pPr>
        <w:ind w:left="7815" w:hanging="360"/>
      </w:pPr>
    </w:lvl>
    <w:lvl w:ilvl="8" w:tplc="0409001B" w:tentative="1">
      <w:start w:val="1"/>
      <w:numFmt w:val="lowerRoman"/>
      <w:lvlText w:val="%9."/>
      <w:lvlJc w:val="right"/>
      <w:pPr>
        <w:ind w:left="8535" w:hanging="180"/>
      </w:pPr>
    </w:lvl>
  </w:abstractNum>
  <w:abstractNum w:abstractNumId="12">
    <w:nsid w:val="4AC23D80"/>
    <w:multiLevelType w:val="hybridMultilevel"/>
    <w:tmpl w:val="38F460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BA36D4C"/>
    <w:multiLevelType w:val="hybridMultilevel"/>
    <w:tmpl w:val="B01EF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097405A"/>
    <w:multiLevelType w:val="hybridMultilevel"/>
    <w:tmpl w:val="DE6A46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3F45C67"/>
    <w:multiLevelType w:val="hybridMultilevel"/>
    <w:tmpl w:val="348E7CB2"/>
    <w:lvl w:ilvl="0" w:tplc="68B2D1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9ED006E"/>
    <w:multiLevelType w:val="hybridMultilevel"/>
    <w:tmpl w:val="6EF63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7">
    <w:nsid w:val="6B4D47ED"/>
    <w:multiLevelType w:val="hybridMultilevel"/>
    <w:tmpl w:val="3B408E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D8009CB"/>
    <w:multiLevelType w:val="hybridMultilevel"/>
    <w:tmpl w:val="36F6C532"/>
    <w:lvl w:ilvl="0" w:tplc="530E9AE8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9">
    <w:nsid w:val="70C90DC7"/>
    <w:multiLevelType w:val="hybridMultilevel"/>
    <w:tmpl w:val="5B4CF2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2F02B33"/>
    <w:multiLevelType w:val="hybridMultilevel"/>
    <w:tmpl w:val="602AA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687769D"/>
    <w:multiLevelType w:val="hybridMultilevel"/>
    <w:tmpl w:val="417A3726"/>
    <w:lvl w:ilvl="0" w:tplc="5C80F316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2">
    <w:nsid w:val="79CD7A25"/>
    <w:multiLevelType w:val="hybridMultilevel"/>
    <w:tmpl w:val="91889D26"/>
    <w:lvl w:ilvl="0" w:tplc="B2B69222">
      <w:start w:val="2"/>
      <w:numFmt w:val="decimal"/>
      <w:lvlText w:val="%1."/>
      <w:lvlJc w:val="left"/>
      <w:pPr>
        <w:ind w:left="2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3">
    <w:nsid w:val="7A963054"/>
    <w:multiLevelType w:val="hybridMultilevel"/>
    <w:tmpl w:val="9DBA5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6"/>
  </w:num>
  <w:num w:numId="3">
    <w:abstractNumId w:val="6"/>
  </w:num>
  <w:num w:numId="4">
    <w:abstractNumId w:val="17"/>
  </w:num>
  <w:num w:numId="5">
    <w:abstractNumId w:val="4"/>
  </w:num>
  <w:num w:numId="6">
    <w:abstractNumId w:val="0"/>
  </w:num>
  <w:num w:numId="7">
    <w:abstractNumId w:val="5"/>
  </w:num>
  <w:num w:numId="8">
    <w:abstractNumId w:val="3"/>
  </w:num>
  <w:num w:numId="9">
    <w:abstractNumId w:val="8"/>
  </w:num>
  <w:num w:numId="10">
    <w:abstractNumId w:val="19"/>
  </w:num>
  <w:num w:numId="11">
    <w:abstractNumId w:val="23"/>
  </w:num>
  <w:num w:numId="12">
    <w:abstractNumId w:val="15"/>
  </w:num>
  <w:num w:numId="13">
    <w:abstractNumId w:val="9"/>
  </w:num>
  <w:num w:numId="14">
    <w:abstractNumId w:val="13"/>
  </w:num>
  <w:num w:numId="15">
    <w:abstractNumId w:val="7"/>
  </w:num>
  <w:num w:numId="16">
    <w:abstractNumId w:val="2"/>
  </w:num>
  <w:num w:numId="17">
    <w:abstractNumId w:val="10"/>
  </w:num>
  <w:num w:numId="18">
    <w:abstractNumId w:val="14"/>
  </w:num>
  <w:num w:numId="19">
    <w:abstractNumId w:val="20"/>
  </w:num>
  <w:num w:numId="20">
    <w:abstractNumId w:val="11"/>
  </w:num>
  <w:num w:numId="21">
    <w:abstractNumId w:val="18"/>
  </w:num>
  <w:num w:numId="22">
    <w:abstractNumId w:val="21"/>
  </w:num>
  <w:num w:numId="23">
    <w:abstractNumId w:val="22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MDG2sDQFsiwNjZV0lIJTi4sz8/NACgxrAbBFIiwsAAAA"/>
  </w:docVars>
  <w:rsids>
    <w:rsidRoot w:val="00975AD7"/>
    <w:rsid w:val="00020B85"/>
    <w:rsid w:val="00024EE7"/>
    <w:rsid w:val="00025626"/>
    <w:rsid w:val="00037F2F"/>
    <w:rsid w:val="000401ED"/>
    <w:rsid w:val="000459AA"/>
    <w:rsid w:val="00055A8D"/>
    <w:rsid w:val="00061111"/>
    <w:rsid w:val="00064BB8"/>
    <w:rsid w:val="00067D87"/>
    <w:rsid w:val="00070E76"/>
    <w:rsid w:val="00073E49"/>
    <w:rsid w:val="00081F60"/>
    <w:rsid w:val="000A6C16"/>
    <w:rsid w:val="000B16CC"/>
    <w:rsid w:val="000B4549"/>
    <w:rsid w:val="000B5883"/>
    <w:rsid w:val="000C51C9"/>
    <w:rsid w:val="000D7D7D"/>
    <w:rsid w:val="000E22D1"/>
    <w:rsid w:val="000E3C0A"/>
    <w:rsid w:val="00124CDF"/>
    <w:rsid w:val="0013130A"/>
    <w:rsid w:val="00144D83"/>
    <w:rsid w:val="00145F8A"/>
    <w:rsid w:val="00176E5D"/>
    <w:rsid w:val="0018535F"/>
    <w:rsid w:val="001903C3"/>
    <w:rsid w:val="00194A83"/>
    <w:rsid w:val="001A11F5"/>
    <w:rsid w:val="001B2C19"/>
    <w:rsid w:val="001B4411"/>
    <w:rsid w:val="001C6F75"/>
    <w:rsid w:val="001D4B8E"/>
    <w:rsid w:val="001D6CC2"/>
    <w:rsid w:val="001F0CDF"/>
    <w:rsid w:val="0020395F"/>
    <w:rsid w:val="00213216"/>
    <w:rsid w:val="00216B0B"/>
    <w:rsid w:val="00246843"/>
    <w:rsid w:val="00255C8C"/>
    <w:rsid w:val="0027119D"/>
    <w:rsid w:val="00283074"/>
    <w:rsid w:val="00290741"/>
    <w:rsid w:val="00297C81"/>
    <w:rsid w:val="002A45AC"/>
    <w:rsid w:val="002B0E29"/>
    <w:rsid w:val="002B3AF3"/>
    <w:rsid w:val="002D7A42"/>
    <w:rsid w:val="002E3F06"/>
    <w:rsid w:val="002E451C"/>
    <w:rsid w:val="002F2B7E"/>
    <w:rsid w:val="002F32BA"/>
    <w:rsid w:val="00313F53"/>
    <w:rsid w:val="0031647E"/>
    <w:rsid w:val="0032744C"/>
    <w:rsid w:val="003428D9"/>
    <w:rsid w:val="00343C34"/>
    <w:rsid w:val="00352F17"/>
    <w:rsid w:val="00354779"/>
    <w:rsid w:val="0035532A"/>
    <w:rsid w:val="003634ED"/>
    <w:rsid w:val="00371726"/>
    <w:rsid w:val="003728F7"/>
    <w:rsid w:val="003800B8"/>
    <w:rsid w:val="00396A80"/>
    <w:rsid w:val="003A29B1"/>
    <w:rsid w:val="003A68C4"/>
    <w:rsid w:val="003E4067"/>
    <w:rsid w:val="003E4420"/>
    <w:rsid w:val="003E63FB"/>
    <w:rsid w:val="004026F7"/>
    <w:rsid w:val="00404216"/>
    <w:rsid w:val="00420FD4"/>
    <w:rsid w:val="00444B34"/>
    <w:rsid w:val="0045264A"/>
    <w:rsid w:val="00454435"/>
    <w:rsid w:val="00455B68"/>
    <w:rsid w:val="0046163C"/>
    <w:rsid w:val="0047203F"/>
    <w:rsid w:val="0048040B"/>
    <w:rsid w:val="00493061"/>
    <w:rsid w:val="004B277C"/>
    <w:rsid w:val="004B459F"/>
    <w:rsid w:val="004C0FB9"/>
    <w:rsid w:val="004C64BF"/>
    <w:rsid w:val="004D71A1"/>
    <w:rsid w:val="004E4D5A"/>
    <w:rsid w:val="004F139A"/>
    <w:rsid w:val="004F15BB"/>
    <w:rsid w:val="004F437E"/>
    <w:rsid w:val="00501FE9"/>
    <w:rsid w:val="00504E6D"/>
    <w:rsid w:val="00506AFB"/>
    <w:rsid w:val="00512BDD"/>
    <w:rsid w:val="00523FBF"/>
    <w:rsid w:val="0054172C"/>
    <w:rsid w:val="00545DBF"/>
    <w:rsid w:val="00556700"/>
    <w:rsid w:val="00557A71"/>
    <w:rsid w:val="005770BB"/>
    <w:rsid w:val="00585B33"/>
    <w:rsid w:val="005A3D27"/>
    <w:rsid w:val="005A429A"/>
    <w:rsid w:val="005B6577"/>
    <w:rsid w:val="005C1335"/>
    <w:rsid w:val="005C6E52"/>
    <w:rsid w:val="005D0078"/>
    <w:rsid w:val="005D7CF2"/>
    <w:rsid w:val="005F27DC"/>
    <w:rsid w:val="005F5BEA"/>
    <w:rsid w:val="00600430"/>
    <w:rsid w:val="00601DE9"/>
    <w:rsid w:val="00605FB6"/>
    <w:rsid w:val="00606CD2"/>
    <w:rsid w:val="0061660F"/>
    <w:rsid w:val="00621379"/>
    <w:rsid w:val="006312DF"/>
    <w:rsid w:val="00645CF2"/>
    <w:rsid w:val="006565B2"/>
    <w:rsid w:val="00665CBA"/>
    <w:rsid w:val="006666E4"/>
    <w:rsid w:val="006751C7"/>
    <w:rsid w:val="0068566E"/>
    <w:rsid w:val="00687CE2"/>
    <w:rsid w:val="006A4764"/>
    <w:rsid w:val="006C4A42"/>
    <w:rsid w:val="006D0E89"/>
    <w:rsid w:val="006D2509"/>
    <w:rsid w:val="006E4F8C"/>
    <w:rsid w:val="006F6A42"/>
    <w:rsid w:val="007035E8"/>
    <w:rsid w:val="0071074A"/>
    <w:rsid w:val="00713C64"/>
    <w:rsid w:val="00714956"/>
    <w:rsid w:val="00727E75"/>
    <w:rsid w:val="0073363B"/>
    <w:rsid w:val="00735152"/>
    <w:rsid w:val="00740718"/>
    <w:rsid w:val="00740B58"/>
    <w:rsid w:val="00743295"/>
    <w:rsid w:val="00744A84"/>
    <w:rsid w:val="00745C43"/>
    <w:rsid w:val="00747F43"/>
    <w:rsid w:val="00755F2E"/>
    <w:rsid w:val="00756012"/>
    <w:rsid w:val="00770965"/>
    <w:rsid w:val="00781EE1"/>
    <w:rsid w:val="0078235E"/>
    <w:rsid w:val="0078239E"/>
    <w:rsid w:val="00796449"/>
    <w:rsid w:val="007A6809"/>
    <w:rsid w:val="007A7173"/>
    <w:rsid w:val="007E57F5"/>
    <w:rsid w:val="007F05FD"/>
    <w:rsid w:val="00820239"/>
    <w:rsid w:val="00823F4B"/>
    <w:rsid w:val="00830078"/>
    <w:rsid w:val="00830124"/>
    <w:rsid w:val="00830306"/>
    <w:rsid w:val="008350E0"/>
    <w:rsid w:val="00836576"/>
    <w:rsid w:val="00854C5C"/>
    <w:rsid w:val="00865BC5"/>
    <w:rsid w:val="008667F5"/>
    <w:rsid w:val="008716B7"/>
    <w:rsid w:val="00871A5E"/>
    <w:rsid w:val="00873210"/>
    <w:rsid w:val="0087467F"/>
    <w:rsid w:val="0087685B"/>
    <w:rsid w:val="008843B4"/>
    <w:rsid w:val="008901A8"/>
    <w:rsid w:val="008925A5"/>
    <w:rsid w:val="008925EB"/>
    <w:rsid w:val="00894225"/>
    <w:rsid w:val="008A1884"/>
    <w:rsid w:val="008A2204"/>
    <w:rsid w:val="008B06FE"/>
    <w:rsid w:val="008B13A7"/>
    <w:rsid w:val="008B339F"/>
    <w:rsid w:val="008C0C02"/>
    <w:rsid w:val="008C490F"/>
    <w:rsid w:val="008D42BF"/>
    <w:rsid w:val="008D5A37"/>
    <w:rsid w:val="008E0457"/>
    <w:rsid w:val="008E4E1E"/>
    <w:rsid w:val="008E7A7C"/>
    <w:rsid w:val="008F066B"/>
    <w:rsid w:val="008F0FDC"/>
    <w:rsid w:val="008F176A"/>
    <w:rsid w:val="008F3497"/>
    <w:rsid w:val="008F41BF"/>
    <w:rsid w:val="008F66BF"/>
    <w:rsid w:val="009013F7"/>
    <w:rsid w:val="00915506"/>
    <w:rsid w:val="00926EE0"/>
    <w:rsid w:val="00934307"/>
    <w:rsid w:val="00936FE2"/>
    <w:rsid w:val="0095561A"/>
    <w:rsid w:val="0096345D"/>
    <w:rsid w:val="0096630C"/>
    <w:rsid w:val="00975AD7"/>
    <w:rsid w:val="009901E2"/>
    <w:rsid w:val="009922DF"/>
    <w:rsid w:val="009935F8"/>
    <w:rsid w:val="009B14A9"/>
    <w:rsid w:val="009B3625"/>
    <w:rsid w:val="009B40B2"/>
    <w:rsid w:val="009D09EF"/>
    <w:rsid w:val="009D6EF6"/>
    <w:rsid w:val="009E6B11"/>
    <w:rsid w:val="009F2825"/>
    <w:rsid w:val="009F4017"/>
    <w:rsid w:val="009F74BC"/>
    <w:rsid w:val="00A06448"/>
    <w:rsid w:val="00A10605"/>
    <w:rsid w:val="00A10844"/>
    <w:rsid w:val="00A1240E"/>
    <w:rsid w:val="00A12C55"/>
    <w:rsid w:val="00A1620B"/>
    <w:rsid w:val="00A17F94"/>
    <w:rsid w:val="00A22C94"/>
    <w:rsid w:val="00A24DC7"/>
    <w:rsid w:val="00A277E2"/>
    <w:rsid w:val="00A37D14"/>
    <w:rsid w:val="00A439A5"/>
    <w:rsid w:val="00A46096"/>
    <w:rsid w:val="00A6165C"/>
    <w:rsid w:val="00A65003"/>
    <w:rsid w:val="00A70323"/>
    <w:rsid w:val="00A72A85"/>
    <w:rsid w:val="00A72DD1"/>
    <w:rsid w:val="00A765C7"/>
    <w:rsid w:val="00A80542"/>
    <w:rsid w:val="00A964DE"/>
    <w:rsid w:val="00AA3942"/>
    <w:rsid w:val="00AB0022"/>
    <w:rsid w:val="00AB3A89"/>
    <w:rsid w:val="00AB682E"/>
    <w:rsid w:val="00AC0C04"/>
    <w:rsid w:val="00AC3514"/>
    <w:rsid w:val="00AC6580"/>
    <w:rsid w:val="00AF13A4"/>
    <w:rsid w:val="00B078E6"/>
    <w:rsid w:val="00B12F15"/>
    <w:rsid w:val="00B151D6"/>
    <w:rsid w:val="00B16321"/>
    <w:rsid w:val="00B16456"/>
    <w:rsid w:val="00B32DE2"/>
    <w:rsid w:val="00B33CB6"/>
    <w:rsid w:val="00B425CA"/>
    <w:rsid w:val="00B425D9"/>
    <w:rsid w:val="00B80E71"/>
    <w:rsid w:val="00B85B91"/>
    <w:rsid w:val="00B9698B"/>
    <w:rsid w:val="00BA628B"/>
    <w:rsid w:val="00BA7176"/>
    <w:rsid w:val="00BB77F5"/>
    <w:rsid w:val="00BC1BCE"/>
    <w:rsid w:val="00BC618C"/>
    <w:rsid w:val="00BC6227"/>
    <w:rsid w:val="00BD1E12"/>
    <w:rsid w:val="00BD40E1"/>
    <w:rsid w:val="00BD7DD1"/>
    <w:rsid w:val="00BE0491"/>
    <w:rsid w:val="00BE5411"/>
    <w:rsid w:val="00BF486E"/>
    <w:rsid w:val="00C01391"/>
    <w:rsid w:val="00C10586"/>
    <w:rsid w:val="00C17922"/>
    <w:rsid w:val="00C21A0D"/>
    <w:rsid w:val="00C2488E"/>
    <w:rsid w:val="00C3089F"/>
    <w:rsid w:val="00C43B76"/>
    <w:rsid w:val="00C4426F"/>
    <w:rsid w:val="00C44C23"/>
    <w:rsid w:val="00C51806"/>
    <w:rsid w:val="00C60804"/>
    <w:rsid w:val="00C659A7"/>
    <w:rsid w:val="00C70CDB"/>
    <w:rsid w:val="00C832FE"/>
    <w:rsid w:val="00C96282"/>
    <w:rsid w:val="00CA2ACB"/>
    <w:rsid w:val="00CB0A8E"/>
    <w:rsid w:val="00CB1BB1"/>
    <w:rsid w:val="00CB7404"/>
    <w:rsid w:val="00CD1C8C"/>
    <w:rsid w:val="00CD6815"/>
    <w:rsid w:val="00CE03A7"/>
    <w:rsid w:val="00CE7BA4"/>
    <w:rsid w:val="00CF7370"/>
    <w:rsid w:val="00D05EE3"/>
    <w:rsid w:val="00D212AA"/>
    <w:rsid w:val="00D24BDC"/>
    <w:rsid w:val="00D454A9"/>
    <w:rsid w:val="00D476BC"/>
    <w:rsid w:val="00D51B46"/>
    <w:rsid w:val="00D52767"/>
    <w:rsid w:val="00D53F0F"/>
    <w:rsid w:val="00D72373"/>
    <w:rsid w:val="00D72DD6"/>
    <w:rsid w:val="00D90CD9"/>
    <w:rsid w:val="00D91947"/>
    <w:rsid w:val="00DA1D45"/>
    <w:rsid w:val="00DA78BC"/>
    <w:rsid w:val="00DC74A8"/>
    <w:rsid w:val="00DF2EB8"/>
    <w:rsid w:val="00DF32EC"/>
    <w:rsid w:val="00DF5925"/>
    <w:rsid w:val="00E03F81"/>
    <w:rsid w:val="00E05029"/>
    <w:rsid w:val="00E16608"/>
    <w:rsid w:val="00E16BC6"/>
    <w:rsid w:val="00E25C82"/>
    <w:rsid w:val="00E2749F"/>
    <w:rsid w:val="00E3314D"/>
    <w:rsid w:val="00E35898"/>
    <w:rsid w:val="00E35E30"/>
    <w:rsid w:val="00E37418"/>
    <w:rsid w:val="00E47EBB"/>
    <w:rsid w:val="00E546D5"/>
    <w:rsid w:val="00E56410"/>
    <w:rsid w:val="00E7148E"/>
    <w:rsid w:val="00E74AA1"/>
    <w:rsid w:val="00E751A8"/>
    <w:rsid w:val="00E83BF9"/>
    <w:rsid w:val="00E94A13"/>
    <w:rsid w:val="00EB2A4F"/>
    <w:rsid w:val="00EB445C"/>
    <w:rsid w:val="00EE3C0A"/>
    <w:rsid w:val="00EE49A4"/>
    <w:rsid w:val="00EE749C"/>
    <w:rsid w:val="00F0587E"/>
    <w:rsid w:val="00F06E06"/>
    <w:rsid w:val="00F3627E"/>
    <w:rsid w:val="00F3782A"/>
    <w:rsid w:val="00F5042B"/>
    <w:rsid w:val="00F53677"/>
    <w:rsid w:val="00F555C3"/>
    <w:rsid w:val="00F60AB2"/>
    <w:rsid w:val="00F655FE"/>
    <w:rsid w:val="00F7252E"/>
    <w:rsid w:val="00F77367"/>
    <w:rsid w:val="00F833CD"/>
    <w:rsid w:val="00F90144"/>
    <w:rsid w:val="00F94698"/>
    <w:rsid w:val="00FA0771"/>
    <w:rsid w:val="00FA3931"/>
    <w:rsid w:val="00FA491C"/>
    <w:rsid w:val="00FC6297"/>
    <w:rsid w:val="00FD11AB"/>
    <w:rsid w:val="00FD3D94"/>
    <w:rsid w:val="00FE37E6"/>
    <w:rsid w:val="00FE7E2A"/>
    <w:rsid w:val="00FF4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D486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5A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544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4435"/>
  </w:style>
  <w:style w:type="paragraph" w:styleId="Footer">
    <w:name w:val="footer"/>
    <w:basedOn w:val="Normal"/>
    <w:link w:val="FooterChar"/>
    <w:uiPriority w:val="99"/>
    <w:unhideWhenUsed/>
    <w:rsid w:val="004544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4435"/>
  </w:style>
  <w:style w:type="paragraph" w:styleId="BalloonText">
    <w:name w:val="Balloon Text"/>
    <w:basedOn w:val="Normal"/>
    <w:link w:val="BalloonTextChar"/>
    <w:uiPriority w:val="99"/>
    <w:semiHidden/>
    <w:unhideWhenUsed/>
    <w:rsid w:val="004544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4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3130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E4E1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4E1E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5A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544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4435"/>
  </w:style>
  <w:style w:type="paragraph" w:styleId="Footer">
    <w:name w:val="footer"/>
    <w:basedOn w:val="Normal"/>
    <w:link w:val="FooterChar"/>
    <w:uiPriority w:val="99"/>
    <w:unhideWhenUsed/>
    <w:rsid w:val="004544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4435"/>
  </w:style>
  <w:style w:type="paragraph" w:styleId="BalloonText">
    <w:name w:val="Balloon Text"/>
    <w:basedOn w:val="Normal"/>
    <w:link w:val="BalloonTextChar"/>
    <w:uiPriority w:val="99"/>
    <w:semiHidden/>
    <w:unhideWhenUsed/>
    <w:rsid w:val="004544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4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3130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E4E1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4E1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76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034320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558641"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hyperlink" Target="https://cloud.google.com/vision/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hyperlink" Target="https://www.drugs.com/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jpeg"/><Relationship Id="rId38" Type="http://schemas.openxmlformats.org/officeDocument/2006/relationships/hyperlink" Target="https://creately.com/app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hyperlink" Target="https://www.iodine.com/api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image" Target="media/image24.jpeg"/><Relationship Id="rId37" Type="http://schemas.openxmlformats.org/officeDocument/2006/relationships/hyperlink" Target="http://apimedic.com/" TargetMode="External"/><Relationship Id="rId40" Type="http://schemas.openxmlformats.org/officeDocument/2006/relationships/hyperlink" Target="https://www.sitepoint.com/image-recognition-with-the-google-vision-api-and-ionic/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jpeg"/><Relationship Id="rId36" Type="http://schemas.openxmlformats.org/officeDocument/2006/relationships/hyperlink" Target="https://foursquare.com/" TargetMode="External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639FD7-970B-4BB5-99F4-FB2F4F3EE9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24</Pages>
  <Words>1139</Words>
  <Characters>649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6</cp:revision>
  <dcterms:created xsi:type="dcterms:W3CDTF">2018-04-23T22:59:00Z</dcterms:created>
  <dcterms:modified xsi:type="dcterms:W3CDTF">2018-04-24T04:50:00Z</dcterms:modified>
</cp:coreProperties>
</file>